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41DF5F14" w:rsidR="00EC29D3" w:rsidRPr="00EC29D3" w:rsidRDefault="00EC29D3" w:rsidP="00051F1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sidR="009A050D">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3E39148"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17424782" w14:textId="64BDFCEC" w:rsidR="007D0D42"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7C4971F6" w14:textId="601EC396" w:rsidR="00EC29D3" w:rsidRPr="00EC29D3"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20349D">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7E40B2DE" w14:textId="77777777" w:rsidR="001D0C52" w:rsidRPr="00EC29D3" w:rsidRDefault="001D0C52" w:rsidP="001D0C52">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9106D0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1EDF9FCC" w14:textId="77777777" w:rsidR="001D0C52"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04021BEC" w14:textId="77777777" w:rsidR="001D0C52" w:rsidRPr="00EC29D3"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6BDF13DC"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20349D">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lastRenderedPageBreak/>
        <w:t>LỜI CẢM ƠN</w:t>
      </w:r>
      <w:bookmarkEnd w:id="0"/>
      <w:bookmarkEnd w:id="1"/>
      <w:bookmarkEnd w:id="2"/>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rPr>
          <w:rFonts w:ascii="Times New Roman" w:eastAsia="Calibri" w:hAnsi="Times New Roman" w:cs="Times New Roman"/>
          <w:i/>
          <w:szCs w:val="26"/>
          <w:lang w:val="vi-VN"/>
        </w:rPr>
      </w:pPr>
      <w:r w:rsidRPr="009A050D">
        <w:rPr>
          <w:rFonts w:ascii="Times New Roman" w:eastAsia="Calibri" w:hAnsi="Times New Roman" w:cs="Times New Roman"/>
          <w:i/>
          <w:szCs w:val="26"/>
          <w:lang w:val="vi-VN"/>
        </w:rPr>
        <w:tab/>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E1092">
      <w:pPr>
        <w:tabs>
          <w:tab w:val="center" w:pos="6379"/>
        </w:tabs>
        <w:spacing w:before="30000" w:after="0"/>
        <w:jc w:val="center"/>
        <w:outlineLvl w:val="0"/>
        <w:rPr>
          <w:rFonts w:ascii="Times New Roman" w:eastAsia="Calibri" w:hAnsi="Times New Roman" w:cs="Times New Roman"/>
          <w:b/>
          <w:sz w:val="32"/>
          <w:szCs w:val="32"/>
          <w:lang w:val="vi-VN"/>
        </w:rPr>
      </w:pPr>
      <w:bookmarkStart w:id="3" w:name="_Toc387692907"/>
      <w:bookmarkStart w:id="4" w:name="_Toc133099675"/>
      <w:bookmarkStart w:id="5" w:name="_Toc152289671"/>
      <w:r w:rsidRPr="00EC29D3">
        <w:rPr>
          <w:rFonts w:ascii="Times New Roman" w:eastAsia="Calibri" w:hAnsi="Times New Roman" w:cs="Times New Roman"/>
          <w:b/>
          <w:sz w:val="32"/>
          <w:szCs w:val="32"/>
          <w:lang w:val="vi-VN"/>
        </w:rPr>
        <w:lastRenderedPageBreak/>
        <w:t>TÓM TẮT</w:t>
      </w:r>
      <w:bookmarkEnd w:id="3"/>
      <w:bookmarkEnd w:id="4"/>
      <w:bookmarkEnd w:id="5"/>
    </w:p>
    <w:p w14:paraId="72DF2697" w14:textId="13F6C21C" w:rsidR="00EC29D3" w:rsidRPr="00480100" w:rsidRDefault="00EC29D3" w:rsidP="00E37210">
      <w:pPr>
        <w:spacing w:after="0"/>
        <w:ind w:firstLine="720"/>
        <w:rPr>
          <w:rFonts w:ascii="Times New Roman" w:eastAsia="Calibri" w:hAnsi="Times New Roman" w:cs="Times New Roman"/>
          <w:sz w:val="24"/>
          <w:szCs w:val="24"/>
          <w:lang w:val="vi-VN"/>
        </w:rPr>
      </w:pPr>
      <w:r w:rsidRPr="00480100">
        <w:rPr>
          <w:rFonts w:ascii="Times New Roman" w:eastAsia="Calibri" w:hAnsi="Times New Roman" w:cs="Times New Roman"/>
          <w:sz w:val="24"/>
          <w:szCs w:val="24"/>
          <w:lang w:val="vi-VN"/>
        </w:rPr>
        <w:t>Báo cáo</w:t>
      </w:r>
      <w:r w:rsidRPr="009A050D">
        <w:rPr>
          <w:rFonts w:ascii="Times New Roman" w:eastAsia="Calibri" w:hAnsi="Times New Roman" w:cs="Times New Roman"/>
          <w:sz w:val="24"/>
          <w:szCs w:val="24"/>
          <w:lang w:val="vi-VN"/>
        </w:rPr>
        <w:t xml:space="preserve"> này</w:t>
      </w:r>
      <w:r w:rsidR="00A71BBC" w:rsidRPr="00480100">
        <w:rPr>
          <w:rFonts w:ascii="Times New Roman" w:eastAsia="Calibri" w:hAnsi="Times New Roman" w:cs="Times New Roman"/>
          <w:sz w:val="24"/>
          <w:szCs w:val="24"/>
          <w:lang w:val="vi-VN"/>
        </w:rPr>
        <w:t>…</w:t>
      </w:r>
    </w:p>
    <w:p w14:paraId="75D85DE5"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20349D">
          <w:headerReference w:type="default" r:id="rId11"/>
          <w:pgSz w:w="12240" w:h="15840"/>
          <w:pgMar w:top="1985" w:right="1134" w:bottom="1701" w:left="1985" w:header="720" w:footer="720" w:gutter="0"/>
          <w:pgNumType w:fmt="lowerRoman" w:start="1"/>
          <w:cols w:space="720"/>
          <w:docGrid w:linePitch="360"/>
        </w:sectPr>
      </w:pPr>
    </w:p>
    <w:p w14:paraId="6507ECA4" w14:textId="31987944" w:rsidR="00EC29D3" w:rsidRPr="009A050D" w:rsidRDefault="00EC29D3" w:rsidP="003F0EC1">
      <w:pPr>
        <w:tabs>
          <w:tab w:val="center" w:pos="6379"/>
        </w:tabs>
        <w:spacing w:after="0"/>
        <w:jc w:val="center"/>
        <w:rPr>
          <w:rFonts w:ascii="Times New Roman" w:eastAsia="Calibri" w:hAnsi="Times New Roman" w:cs="Times New Roman"/>
          <w:szCs w:val="24"/>
          <w:lang w:val="vi-VN"/>
        </w:rPr>
      </w:pPr>
      <w:bookmarkStart w:id="6" w:name="_Toc387692908"/>
      <w:bookmarkStart w:id="7" w:name="_Toc133099676"/>
      <w:r w:rsidRPr="009A050D">
        <w:rPr>
          <w:rFonts w:ascii="Times New Roman" w:eastAsia="Calibri" w:hAnsi="Times New Roman" w:cs="Times New Roman"/>
          <w:b/>
          <w:sz w:val="32"/>
          <w:szCs w:val="32"/>
          <w:lang w:val="vi-VN"/>
        </w:rPr>
        <w:lastRenderedPageBreak/>
        <w:t>MỤC LỤC</w:t>
      </w:r>
      <w:bookmarkEnd w:id="6"/>
      <w:bookmarkEnd w:id="7"/>
    </w:p>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77777777" w:rsidR="00EC29D3" w:rsidRPr="009A050D" w:rsidRDefault="00EC29D3" w:rsidP="00062187">
      <w:pPr>
        <w:tabs>
          <w:tab w:val="center" w:pos="6379"/>
        </w:tabs>
        <w:spacing w:before="30000" w:after="0"/>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77777777" w:rsidR="00EC29D3" w:rsidRPr="009A050D" w:rsidRDefault="00EC29D3" w:rsidP="00EC29D3">
      <w:pPr>
        <w:spacing w:after="0"/>
        <w:ind w:firstLine="720"/>
        <w:rPr>
          <w:rFonts w:ascii="Times New Roman" w:eastAsia="Calibri" w:hAnsi="Times New Roman" w:cs="Times New Roman"/>
          <w:szCs w:val="26"/>
          <w:lang w:val="vi-VN"/>
        </w:rPr>
      </w:pP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12ECBBD3"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1EEE391D"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SOS</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Symbiotic optimization search</w:t>
      </w:r>
    </w:p>
    <w:p w14:paraId="12DF02EB" w14:textId="7DE9AF72" w:rsidR="003519D8" w:rsidRPr="00600330" w:rsidRDefault="00EC29D3" w:rsidP="00835F53">
      <w:pPr>
        <w:pStyle w:val="Title1"/>
        <w:ind w:firstLine="720"/>
        <w:rPr>
          <w:rFonts w:ascii="Times New Roman" w:eastAsia="Calibri" w:hAnsi="Times New Roman" w:cs="Times New Roman"/>
          <w:sz w:val="28"/>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r w:rsidR="003519D8">
        <w:br w:type="page"/>
      </w:r>
    </w:p>
    <w:p w14:paraId="3A284291" w14:textId="77777777" w:rsidR="00243B79" w:rsidRDefault="00243B79" w:rsidP="00243B79">
      <w:pPr>
        <w:pStyle w:val="Heading1"/>
      </w:pPr>
      <w:r>
        <w:lastRenderedPageBreak/>
        <w:t>Introduction</w:t>
      </w:r>
    </w:p>
    <w:p w14:paraId="04F3F152" w14:textId="0FC7D62A" w:rsidR="00F56916" w:rsidRDefault="00F56916" w:rsidP="00791AB8">
      <w:pPr>
        <w:ind w:firstLine="432"/>
      </w:pPr>
      <w:r>
        <w:t xml:space="preserve">Khai phá các frequent itemset là một trong những </w:t>
      </w:r>
      <w:r w:rsidR="00500C5D">
        <w:t>lĩnh</w:t>
      </w:r>
      <w:r>
        <w:t xml:space="preserve"> vực truyền thống nhưng cũng rất quan trọng trong data mining.</w:t>
      </w:r>
      <w:r w:rsidR="008F6B0A">
        <w:t xml:space="preserve"> </w:t>
      </w:r>
      <w:r w:rsidR="00EE7823">
        <w:t xml:space="preserve">Công việc </w:t>
      </w:r>
      <w:r w:rsidR="0000520E">
        <w:t xml:space="preserve">này </w:t>
      </w:r>
      <w:r w:rsidR="00EE7823">
        <w:t xml:space="preserve">đòi hỏi tìm ra những itemset có mặt trong những giao dịch lớn hơn một ngưỡng nhất định. </w:t>
      </w:r>
      <w:r w:rsidR="00216228">
        <w:t>Trong những năm gần đây, n</w:t>
      </w:r>
      <w:r w:rsidR="000C5F9E">
        <w:t xml:space="preserve">hiều thuật toán và phương pháp đã được phát triển </w:t>
      </w:r>
      <w:r w:rsidR="009D5DD1">
        <w:t>để tìm ra được kết quả chính xác, bất kể là dữ liệu không thay đổi hoặc thay đổi liên tục</w:t>
      </w:r>
      <w:r w:rsidR="000C5F9E">
        <w:t xml:space="preserve">. </w:t>
      </w:r>
    </w:p>
    <w:p w14:paraId="7F37BDB2" w14:textId="30EDA9F5" w:rsidR="00C422A6" w:rsidRPr="00F56916" w:rsidRDefault="00C422A6" w:rsidP="00791AB8">
      <w:pPr>
        <w:ind w:firstLine="432"/>
      </w:pPr>
      <w:r>
        <w:t xml:space="preserve">Có một sự thật rằng những điều không chắc chắn luôn tồn tại xung quanh chúng ta. </w:t>
      </w:r>
      <w:r w:rsidR="00D12D00">
        <w:t xml:space="preserve">Trong hệ thống Global Position System, chúng ta có thể định vị được vị trí nhưng chỉ thể thấy được hình ảnh mờ tại các địa điểm vì nhiều lí do chính trị. </w:t>
      </w:r>
      <w:r w:rsidR="00784BF6">
        <w:t xml:space="preserve">Trong bảng tin dự báo thời tiết, sự dự đoán có thể không chính xác vì ảnh hưởng những khí tượng, như gió mùa, độ ẩm,… </w:t>
      </w:r>
      <w:r w:rsidR="00D6177A">
        <w:t xml:space="preserve">Hay trong lĩnh vực y tế, các chuẩn đoán không chính xác vì do gen di truyền, cơ địa, bệnh nền. </w:t>
      </w:r>
      <w:r w:rsidR="00072860">
        <w:t>Những tính chất này mang đến thử thách mới vì không thể giải quyết bằng các frequent itemset truyền thống.</w:t>
      </w:r>
      <w:r w:rsidR="00D12D00">
        <w:t xml:space="preserve"> </w:t>
      </w:r>
    </w:p>
    <w:p w14:paraId="358E99E8" w14:textId="6D02AF5C" w:rsidR="00243B79" w:rsidRDefault="00F56916" w:rsidP="003A2D8E">
      <w:pPr>
        <w:pStyle w:val="Heading2"/>
      </w:pPr>
      <w:r>
        <w:t>Motivation</w:t>
      </w:r>
    </w:p>
    <w:p w14:paraId="4EEEB4D8" w14:textId="77777777" w:rsidR="00687601" w:rsidRPr="00687601" w:rsidRDefault="00687601" w:rsidP="00687601">
      <w:pPr>
        <w:pStyle w:val="Heading1"/>
        <w:numPr>
          <w:ilvl w:val="0"/>
          <w:numId w:val="0"/>
        </w:numPr>
        <w:ind w:left="432"/>
      </w:pPr>
    </w:p>
    <w:p w14:paraId="3AB31BF8" w14:textId="52BE2615" w:rsidR="00243B79" w:rsidRDefault="00F56916" w:rsidP="003A2D8E">
      <w:pPr>
        <w:pStyle w:val="Heading2"/>
      </w:pPr>
      <w:r>
        <w:t>Challenges and contributions</w:t>
      </w:r>
    </w:p>
    <w:p w14:paraId="3B6D8284" w14:textId="77777777" w:rsidR="00935111" w:rsidRDefault="00935111" w:rsidP="00935111">
      <w:pPr>
        <w:pStyle w:val="Heading1"/>
        <w:numPr>
          <w:ilvl w:val="0"/>
          <w:numId w:val="0"/>
        </w:numPr>
        <w:ind w:left="432"/>
      </w:pPr>
    </w:p>
    <w:p w14:paraId="4B0F4CE1" w14:textId="2A778375" w:rsidR="00935111" w:rsidRDefault="00935111" w:rsidP="00935111">
      <w:r>
        <w:t>Trong bài viết này chúng tôi tập trung vào những vấn đề và những đóng góp sau:</w:t>
      </w:r>
    </w:p>
    <w:p w14:paraId="40F2E62B" w14:textId="0EBF34E5" w:rsidR="00600DC6" w:rsidRDefault="00600DC6" w:rsidP="00F94C54">
      <w:pPr>
        <w:pStyle w:val="ListParagraph"/>
        <w:numPr>
          <w:ilvl w:val="0"/>
          <w:numId w:val="8"/>
        </w:numPr>
      </w:pPr>
      <w:r>
        <w:t>Chúng tôi tập trung vào việc tìm ra các weighted probabilistic maximal frequent itemset trong uncertain database. Đồng thời tái định nghĩa weighted probabilistic maximal frequent itemset.</w:t>
      </w:r>
    </w:p>
    <w:p w14:paraId="02A0F3E8" w14:textId="024A79D0" w:rsidR="00600DC6" w:rsidRDefault="00600DC6" w:rsidP="00F94C54">
      <w:pPr>
        <w:pStyle w:val="ListParagraph"/>
        <w:numPr>
          <w:ilvl w:val="0"/>
          <w:numId w:val="8"/>
        </w:numPr>
      </w:pPr>
      <w:r>
        <w:t>Chúng tôi giới thiệu cấu trúc cây để duy trì và tìm ra các weighted probabilistic maximal frequent itemset, cấu trúc này được tổ chức từ dưới lên, hiệu quả trong việc tìm ra kết quả.</w:t>
      </w:r>
    </w:p>
    <w:p w14:paraId="41C7E72D" w14:textId="33534B12" w:rsidR="00A94248" w:rsidRDefault="00A94248" w:rsidP="00F94C54">
      <w:pPr>
        <w:pStyle w:val="ListParagraph"/>
        <w:numPr>
          <w:ilvl w:val="0"/>
          <w:numId w:val="8"/>
        </w:numPr>
      </w:pPr>
      <w:r>
        <w:lastRenderedPageBreak/>
        <w:t xml:space="preserve">Chúng tôi đề xuất thuật toán khai phá các weighted probabilistic maximal frequent itemset theo chiều dọc. Đồng thời bổ sung thêm các chiến lược cắt tỉa để gia tăng hiệu suất. </w:t>
      </w:r>
      <w:r w:rsidR="001D36F5">
        <w:t>Chúng tôi cũng đề xuất thuật toán approximate weighted probabilistic maximal frequent itemset, thuật toán này cải thiện hiệu suất của chương trình với độ chính xác bị giảm đi một chút</w:t>
      </w:r>
      <w:r w:rsidR="00432B81">
        <w:t>.</w:t>
      </w:r>
    </w:p>
    <w:p w14:paraId="77FE95AE" w14:textId="686BFACF" w:rsidR="004456CA" w:rsidRDefault="004456CA" w:rsidP="00F94C54">
      <w:pPr>
        <w:pStyle w:val="ListParagraph"/>
        <w:numPr>
          <w:ilvl w:val="0"/>
          <w:numId w:val="8"/>
        </w:numPr>
      </w:pPr>
      <w:r>
        <w:t>Chúng tôi cũng so sánh thuật toán của chúng tôi với thuật toán wPFI-Apriori</w:t>
      </w:r>
      <w:r w:rsidR="006A2928">
        <w:t xml:space="preserve"> []</w:t>
      </w:r>
      <w:r>
        <w:t xml:space="preserve"> trên dataset tổng hợp và thực tế</w:t>
      </w:r>
      <w:r w:rsidR="00C22F6D">
        <w:t>. Kết quả thực nghiệm cho thấy thuật toán của chúng tôi hiệu quả hơn.</w:t>
      </w:r>
    </w:p>
    <w:p w14:paraId="1A77DF22" w14:textId="4DE0FECC" w:rsidR="00A94248" w:rsidRPr="00935111" w:rsidRDefault="002D78F3" w:rsidP="002D78F3">
      <w:pPr>
        <w:tabs>
          <w:tab w:val="left" w:pos="720"/>
        </w:tabs>
      </w:pPr>
      <w:r>
        <w:tab/>
      </w:r>
      <w:r w:rsidR="00F94C54">
        <w:t xml:space="preserve">Phần tiếp theo của bài viết như sau: </w:t>
      </w:r>
      <w:r w:rsidR="00320B8A">
        <w:t xml:space="preserve">trong </w:t>
      </w:r>
      <w:r w:rsidR="006A615E">
        <w:t>p</w:t>
      </w:r>
      <w:r w:rsidR="00320B8A">
        <w:t>hần 2 chúng tôi sẽ nêu ra các công việc liên quan tới bài viết này, phần 3 trình bày các định nghĩa và nêu ra vấn đề cần giải quyết, phần 4 trình bày về cấu trúc dữ liệu và giải thuật chi tiết, phần 5 mô tả phương pháp approximate weighted probabilistic maximal frequent itemset, trong phần 6 thực nghiệm và đánh giá hiệu năng thuật toán, phần 7 nêu ra kết luận cho bài viết.</w:t>
      </w:r>
    </w:p>
    <w:p w14:paraId="7101AD13" w14:textId="73290E52" w:rsidR="00384668" w:rsidRPr="00C452AA" w:rsidRDefault="00384668" w:rsidP="00384668">
      <w:pPr>
        <w:pStyle w:val="Heading1"/>
      </w:pPr>
      <w:r>
        <w:t>Related works</w:t>
      </w:r>
    </w:p>
    <w:p w14:paraId="47019EA5" w14:textId="03B18626" w:rsidR="00A82CC7" w:rsidRDefault="00A82CC7" w:rsidP="00C8341F">
      <w:pPr>
        <w:ind w:firstLine="432"/>
      </w:pPr>
      <w:r>
        <w:t>Trong phần này</w:t>
      </w:r>
      <w:r w:rsidR="006A2928">
        <w:t>,</w:t>
      </w:r>
      <w:r w:rsidR="005573AA">
        <w:t xml:space="preserve"> </w:t>
      </w:r>
      <w:r w:rsidR="00D850F0">
        <w:t xml:space="preserve">các </w:t>
      </w:r>
      <w:r>
        <w:t xml:space="preserve">công việc liên quan về </w:t>
      </w:r>
      <w:r w:rsidR="00383C91">
        <w:t xml:space="preserve">việc </w:t>
      </w:r>
      <w:r>
        <w:t>khai phá các</w:t>
      </w:r>
      <w:r w:rsidR="001C0E94">
        <w:t xml:space="preserve"> expecte</w:t>
      </w:r>
      <w:r w:rsidR="006A2928">
        <w:t>[</w:t>
      </w:r>
      <w:r w:rsidR="001C0E94">
        <w:t>d</w:t>
      </w:r>
      <w:r>
        <w:t xml:space="preserve"> frequent itemset và weighted probabilistic frequent itemset</w:t>
      </w:r>
      <w:r w:rsidR="00590389">
        <w:t xml:space="preserve"> được</w:t>
      </w:r>
      <w:r w:rsidR="009210B3">
        <w:t xml:space="preserve"> trình bày ngắn gọn:</w:t>
      </w:r>
    </w:p>
    <w:p w14:paraId="5C395875" w14:textId="33EA1239" w:rsidR="00384668" w:rsidRDefault="008A0286" w:rsidP="003A2D8E">
      <w:pPr>
        <w:pStyle w:val="Heading2"/>
      </w:pPr>
      <w:r>
        <w:t>K</w:t>
      </w:r>
      <w:r w:rsidR="00F56319">
        <w:t xml:space="preserve">hai phá </w:t>
      </w:r>
      <w:r w:rsidR="001C0E94">
        <w:t>expected f</w:t>
      </w:r>
      <w:r w:rsidR="00F56319">
        <w:t>requent</w:t>
      </w:r>
      <w:r w:rsidR="001C0E94">
        <w:t xml:space="preserve"> </w:t>
      </w:r>
      <w:r w:rsidR="00F56319">
        <w:t>itemset</w:t>
      </w:r>
      <w:r w:rsidR="00F65EFA">
        <w:t>:</w:t>
      </w:r>
    </w:p>
    <w:p w14:paraId="0DA6B2EB" w14:textId="7F2A3262" w:rsidR="00F65EFA" w:rsidRDefault="00AC7E8C" w:rsidP="003766DF">
      <w:pPr>
        <w:ind w:firstLine="576"/>
      </w:pPr>
      <w:r>
        <w:t>Để giải quyết các vấn đề khai thác expected frequent itemset, có 3 phương pháp chính và cấu trúc dữ liệu được đề xuất</w:t>
      </w:r>
      <w:r w:rsidR="007709BB">
        <w:t xml:space="preserve">. </w:t>
      </w:r>
      <w:r w:rsidR="00BB5140">
        <w:t>Đầu</w:t>
      </w:r>
      <w:r w:rsidR="007709BB">
        <w:t xml:space="preserve"> tiên là phương pháp </w:t>
      </w:r>
      <w:r w:rsidR="00980FB3">
        <w:t>A</w:t>
      </w:r>
      <w:r w:rsidR="007709BB">
        <w:t xml:space="preserve">priori, </w:t>
      </w:r>
      <w:r w:rsidR="002522D1">
        <w:t xml:space="preserve">Chui </w:t>
      </w:r>
      <w:r w:rsidR="007709BB">
        <w:t>đề xuất thuật toán U-Apriori</w:t>
      </w:r>
      <w:r w:rsidR="000B3BFB">
        <w:t xml:space="preserve"> []</w:t>
      </w:r>
      <w:r w:rsidR="007709BB">
        <w:t xml:space="preserve">, phương pháp sử dụng framework cắt dữ liệu để gia tăng hiệu quả khai phá. </w:t>
      </w:r>
      <w:r w:rsidR="00E0449C">
        <w:t xml:space="preserve">Sau đó, </w:t>
      </w:r>
      <w:r w:rsidR="00887750">
        <w:t>anh ấy</w:t>
      </w:r>
      <w:r w:rsidR="00E0449C">
        <w:t xml:space="preserve"> bổ sung thêm phương pháp cắt tỉa giảm dần</w:t>
      </w:r>
      <w:r w:rsidR="00AD0380">
        <w:t xml:space="preserve"> []</w:t>
      </w:r>
      <w:r w:rsidR="00741C91">
        <w:t xml:space="preserve"> vào thuật toán</w:t>
      </w:r>
      <w:r w:rsidR="00E0449C">
        <w:t xml:space="preserve"> </w:t>
      </w:r>
      <w:r w:rsidR="0081075F">
        <w:t>để cải thiện hiệu suất</w:t>
      </w:r>
      <w:r w:rsidR="00C25576">
        <w:t xml:space="preserve"> và tiết kiệm bộ nhớ</w:t>
      </w:r>
      <w:r w:rsidR="00295BF6">
        <w:t xml:space="preserve">. </w:t>
      </w:r>
      <w:r w:rsidR="006D047C">
        <w:t>T</w:t>
      </w:r>
      <w:r w:rsidR="002A340B">
        <w:t xml:space="preserve">hứ hai là </w:t>
      </w:r>
      <w:r w:rsidR="00C95E8D">
        <w:t xml:space="preserve">phương pháp </w:t>
      </w:r>
      <w:r w:rsidR="002A340B">
        <w:t xml:space="preserve">tree-based: </w:t>
      </w:r>
      <w:r w:rsidR="00FA2059">
        <w:t>Leung</w:t>
      </w:r>
      <w:r w:rsidR="002A340B">
        <w:t xml:space="preserve"> đề xuất phương pháp UF-Growth cùng với cấu trúc dữ liệu </w:t>
      </w:r>
      <w:r w:rsidR="003012E9">
        <w:t xml:space="preserve">dạng </w:t>
      </w:r>
      <w:r w:rsidR="002A340B">
        <w:t>cây mới</w:t>
      </w:r>
      <w:r w:rsidR="003012E9">
        <w:t>,</w:t>
      </w:r>
      <w:r w:rsidR="002A340B">
        <w:t xml:space="preserve"> UF-tree</w:t>
      </w:r>
      <w:r w:rsidR="009D103E">
        <w:t xml:space="preserve"> []</w:t>
      </w:r>
      <w:r w:rsidR="002A340B">
        <w:t>;</w:t>
      </w:r>
      <w:r w:rsidR="004D0562">
        <w:t xml:space="preserve"> sau đó</w:t>
      </w:r>
      <w:r w:rsidR="002A340B">
        <w:t xml:space="preserve"> trình bày </w:t>
      </w:r>
      <w:r w:rsidR="004D0562">
        <w:t xml:space="preserve">thêm </w:t>
      </w:r>
      <w:r w:rsidR="002A340B">
        <w:t>upper bound của expected support và giới thiệu một thuật toán hiệu quả hơn gọi là BLIMP-Growth</w:t>
      </w:r>
      <w:r w:rsidR="00073F41">
        <w:t xml:space="preserve"> []</w:t>
      </w:r>
      <w:r w:rsidR="007B4F99">
        <w:t xml:space="preserve">. </w:t>
      </w:r>
      <w:r w:rsidR="0056257B">
        <w:t>Thứ</w:t>
      </w:r>
      <w:r w:rsidR="007B4F99">
        <w:t xml:space="preserve"> </w:t>
      </w:r>
      <w:r w:rsidR="00D43E57">
        <w:t>ba</w:t>
      </w:r>
      <w:r w:rsidR="007B4F99">
        <w:t xml:space="preserve"> là </w:t>
      </w:r>
      <w:r w:rsidR="009B1505">
        <w:t xml:space="preserve">phương pháp </w:t>
      </w:r>
      <w:r w:rsidR="007B4F99">
        <w:t xml:space="preserve">H-struct-based: </w:t>
      </w:r>
      <w:r w:rsidR="0022606F" w:rsidRPr="0022606F">
        <w:t xml:space="preserve">Aggarwal </w:t>
      </w:r>
      <w:r w:rsidR="007B4F99">
        <w:lastRenderedPageBreak/>
        <w:t>sử dụng H-struct, cấu trúc hiệu quả trong việc khai phá các dữ liệu chính xác</w:t>
      </w:r>
      <w:r w:rsidR="008A387C">
        <w:t>, để thực hiện khai phá các frequent itemset trong cơ sở dữ liệu không chắc chắn người ta đề xuất UHMine</w:t>
      </w:r>
      <w:r w:rsidR="00F770A5">
        <w:t xml:space="preserve"> []</w:t>
      </w:r>
      <w:r w:rsidR="008A387C">
        <w:t>.</w:t>
      </w:r>
      <w:r w:rsidR="002A340B">
        <w:t xml:space="preserve"> </w:t>
      </w:r>
    </w:p>
    <w:p w14:paraId="54DAFC2C" w14:textId="77777777" w:rsidR="00626AA1" w:rsidRDefault="008D0A7B" w:rsidP="003766DF">
      <w:pPr>
        <w:ind w:firstLine="576"/>
      </w:pPr>
      <w:r>
        <w:t>Ngoài ra, dựa vào các phương pháp khai phá cơ sở dữ liệu, thuật toán khai phá các luồng cũng được đề xuất</w:t>
      </w:r>
      <w:r w:rsidR="00E525D3">
        <w:t>. Thuật toán UF-streaming [] sử dụng chế độ ngay lập tức để đạt được kết quả xấp xỉ và thuật toán SUF-growth sử dụng chế độ tạm hoãn để nhận được chính xác các frequent itemset. Leung đã nghiên cứu khai phá các frequent itemset không chắc chắn với map-reduce framework []. Những thuật toán này có thể lấy được các expected frequent itemset trong thời gian thực, nhưng chứng ẩn đi một vài kết quả lịch sử.</w:t>
      </w:r>
    </w:p>
    <w:p w14:paraId="14826BE5" w14:textId="0D1FC9A2" w:rsidR="008D0A7B" w:rsidRPr="00F65EFA" w:rsidRDefault="00626AA1" w:rsidP="003766DF">
      <w:pPr>
        <w:ind w:firstLine="576"/>
      </w:pPr>
      <w:r>
        <w:t xml:space="preserve">Đối với vấn đề này, expected support sẽ được tính toán với độ phức tạp về thời gian là </w:t>
      </w:r>
      <m:oMath>
        <m:r>
          <w:rPr>
            <w:rFonts w:ascii="Cambria Math" w:hAnsi="Cambria Math"/>
          </w:rPr>
          <m:t>O(n)</m:t>
        </m:r>
      </m:oMath>
      <w:r>
        <w:rPr>
          <w:rFonts w:eastAsiaTheme="minorEastAsia"/>
        </w:rPr>
        <w:t xml:space="preserve"> và độ phức tạp về không gian là </w:t>
      </w:r>
      <m:oMath>
        <m:r>
          <w:rPr>
            <w:rFonts w:ascii="Cambria Math" w:hAnsi="Cambria Math"/>
          </w:rPr>
          <m:t>O(1)</m:t>
        </m:r>
      </m:oMath>
      <w:r w:rsidR="007D7868">
        <w:rPr>
          <w:rFonts w:eastAsiaTheme="minorEastAsia"/>
        </w:rPr>
        <w:t xml:space="preserve"> cho mỗi expected itemset</w:t>
      </w:r>
      <w:r w:rsidR="00937243">
        <w:rPr>
          <w:rFonts w:eastAsiaTheme="minorEastAsia"/>
        </w:rPr>
        <w:t>, điều này có nhiều thuận lợi trong hiệu suất.</w:t>
      </w:r>
      <w:r w:rsidR="00467D12">
        <w:rPr>
          <w:rFonts w:eastAsiaTheme="minorEastAsia"/>
        </w:rPr>
        <w:t xml:space="preserve"> Tuy nhiên, expected frequent itemset không thể hiện toàn bộ đặc điểm xác suất và độ quan trọng của từng dữ liệu, đặc biệt khi dữ liệu không có đủ trong những giao dịch</w:t>
      </w:r>
      <w:r w:rsidR="00D35BD9">
        <w:rPr>
          <w:rFonts w:eastAsiaTheme="minorEastAsia"/>
        </w:rPr>
        <w:t>.</w:t>
      </w:r>
    </w:p>
    <w:p w14:paraId="07DFCB48" w14:textId="631E211C" w:rsidR="00144028" w:rsidRDefault="00144028" w:rsidP="00144028">
      <w:pPr>
        <w:pStyle w:val="Heading2"/>
      </w:pPr>
      <w:r>
        <w:t>Khai phá weighted probabilistic frequent itemset:</w:t>
      </w:r>
    </w:p>
    <w:p w14:paraId="3B39E6E7" w14:textId="77777777" w:rsidR="00552DFF" w:rsidRDefault="00E16822" w:rsidP="00855B93">
      <w:pPr>
        <w:ind w:firstLine="432"/>
      </w:pPr>
      <w:r>
        <w:t>Khai phá weighted probabilistic frequent itemset là một vấn đề tổng quát trong việc khai phá các tập phổ biến</w:t>
      </w:r>
      <w:r w:rsidR="00B813B8">
        <w:t xml:space="preserve">, nơi mà trọng số được gán cho mỗi item bởi người người để chỉ ra sự quan trọng hay quan tâm đối với mỗi item. </w:t>
      </w:r>
      <w:r w:rsidR="009E2494">
        <w:t>Bởi vì trọng số được xem xét trong suốt quá trình khai phá</w:t>
      </w:r>
      <w:r w:rsidR="00637A6D">
        <w:t xml:space="preserve">, những item hữu ích hay được quan tâm có thể được khám phá theo sự yêu thích của người </w:t>
      </w:r>
      <w:r w:rsidR="009A2171">
        <w:t>dùng.</w:t>
      </w:r>
    </w:p>
    <w:p w14:paraId="0D349D91" w14:textId="17F3FA09" w:rsidR="00144028" w:rsidRPr="00144028" w:rsidRDefault="00552DFF" w:rsidP="006E60C1">
      <w:pPr>
        <w:ind w:firstLine="432"/>
      </w:pPr>
      <w:r>
        <w:t xml:space="preserve">Cai đã đề xuất </w:t>
      </w:r>
      <w:r w:rsidR="00F27F47">
        <w:t xml:space="preserve">tính </w:t>
      </w:r>
      <w:r>
        <w:t xml:space="preserve">weighted-support để giữ tính </w:t>
      </w:r>
      <w:r w:rsidR="00C2510E">
        <w:t>chống</w:t>
      </w:r>
      <w:r>
        <w:t xml:space="preserve"> đơn điệu trong việc khai thác luật kết hợp khi các weighted item được xem xét.</w:t>
      </w:r>
      <w:r w:rsidR="00F27F47">
        <w:t xml:space="preserve"> </w:t>
      </w:r>
      <w:r w:rsidR="00F8766E">
        <w:t>Việc tính weighted-support bao gồm nhân support của item với trung bình weighted của những item trong itemset</w:t>
      </w:r>
      <w:r w:rsidR="00BF1ABD">
        <w:t xml:space="preserve"> [].</w:t>
      </w:r>
      <w:r w:rsidR="001C7657">
        <w:t xml:space="preserve"> Li và cộng sự đã đề xuất w-PFIs (Weighted probabilistic frequent itemsets). Phương pháp này </w:t>
      </w:r>
      <w:r w:rsidR="001C7657">
        <w:lastRenderedPageBreak/>
        <w:t xml:space="preserve">rút ra một mô hình xác suất </w:t>
      </w:r>
      <w:r w:rsidR="00B0021B">
        <w:t>cho độ hỗ trợ của mỗi ứng viên w-PFIs</w:t>
      </w:r>
      <w:r w:rsidR="00F20A7B">
        <w:t xml:space="preserve"> [</w:t>
      </w:r>
      <w:r w:rsidR="005522C2" w:rsidRPr="005522C2">
        <w:t>Efficient weighted probabilistic frequent itemset mining in uncertain databases</w:t>
      </w:r>
      <w:r w:rsidR="00F20A7B">
        <w:t>]</w:t>
      </w:r>
      <w:r w:rsidR="00242E60">
        <w:t xml:space="preserve"> và đề ra ba kĩ thuật cắt tỉa nhằm mở rộng không gian tìm kiếm và loại bỏ những tập ứng viên không phù hợp</w:t>
      </w:r>
      <w:r w:rsidR="005E725E">
        <w:t xml:space="preserve">. </w:t>
      </w:r>
      <w:r w:rsidR="00A46A09">
        <w:t xml:space="preserve">Chun-Wei Lin và cộng sự đề xuất thuật toán HEWI (high expected weighted itemset) </w:t>
      </w:r>
      <w:r w:rsidR="00E849F3">
        <w:t>và HEWI-Uapriori để hiệu quả hơn trong việc tìm HEWI</w:t>
      </w:r>
      <w:r w:rsidR="003B633E">
        <w:t xml:space="preserve"> []. Ngoài ra họ cũng giới thiệu thêm </w:t>
      </w:r>
      <w:r w:rsidR="003B633E" w:rsidRPr="003B633E">
        <w:t>high upper-bound expected weighted downward clo sure (HUBEWDC)</w:t>
      </w:r>
      <w:r w:rsidR="00F73B93">
        <w:t xml:space="preserve"> để cắt tỉa sớm hơn tiết kiệm không gian và loại đi những itemset không cần thiết</w:t>
      </w:r>
      <w:r w:rsidR="008A05B9">
        <w:t>.</w:t>
      </w:r>
      <w:r w:rsidR="00632B54">
        <w:t xml:space="preserve"> </w:t>
      </w:r>
      <w:r w:rsidR="00A4228D">
        <w:t xml:space="preserve">Yul và cộng sự đã mở rộng ý tưởng sử dụng trọng số trong khai phá các mẫu để tìm ra weighted sequential pattern. Họ đề xuất thuật toán WSpan nhầm tìm ra những weighted sequential pattern []. Thuật toán WSpan sử dụng trọng số tối đa trong tất cả item như là trọng số tới đa </w:t>
      </w:r>
      <w:r w:rsidR="002D79CB">
        <w:t>của</w:t>
      </w:r>
      <w:r w:rsidR="00A4228D">
        <w:t xml:space="preserve"> mỗi chuỗi tuần tự để tìm ra weighted sequential pattern.</w:t>
      </w:r>
    </w:p>
    <w:p w14:paraId="76DF1F29" w14:textId="336200DC" w:rsidR="00C86197" w:rsidRPr="001449C8" w:rsidRDefault="001449C8" w:rsidP="00D929DD">
      <w:pPr>
        <w:pStyle w:val="Heading1"/>
        <w:rPr>
          <w:lang w:val="vi-VN"/>
        </w:rPr>
      </w:pPr>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p>
    <w:p w14:paraId="79B7ABB0" w14:textId="2FB60297" w:rsidR="00C86197" w:rsidRDefault="009656E6" w:rsidP="00D929DD">
      <w:pPr>
        <w:pStyle w:val="Heading2"/>
      </w:pPr>
      <w:r>
        <w:t>Preliminaries:</w:t>
      </w:r>
    </w:p>
    <w:p w14:paraId="5A4BF33C" w14:textId="368FB557" w:rsidR="004544A9" w:rsidRDefault="000833FA" w:rsidP="00DD35E4">
      <w:pPr>
        <w:pStyle w:val="ListParagraph"/>
        <w:ind w:left="0" w:firstLine="720"/>
        <w:rPr>
          <w:rFonts w:eastAsiaTheme="minorEastAsia" w:cs="Times New Roman"/>
          <w:szCs w:val="26"/>
        </w:rPr>
      </w:pPr>
      <w:r w:rsidRPr="006244BC">
        <w:rPr>
          <w:rFonts w:cs="Times New Roman"/>
          <w:szCs w:val="26"/>
          <w:lang w:val="vi-VN"/>
        </w:rPr>
        <w:t xml:space="preserve">Cho </w:t>
      </w:r>
      <w:r w:rsidR="006E60C1">
        <w:rPr>
          <w:rFonts w:cs="Times New Roman"/>
          <w:szCs w:val="26"/>
        </w:rPr>
        <w:t>một</w:t>
      </w:r>
      <w:r w:rsidRPr="006244BC">
        <w:rPr>
          <w:rFonts w:cs="Times New Roman"/>
          <w:szCs w:val="26"/>
          <w:lang w:val="vi-VN"/>
        </w:rPr>
        <w:t xml:space="preserve"> tập hợp các phần tử riêng biệt</w:t>
      </w:r>
      <w:r w:rsidRPr="006244BC">
        <w:rPr>
          <w:rFonts w:cs="Times New Roman"/>
          <w:szCs w:val="26"/>
        </w:rPr>
        <w:t xml:space="preserve"> </w:t>
      </w:r>
      <m:oMath>
        <m:r>
          <m:rPr>
            <m:sty m:val="bi"/>
          </m:rPr>
          <w:rPr>
            <w:rFonts w:ascii="Cambria Math" w:hAnsi="Cambria Math" w:cs="Times New Roman"/>
            <w:szCs w:val="26"/>
          </w:rPr>
          <m:t>i</m:t>
        </m:r>
      </m:oMath>
      <w:r w:rsidRPr="006244BC">
        <w:rPr>
          <w:rFonts w:cs="Times New Roman"/>
          <w:szCs w:val="26"/>
        </w:rPr>
        <w:t xml:space="preserve">, </w:t>
      </w:r>
      <m:oMath>
        <m:r>
          <m:rPr>
            <m:sty m:val="bi"/>
          </m:rPr>
          <w:rPr>
            <w:rFonts w:ascii="Cambria Math" w:hAnsi="Cambria Math" w:cs="Times New Roman"/>
            <w:szCs w:val="26"/>
          </w:rPr>
          <m:t>i</m:t>
        </m:r>
        <m:r>
          <w:rPr>
            <w:rFonts w:ascii="Cambria Math" w:hAnsi="Cambria Math" w:cs="Times New Roman"/>
            <w:szCs w:val="26"/>
          </w:rPr>
          <m:t>={</m:t>
        </m:r>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Cambria Math" w:hint="cs"/>
                <w:szCs w:val="26"/>
                <w:rtl/>
                <w:lang w:bidi="ar-AE"/>
              </w:rPr>
              <m:t>1</m:t>
            </m:r>
          </m:sub>
        </m:sSub>
      </m:oMath>
      <w:r w:rsidRPr="006244BC">
        <w:rPr>
          <w:rFonts w:cs="Times New Roman"/>
          <w:szCs w:val="26"/>
        </w:rPr>
        <w:t>,</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2</m:t>
            </m:r>
          </m:sub>
        </m:sSub>
      </m:oMath>
      <w:r w:rsidRPr="006244BC">
        <w:rPr>
          <w:rFonts w:cs="Times New Roman"/>
          <w:szCs w:val="26"/>
        </w:rPr>
        <w:t>,</w:t>
      </w:r>
      <w:r w:rsidR="002A3854">
        <w:rPr>
          <w:rFonts w:cs="Times New Roman"/>
          <w:szCs w:val="26"/>
        </w:rPr>
        <w:t>…</w:t>
      </w:r>
      <w:r w:rsidRPr="006244BC">
        <w:rPr>
          <w:rFonts w:cs="Times New Roman"/>
          <w:szCs w:val="26"/>
        </w:rPr>
        <w:t>,</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n</m:t>
            </m:r>
          </m:sub>
        </m:sSub>
        <m:r>
          <m:rPr>
            <m:sty m:val="p"/>
          </m:rPr>
          <w:rPr>
            <w:rFonts w:ascii="Cambria Math" w:hAnsi="Cambria Math" w:cs="Times New Roman"/>
            <w:szCs w:val="26"/>
          </w:rPr>
          <m:t>}</m:t>
        </m:r>
      </m:oMath>
      <w:r w:rsidRPr="006244BC">
        <w:rPr>
          <w:rFonts w:cs="Times New Roman"/>
          <w:szCs w:val="26"/>
          <w:lang w:val="vi-VN"/>
        </w:rPr>
        <w:t xml:space="preserve"> </w:t>
      </w:r>
      <w:r w:rsidR="004353C2">
        <w:rPr>
          <w:rFonts w:cs="Times New Roman"/>
          <w:szCs w:val="26"/>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rPr>
              <m:t>i</m:t>
            </m:r>
          </m:e>
        </m:d>
      </m:oMath>
      <w:r w:rsidR="004353C2">
        <w:rPr>
          <w:rFonts w:eastAsiaTheme="minorEastAsia" w:cs="Times New Roman"/>
          <w:szCs w:val="26"/>
        </w:rPr>
        <w:t xml:space="preserve">, biểu thị cho kích thước </w:t>
      </w:r>
      <w:r w:rsidR="00BF272C">
        <w:rPr>
          <w:rFonts w:eastAsiaTheme="minorEastAsia" w:cs="Times New Roman"/>
          <w:szCs w:val="26"/>
        </w:rPr>
        <w:t>c</w:t>
      </w:r>
      <w:r w:rsidR="004353C2">
        <w:rPr>
          <w:rFonts w:eastAsiaTheme="minorEastAsia" w:cs="Times New Roman"/>
          <w:szCs w:val="26"/>
        </w:rPr>
        <w:t xml:space="preserve">ủa </w:t>
      </w:r>
      <m:oMath>
        <m:r>
          <m:rPr>
            <m:sty m:val="bi"/>
          </m:rPr>
          <w:rPr>
            <w:rFonts w:ascii="Cambria Math" w:hAnsi="Cambria Math" w:cs="Times New Roman"/>
            <w:szCs w:val="26"/>
          </w:rPr>
          <m:t>i</m:t>
        </m:r>
      </m:oMath>
      <w:r w:rsidR="004353C2">
        <w:rPr>
          <w:rFonts w:cs="Times New Roman"/>
          <w:szCs w:val="26"/>
        </w:rPr>
        <w:t>)</w:t>
      </w:r>
      <w:r w:rsidR="002E194C">
        <w:rPr>
          <w:rFonts w:cs="Times New Roman"/>
          <w:szCs w:val="26"/>
        </w:rPr>
        <w:t>.</w:t>
      </w:r>
      <w:r w:rsidR="004353C2">
        <w:rPr>
          <w:rFonts w:cs="Times New Roman"/>
          <w:szCs w:val="26"/>
        </w:rPr>
        <w:t xml:space="preserve"> </w:t>
      </w:r>
      <w:r w:rsidR="002E194C">
        <w:rPr>
          <w:rFonts w:cs="Times New Roman"/>
          <w:szCs w:val="26"/>
        </w:rPr>
        <w:t>M</w:t>
      </w:r>
      <w:r w:rsidRPr="006244BC">
        <w:rPr>
          <w:rFonts w:cs="Times New Roman"/>
          <w:szCs w:val="26"/>
        </w:rPr>
        <w:t>ột</w:t>
      </w:r>
      <w:r w:rsidRPr="006244BC">
        <w:rPr>
          <w:rFonts w:cs="Times New Roman"/>
          <w:szCs w:val="26"/>
          <w:lang w:val="vi-VN"/>
        </w:rPr>
        <w:t xml:space="preserve"> tập con</w:t>
      </w:r>
      <w:r w:rsidRPr="006244BC">
        <w:rPr>
          <w:rFonts w:cs="Times New Roman"/>
          <w:szCs w:val="26"/>
        </w:rPr>
        <w:t xml:space="preserve"> </w:t>
      </w:r>
      <m:oMath>
        <m:r>
          <m:rPr>
            <m:sty m:val="bi"/>
          </m:rPr>
          <w:rPr>
            <w:rFonts w:ascii="Cambria Math" w:hAnsi="Cambria Math" w:cs="Times New Roman"/>
            <w:szCs w:val="26"/>
          </w:rPr>
          <m:t>y</m:t>
        </m:r>
        <m:r>
          <w:rPr>
            <w:rFonts w:ascii="Cambria Math" w:hAnsi="Cambria Math" w:cs="Times New Roman"/>
            <w:szCs w:val="26"/>
            <w:lang w:val="vi-VN"/>
          </w:rPr>
          <m:t>⊆</m:t>
        </m:r>
        <m:r>
          <m:rPr>
            <m:sty m:val="bi"/>
          </m:rPr>
          <w:rPr>
            <w:rFonts w:ascii="Cambria Math" w:hAnsi="Cambria Math" w:cs="Times New Roman"/>
            <w:szCs w:val="26"/>
          </w:rPr>
          <m:t>i</m:t>
        </m:r>
      </m:oMath>
      <w:r w:rsidRPr="006244BC">
        <w:rPr>
          <w:rFonts w:cs="Times New Roman"/>
          <w:szCs w:val="26"/>
        </w:rPr>
        <w:t xml:space="preserve"> </w:t>
      </w:r>
      <w:r w:rsidRPr="006244BC">
        <w:rPr>
          <w:rFonts w:cs="Times New Roman"/>
          <w:szCs w:val="26"/>
          <w:lang w:val="vi-VN"/>
        </w:rPr>
        <w:t>được gọi là itemset</w:t>
      </w:r>
      <w:r w:rsidR="00187D24">
        <w:rPr>
          <w:rFonts w:cs="Times New Roman"/>
          <w:szCs w:val="26"/>
        </w:rPr>
        <w:t xml:space="preserve"> và m</w:t>
      </w:r>
      <w:r w:rsidR="004F3D23">
        <w:rPr>
          <w:rFonts w:cs="Times New Roman"/>
          <w:szCs w:val="26"/>
        </w:rPr>
        <w:t xml:space="preserve">ỗi phần tử </w:t>
      </w:r>
      <m:oMath>
        <m:r>
          <w:rPr>
            <w:rFonts w:ascii="Cambria Math" w:hAnsi="Cambria Math" w:cs="Times New Roman"/>
            <w:szCs w:val="26"/>
          </w:rPr>
          <m:t>x∈</m:t>
        </m:r>
        <m:r>
          <m:rPr>
            <m:sty m:val="bi"/>
          </m:rPr>
          <w:rPr>
            <w:rFonts w:ascii="Cambria Math" w:hAnsi="Cambria Math" w:cs="Times New Roman"/>
            <w:szCs w:val="26"/>
          </w:rPr>
          <m:t>y</m:t>
        </m:r>
      </m:oMath>
      <w:r w:rsidR="004F3D23">
        <w:rPr>
          <w:rFonts w:eastAsiaTheme="minorEastAsia" w:cs="Times New Roman"/>
          <w:szCs w:val="26"/>
        </w:rPr>
        <w:t xml:space="preserve"> là một item.</w:t>
      </w:r>
      <w:r w:rsidR="00DD35E4">
        <w:rPr>
          <w:rFonts w:eastAsiaTheme="minorEastAsia" w:cs="Times New Roman"/>
          <w:szCs w:val="26"/>
        </w:rPr>
        <w:t xml:space="preserve"> </w:t>
      </w:r>
      <w:r w:rsidR="00511852">
        <w:rPr>
          <w:rFonts w:cs="Times New Roman"/>
          <w:szCs w:val="26"/>
        </w:rPr>
        <w:t>U</w:t>
      </w:r>
      <w:r w:rsidR="00AA311E">
        <w:rPr>
          <w:rFonts w:cs="Times New Roman"/>
          <w:szCs w:val="26"/>
        </w:rPr>
        <w:t xml:space="preserve">ncertain item </w:t>
      </w:r>
      <w:r w:rsidR="00E75A8B">
        <w:rPr>
          <w:rFonts w:cs="Times New Roman"/>
          <w:szCs w:val="26"/>
        </w:rPr>
        <w:t>bao gồm</w:t>
      </w:r>
      <w:r w:rsidR="00AA311E">
        <w:rPr>
          <w:rFonts w:cs="Times New Roman"/>
          <w:szCs w:val="26"/>
        </w:rPr>
        <w:t xml:space="preserve"> một biến ngẫu nhiên </w:t>
      </w:r>
      <m:oMath>
        <m:r>
          <w:rPr>
            <w:rFonts w:ascii="Cambria Math" w:hAnsi="Cambria Math" w:cs="Times New Roman"/>
            <w:szCs w:val="26"/>
          </w:rPr>
          <m:t>X</m:t>
        </m:r>
      </m:oMath>
      <w:r w:rsidR="00AA311E">
        <w:rPr>
          <w:rFonts w:cs="Times New Roman"/>
          <w:szCs w:val="26"/>
        </w:rPr>
        <w:t xml:space="preserve"> đi cùng với phân phối xác suất</w:t>
      </w:r>
      <w:r w:rsidR="003B0E07">
        <w:rPr>
          <w:rFonts w:cs="Times New Roman"/>
          <w:szCs w:val="26"/>
        </w:rPr>
        <w:t xml:space="preserve"> Bernouli có xác suất xuất hiện là</w:t>
      </w:r>
      <w:r w:rsidR="00AA311E">
        <w:rPr>
          <w:rFonts w:cs="Times New Roman"/>
          <w:szCs w:val="26"/>
        </w:rPr>
        <w:t xml:space="preserve"> </w:t>
      </w:r>
      <m:oMath>
        <m:r>
          <m:rPr>
            <m:sty m:val="p"/>
          </m:rPr>
          <w:rPr>
            <w:rFonts w:ascii="Cambria Math" w:hAnsi="Cambria Math" w:cs="Times New Roman"/>
            <w:szCs w:val="26"/>
          </w:rPr>
          <m:t>pr</m:t>
        </m:r>
        <m:r>
          <w:rPr>
            <w:rFonts w:ascii="Cambria Math" w:hAnsi="Cambria Math" w:cs="Times New Roman"/>
            <w:szCs w:val="26"/>
          </w:rPr>
          <m:t>(X=x)=</m:t>
        </m:r>
        <m:r>
          <m:rPr>
            <m:sty m:val="p"/>
          </m:rPr>
          <w:rPr>
            <w:rFonts w:ascii="Cambria Math" w:hAnsi="Cambria Math" w:cs="Times New Roman"/>
            <w:szCs w:val="26"/>
          </w:rPr>
          <m:t>p</m:t>
        </m:r>
      </m:oMath>
      <w:r w:rsidR="00AA311E">
        <w:rPr>
          <w:rFonts w:eastAsiaTheme="minorEastAsia" w:cs="Times New Roman"/>
          <w:szCs w:val="26"/>
        </w:rPr>
        <w:t xml:space="preserve">. </w:t>
      </w:r>
      <w:r w:rsidR="00A77D2A">
        <w:rPr>
          <w:rFonts w:eastAsiaTheme="minorEastAsia" w:cs="Times New Roman"/>
          <w:szCs w:val="26"/>
        </w:rPr>
        <w:t>U</w:t>
      </w:r>
      <w:r w:rsidRPr="006244BC">
        <w:rPr>
          <w:rFonts w:cs="Times New Roman"/>
          <w:szCs w:val="26"/>
          <w:highlight w:val="white"/>
          <w:lang w:val="vi-VN"/>
        </w:rPr>
        <w:t>ncertain itemset</w:t>
      </w:r>
      <w:r w:rsidR="00B318DD">
        <w:rPr>
          <w:rFonts w:cs="Times New Roman"/>
          <w:szCs w:val="26"/>
          <w:highlight w:val="white"/>
        </w:rPr>
        <w:t xml:space="preserve"> </w:t>
      </w:r>
      <m:oMath>
        <m:r>
          <m:rPr>
            <m:sty m:val="bi"/>
          </m:rPr>
          <w:rPr>
            <w:rFonts w:ascii="Cambria Math" w:hAnsi="Cambria Math" w:cs="Times New Roman"/>
            <w:szCs w:val="26"/>
            <w:highlight w:val="white"/>
          </w:rPr>
          <m:t>X</m:t>
        </m:r>
      </m:oMath>
      <w:r w:rsidR="00B318DD">
        <w:rPr>
          <w:rFonts w:cs="Times New Roman"/>
          <w:b/>
          <w:bCs/>
          <w:szCs w:val="26"/>
          <w:highlight w:val="white"/>
        </w:rPr>
        <w:t xml:space="preserve"> </w:t>
      </w:r>
      <w:r w:rsidR="00B318DD">
        <w:rPr>
          <w:rFonts w:cs="Times New Roman"/>
          <w:szCs w:val="26"/>
          <w:highlight w:val="white"/>
        </w:rPr>
        <w:t xml:space="preserve">là tập hợp của các </w:t>
      </w:r>
      <w:r w:rsidR="0097772C">
        <w:rPr>
          <w:rFonts w:cs="Times New Roman"/>
          <w:szCs w:val="26"/>
          <w:highlight w:val="white"/>
        </w:rPr>
        <w:t>uncertain item</w:t>
      </w:r>
      <w:r w:rsidRPr="006244BC">
        <w:rPr>
          <w:rFonts w:cs="Times New Roman"/>
          <w:szCs w:val="26"/>
          <w:highlight w:val="white"/>
          <w:lang w:val="vi-VN"/>
        </w:rPr>
        <w:t xml:space="preserve">, biểu thị: </w:t>
      </w:r>
      <m:oMath>
        <m:r>
          <m:rPr>
            <m:sty m:val="bi"/>
          </m:rPr>
          <w:rPr>
            <w:rFonts w:ascii="Cambria Math" w:hAnsi="Cambria Math" w:cs="Times New Roman"/>
            <w:szCs w:val="26"/>
          </w:rPr>
          <m:t>X={{</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hint="cs"/>
                <w:szCs w:val="26"/>
                <w:rtl/>
                <w:lang w:bidi="ar-AE"/>
              </w:rPr>
              <m:t>1</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1</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szCs w:val="26"/>
                <w:lang w:bidi="ar-AE"/>
              </w:rPr>
              <m:t>2</m:t>
            </m:r>
          </m:sub>
        </m:sSub>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2</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n</m:t>
            </m:r>
          </m:sub>
        </m:sSub>
        <m:r>
          <w:rPr>
            <w:rFonts w:ascii="Cambria Math" w:hAnsi="Cambria Math" w:cs="Times New Roman"/>
            <w:szCs w:val="26"/>
          </w:rPr>
          <m:t>}}.</m:t>
        </m:r>
      </m:oMath>
      <w:r w:rsidR="00337D1D" w:rsidRPr="006244BC">
        <w:rPr>
          <w:rFonts w:eastAsiaTheme="minorEastAsia" w:cs="Times New Roman"/>
          <w:iCs/>
          <w:szCs w:val="26"/>
        </w:rPr>
        <w:t xml:space="preserve"> </w:t>
      </w:r>
      <w:r w:rsidR="008A7246">
        <w:rPr>
          <w:rFonts w:eastAsiaTheme="minorEastAsia" w:cs="Times New Roman"/>
          <w:iCs/>
          <w:szCs w:val="26"/>
        </w:rPr>
        <w:t>U</w:t>
      </w:r>
      <w:r w:rsidRPr="006244BC">
        <w:rPr>
          <w:rFonts w:cs="Times New Roman"/>
          <w:szCs w:val="26"/>
        </w:rPr>
        <w:t xml:space="preserve">ncertain transaction </w:t>
      </w:r>
      <w:r w:rsidRPr="00475899">
        <w:rPr>
          <w:rFonts w:cs="Times New Roman"/>
          <w:b/>
          <w:bCs/>
          <w:i/>
          <w:iCs/>
          <w:szCs w:val="26"/>
        </w:rPr>
        <w:t>UT</w:t>
      </w:r>
      <w:r w:rsidRPr="006244BC">
        <w:rPr>
          <w:rFonts w:cs="Times New Roman"/>
          <w:szCs w:val="26"/>
        </w:rPr>
        <w:t xml:space="preserve"> là một uncertain itemset đi cùng với một ID.</w:t>
      </w:r>
      <w:r w:rsidR="00920F50" w:rsidRPr="006244BC">
        <w:rPr>
          <w:rFonts w:cs="Times New Roman"/>
          <w:szCs w:val="26"/>
        </w:rPr>
        <w:t xml:space="preserve"> </w:t>
      </w:r>
      <w:r w:rsidR="00830C22">
        <w:rPr>
          <w:rFonts w:cs="Times New Roman"/>
          <w:szCs w:val="26"/>
        </w:rPr>
        <w:t>U</w:t>
      </w:r>
      <w:r w:rsidRPr="006244BC">
        <w:rPr>
          <w:rFonts w:cs="Times New Roman"/>
          <w:szCs w:val="26"/>
        </w:rPr>
        <w:t>ncertain database</w:t>
      </w:r>
      <w:r w:rsidR="00475899">
        <w:rPr>
          <w:rFonts w:cs="Times New Roman"/>
          <w:szCs w:val="26"/>
        </w:rPr>
        <w:t xml:space="preserve"> </w:t>
      </w:r>
      <w:r w:rsidRPr="00475899">
        <w:rPr>
          <w:rFonts w:cs="Times New Roman"/>
          <w:b/>
          <w:bCs/>
          <w:i/>
          <w:iCs/>
          <w:szCs w:val="26"/>
        </w:rPr>
        <w:t>UD</w:t>
      </w:r>
      <w:r w:rsidRPr="006244BC">
        <w:rPr>
          <w:rFonts w:cs="Times New Roman"/>
          <w:szCs w:val="26"/>
        </w:rPr>
        <w:t xml:space="preserve"> là tập hợp các uncertain transaction: </w:t>
      </w:r>
      <m:oMath>
        <m:sSub>
          <m:sSubPr>
            <m:ctrlPr>
              <w:rPr>
                <w:rFonts w:ascii="Cambria Math" w:hAnsi="Cambria Math" w:cs="Times New Roman"/>
                <w:i/>
                <w:iCs/>
                <w:szCs w:val="26"/>
              </w:rPr>
            </m:ctrlPr>
          </m:sSubPr>
          <m:e>
            <m:r>
              <m:rPr>
                <m:sty m:val="bi"/>
              </m:rPr>
              <w:rPr>
                <w:rFonts w:ascii="Cambria Math" w:hAnsi="Cambria Math" w:cs="Times New Roman"/>
                <w:szCs w:val="26"/>
              </w:rPr>
              <m:t>U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rPr>
              <m:t>UD</m:t>
            </m:r>
          </m:e>
        </m:d>
        <m:r>
          <w:rPr>
            <w:rFonts w:ascii="Cambria Math" w:hAnsi="Cambria Math" w:cs="Times New Roman"/>
            <w:szCs w:val="26"/>
          </w:rPr>
          <m:t>)</m:t>
        </m:r>
      </m:oMath>
      <w:r w:rsidR="00D12D63" w:rsidRPr="006244BC">
        <w:rPr>
          <w:rFonts w:eastAsiaTheme="minorEastAsia" w:cs="Times New Roman"/>
          <w:szCs w:val="26"/>
        </w:rPr>
        <w:t>. Bảng 1 bên dưới là một ví dụ về uncertain database</w:t>
      </w:r>
      <w:r w:rsidR="00DD620D" w:rsidRPr="006244BC">
        <w:rPr>
          <w:rFonts w:eastAsiaTheme="minorEastAsia" w:cs="Times New Roman"/>
          <w:szCs w:val="26"/>
        </w:rPr>
        <w:t>.</w:t>
      </w:r>
      <w:r w:rsidR="00793872">
        <w:rPr>
          <w:rFonts w:eastAsiaTheme="minorEastAsia" w:cs="Times New Roman"/>
          <w:szCs w:val="26"/>
        </w:rPr>
        <w:t xml:space="preserve"> </w:t>
      </w:r>
    </w:p>
    <w:p w14:paraId="3CF4F802" w14:textId="4AEF90AD" w:rsidR="000833FA" w:rsidRDefault="00C54CA2" w:rsidP="00990FD1">
      <w:pPr>
        <w:pStyle w:val="ListParagraph"/>
        <w:ind w:left="0" w:firstLine="720"/>
        <w:rPr>
          <w:rFonts w:eastAsiaTheme="minorEastAsia" w:cs="Times New Roman"/>
          <w:szCs w:val="26"/>
        </w:rPr>
      </w:pPr>
      <w:r>
        <w:rPr>
          <w:rFonts w:eastAsiaTheme="minorEastAsia" w:cs="Times New Roman"/>
          <w:szCs w:val="26"/>
        </w:rPr>
        <w:t xml:space="preserve">Với mỗi biến ngẫu nhiên </w:t>
      </w:r>
      <m:oMath>
        <m:r>
          <w:rPr>
            <w:rFonts w:ascii="Cambria Math" w:eastAsiaTheme="minorEastAsia" w:hAnsi="Cambria Math" w:cs="Times New Roman"/>
            <w:szCs w:val="26"/>
          </w:rPr>
          <m:t>X</m:t>
        </m:r>
      </m:oMath>
      <w:r w:rsidR="00F1716F">
        <w:rPr>
          <w:rFonts w:eastAsiaTheme="minorEastAsia" w:cs="Times New Roman"/>
          <w:szCs w:val="26"/>
        </w:rPr>
        <w:t>,</w:t>
      </w:r>
      <w:r>
        <w:rPr>
          <w:rFonts w:eastAsiaTheme="minorEastAsia" w:cs="Times New Roman"/>
          <w:szCs w:val="26"/>
        </w:rPr>
        <w:t xml:space="preserve"> </w:t>
      </w:r>
      <w:r w:rsidR="00570002">
        <w:rPr>
          <w:rFonts w:eastAsiaTheme="minorEastAsia" w:cs="Times New Roman"/>
          <w:szCs w:val="26"/>
        </w:rPr>
        <w:t>trọng</w:t>
      </w:r>
      <w:r>
        <w:rPr>
          <w:rFonts w:eastAsiaTheme="minorEastAsia" w:cs="Times New Roman"/>
          <w:szCs w:val="26"/>
        </w:rPr>
        <w:t xml:space="preserve"> số</w:t>
      </w:r>
      <w:r w:rsidR="00F1716F">
        <w:rPr>
          <w:rFonts w:eastAsiaTheme="minorEastAsia" w:cs="Times New Roman"/>
          <w:szCs w:val="26"/>
        </w:rPr>
        <w:t xml:space="preserve"> thể hiện mức độ quan trọng của nó trong uncertain database và</w:t>
      </w:r>
      <w:r>
        <w:rPr>
          <w:rFonts w:eastAsiaTheme="minorEastAsia" w:cs="Times New Roman"/>
          <w:szCs w:val="26"/>
        </w:rPr>
        <w:t xml:space="preserve"> tuân theo phân phối Bernouli </w:t>
      </w:r>
      <m:oMath>
        <m:r>
          <w:rPr>
            <w:rFonts w:ascii="Cambria Math" w:eastAsiaTheme="minorEastAsia" w:hAnsi="Cambria Math" w:cs="Times New Roman"/>
            <w:szCs w:val="26"/>
          </w:rPr>
          <m:t>Wt(X)</m:t>
        </m:r>
      </m:oMath>
      <w:r>
        <w:rPr>
          <w:rFonts w:eastAsiaTheme="minorEastAsia" w:cs="Times New Roman"/>
          <w:szCs w:val="26"/>
        </w:rPr>
        <w:t xml:space="preserve">. </w:t>
      </w:r>
      <w:r w:rsidR="00793872">
        <w:rPr>
          <w:rFonts w:eastAsiaTheme="minorEastAsia" w:cs="Times New Roman"/>
          <w:szCs w:val="26"/>
        </w:rPr>
        <w:t>Bảng 2 bên dưới là ví dụ về weighted table của các item trong uncertain database của Bảng 1.</w:t>
      </w:r>
    </w:p>
    <w:p w14:paraId="5E501A23" w14:textId="1853F373" w:rsidR="004D06A9" w:rsidRDefault="004D06A9" w:rsidP="004D06A9">
      <w:pPr>
        <w:pStyle w:val="Caption"/>
        <w:keepNext/>
      </w:pPr>
      <w:r>
        <w:lastRenderedPageBreak/>
        <w:t xml:space="preserve">Bảng </w:t>
      </w:r>
      <w:r>
        <w:fldChar w:fldCharType="begin"/>
      </w:r>
      <w:r>
        <w:instrText xml:space="preserve"> SEQ Bảng \* ARABIC </w:instrText>
      </w:r>
      <w:r>
        <w:fldChar w:fldCharType="separate"/>
      </w:r>
      <w:r w:rsidR="0075231A">
        <w:rPr>
          <w:noProof/>
        </w:rPr>
        <w:t>1</w:t>
      </w:r>
      <w:r>
        <w:rPr>
          <w:noProof/>
        </w:rPr>
        <w:fldChar w:fldCharType="end"/>
      </w:r>
      <w:r>
        <w:t>. Ví dụ uncertain database</w:t>
      </w:r>
    </w:p>
    <w:tbl>
      <w:tblPr>
        <w:tblStyle w:val="TableGrid"/>
        <w:tblW w:w="0" w:type="auto"/>
        <w:jc w:val="center"/>
        <w:tblLook w:val="04A0" w:firstRow="1" w:lastRow="0" w:firstColumn="1" w:lastColumn="0" w:noHBand="0" w:noVBand="1"/>
      </w:tblPr>
      <w:tblGrid>
        <w:gridCol w:w="1345"/>
        <w:gridCol w:w="2970"/>
      </w:tblGrid>
      <w:tr w:rsidR="002C5FBD" w:rsidRPr="000E7C0D" w14:paraId="7A4A33C4" w14:textId="77777777" w:rsidTr="00CD0F04">
        <w:trPr>
          <w:jc w:val="center"/>
        </w:trPr>
        <w:tc>
          <w:tcPr>
            <w:tcW w:w="1345" w:type="dxa"/>
          </w:tcPr>
          <w:p w14:paraId="671BA307" w14:textId="77777777" w:rsidR="002C5FBD" w:rsidRPr="000E7C0D" w:rsidRDefault="002C5FBD" w:rsidP="006244BC">
            <w:pPr>
              <w:jc w:val="center"/>
              <w:rPr>
                <w:rFonts w:cs="Times New Roman"/>
                <w:b/>
                <w:bCs/>
                <w:szCs w:val="26"/>
              </w:rPr>
            </w:pPr>
            <w:r w:rsidRPr="000E7C0D">
              <w:rPr>
                <w:rFonts w:cs="Times New Roman"/>
                <w:b/>
                <w:bCs/>
                <w:szCs w:val="26"/>
              </w:rPr>
              <w:t>ID</w:t>
            </w:r>
          </w:p>
        </w:tc>
        <w:tc>
          <w:tcPr>
            <w:tcW w:w="2970" w:type="dxa"/>
          </w:tcPr>
          <w:p w14:paraId="2A4A2A6C" w14:textId="30422F69" w:rsidR="002C5FBD" w:rsidRPr="000E7C0D" w:rsidRDefault="002C5FBD" w:rsidP="006244BC">
            <w:pPr>
              <w:jc w:val="center"/>
              <w:rPr>
                <w:rFonts w:cs="Times New Roman"/>
                <w:b/>
                <w:bCs/>
                <w:szCs w:val="26"/>
              </w:rPr>
            </w:pPr>
            <w:r w:rsidRPr="000E7C0D">
              <w:rPr>
                <w:rFonts w:cs="Times New Roman"/>
                <w:b/>
                <w:bCs/>
                <w:szCs w:val="26"/>
              </w:rPr>
              <w:t>Transaction</w:t>
            </w:r>
          </w:p>
        </w:tc>
      </w:tr>
      <w:tr w:rsidR="002C5FBD" w:rsidRPr="000E7C0D" w14:paraId="073DFBC9" w14:textId="77777777" w:rsidTr="00CD0F04">
        <w:trPr>
          <w:jc w:val="center"/>
        </w:trPr>
        <w:tc>
          <w:tcPr>
            <w:tcW w:w="1345" w:type="dxa"/>
          </w:tcPr>
          <w:p w14:paraId="0BB0F1CC" w14:textId="77777777" w:rsidR="002C5FBD" w:rsidRPr="000E7C0D" w:rsidRDefault="002C5FBD" w:rsidP="006244BC">
            <w:pPr>
              <w:jc w:val="center"/>
              <w:rPr>
                <w:rFonts w:cs="Times New Roman"/>
                <w:szCs w:val="26"/>
              </w:rPr>
            </w:pPr>
            <w:r w:rsidRPr="000E7C0D">
              <w:rPr>
                <w:rFonts w:cs="Times New Roman"/>
                <w:szCs w:val="26"/>
              </w:rPr>
              <w:t>1</w:t>
            </w:r>
          </w:p>
        </w:tc>
        <w:tc>
          <w:tcPr>
            <w:tcW w:w="2970" w:type="dxa"/>
          </w:tcPr>
          <w:p w14:paraId="1E38E1DF" w14:textId="3FA576E0" w:rsidR="002C5FBD" w:rsidRPr="000E7C0D" w:rsidRDefault="002C5FBD" w:rsidP="006244BC">
            <w:pPr>
              <w:jc w:val="center"/>
              <w:rPr>
                <w:rFonts w:cs="Times New Roman"/>
                <w:szCs w:val="26"/>
              </w:rPr>
            </w:pPr>
            <w:r w:rsidRPr="000E7C0D">
              <w:rPr>
                <w:rFonts w:cs="Times New Roman"/>
                <w:szCs w:val="26"/>
              </w:rPr>
              <w:t>{A 0.</w:t>
            </w:r>
            <w:r w:rsidR="0029160C">
              <w:rPr>
                <w:rFonts w:cs="Times New Roman"/>
                <w:szCs w:val="26"/>
              </w:rPr>
              <w:t>6</w:t>
            </w:r>
            <w:r w:rsidRPr="000E7C0D">
              <w:rPr>
                <w:rFonts w:cs="Times New Roman"/>
                <w:szCs w:val="26"/>
              </w:rPr>
              <w:t>} {B 0.</w:t>
            </w:r>
            <w:r w:rsidR="00E21D38">
              <w:rPr>
                <w:rFonts w:cs="Times New Roman"/>
                <w:szCs w:val="26"/>
              </w:rPr>
              <w:t>8</w:t>
            </w:r>
            <w:r w:rsidRPr="000E7C0D">
              <w:rPr>
                <w:rFonts w:cs="Times New Roman"/>
                <w:szCs w:val="26"/>
              </w:rPr>
              <w:t>}</w:t>
            </w:r>
          </w:p>
        </w:tc>
      </w:tr>
      <w:tr w:rsidR="002C5FBD" w:rsidRPr="000E7C0D" w14:paraId="1F5E3470" w14:textId="77777777" w:rsidTr="00CD0F04">
        <w:trPr>
          <w:jc w:val="center"/>
        </w:trPr>
        <w:tc>
          <w:tcPr>
            <w:tcW w:w="1345" w:type="dxa"/>
          </w:tcPr>
          <w:p w14:paraId="6FF10457" w14:textId="77777777" w:rsidR="002C5FBD" w:rsidRPr="000E7C0D" w:rsidRDefault="002C5FBD" w:rsidP="006244BC">
            <w:pPr>
              <w:jc w:val="center"/>
              <w:rPr>
                <w:rFonts w:cs="Times New Roman"/>
                <w:szCs w:val="26"/>
              </w:rPr>
            </w:pPr>
            <w:r w:rsidRPr="000E7C0D">
              <w:rPr>
                <w:rFonts w:cs="Times New Roman"/>
                <w:szCs w:val="26"/>
              </w:rPr>
              <w:t>2</w:t>
            </w:r>
          </w:p>
        </w:tc>
        <w:tc>
          <w:tcPr>
            <w:tcW w:w="2970" w:type="dxa"/>
          </w:tcPr>
          <w:p w14:paraId="0C4071E6" w14:textId="2C62BA23" w:rsidR="002C5FBD" w:rsidRPr="000E7C0D" w:rsidRDefault="002C5FBD" w:rsidP="006244BC">
            <w:pPr>
              <w:keepNext/>
              <w:jc w:val="center"/>
              <w:rPr>
                <w:rFonts w:cs="Times New Roman"/>
                <w:szCs w:val="26"/>
              </w:rPr>
            </w:pPr>
            <w:r w:rsidRPr="000E7C0D">
              <w:rPr>
                <w:rFonts w:cs="Times New Roman"/>
                <w:szCs w:val="26"/>
              </w:rPr>
              <w:t>{A 0.</w:t>
            </w:r>
            <w:r w:rsidR="009170B5">
              <w:rPr>
                <w:rFonts w:cs="Times New Roman"/>
                <w:szCs w:val="26"/>
              </w:rPr>
              <w:t>7</w:t>
            </w:r>
            <w:r w:rsidRPr="000E7C0D">
              <w:rPr>
                <w:rFonts w:cs="Times New Roman"/>
                <w:szCs w:val="26"/>
              </w:rPr>
              <w:t>} {C 0.</w:t>
            </w:r>
            <w:r w:rsidR="009170B5">
              <w:rPr>
                <w:rFonts w:cs="Times New Roman"/>
                <w:szCs w:val="26"/>
              </w:rPr>
              <w:t>2</w:t>
            </w:r>
            <w:r w:rsidRPr="000E7C0D">
              <w:rPr>
                <w:rFonts w:cs="Times New Roman"/>
                <w:szCs w:val="26"/>
              </w:rPr>
              <w:t>}</w:t>
            </w:r>
          </w:p>
        </w:tc>
      </w:tr>
    </w:tbl>
    <w:p w14:paraId="0DD7326E" w14:textId="1EFD4A76" w:rsidR="0075231A" w:rsidRDefault="0075231A" w:rsidP="0075231A">
      <w:pPr>
        <w:pStyle w:val="Caption"/>
        <w:keepNext/>
      </w:pPr>
      <w:r>
        <w:t xml:space="preserve">Bảng </w:t>
      </w:r>
      <w:r>
        <w:fldChar w:fldCharType="begin"/>
      </w:r>
      <w:r>
        <w:instrText xml:space="preserve"> SEQ Bảng \* ARABIC </w:instrText>
      </w:r>
      <w:r>
        <w:fldChar w:fldCharType="separate"/>
      </w:r>
      <w:r>
        <w:rPr>
          <w:noProof/>
        </w:rPr>
        <w:t>2</w:t>
      </w:r>
      <w:r>
        <w:rPr>
          <w:noProof/>
        </w:rPr>
        <w:fldChar w:fldCharType="end"/>
      </w:r>
      <w:r>
        <w:t>. Bảng trọng số cho các item trong uncertain n database Bảng 1</w:t>
      </w:r>
    </w:p>
    <w:tbl>
      <w:tblPr>
        <w:tblStyle w:val="TableGrid"/>
        <w:tblW w:w="0" w:type="auto"/>
        <w:jc w:val="center"/>
        <w:tblLook w:val="04A0" w:firstRow="1" w:lastRow="0" w:firstColumn="1" w:lastColumn="0" w:noHBand="0" w:noVBand="1"/>
      </w:tblPr>
      <w:tblGrid>
        <w:gridCol w:w="1525"/>
        <w:gridCol w:w="1440"/>
        <w:gridCol w:w="1530"/>
        <w:gridCol w:w="1440"/>
      </w:tblGrid>
      <w:tr w:rsidR="00985B2C" w14:paraId="7BC282C2" w14:textId="77777777" w:rsidTr="006244BC">
        <w:trPr>
          <w:jc w:val="center"/>
        </w:trPr>
        <w:tc>
          <w:tcPr>
            <w:tcW w:w="1525" w:type="dxa"/>
          </w:tcPr>
          <w:p w14:paraId="1254C7C0" w14:textId="3E7A6F5B" w:rsidR="00985B2C" w:rsidRPr="00CD0F04" w:rsidRDefault="00985B2C" w:rsidP="00D213B8">
            <w:pPr>
              <w:rPr>
                <w:b/>
                <w:bCs/>
              </w:rPr>
            </w:pPr>
            <w:r w:rsidRPr="00CD0F04">
              <w:rPr>
                <w:b/>
                <w:bCs/>
              </w:rPr>
              <w:t>Item</w:t>
            </w:r>
          </w:p>
        </w:tc>
        <w:tc>
          <w:tcPr>
            <w:tcW w:w="1440" w:type="dxa"/>
          </w:tcPr>
          <w:p w14:paraId="597FC4F9" w14:textId="4F20BE3F" w:rsidR="00985B2C" w:rsidRPr="006B558A" w:rsidRDefault="00985B2C" w:rsidP="00D213B8">
            <w:pPr>
              <w:jc w:val="center"/>
            </w:pPr>
            <w:r w:rsidRPr="006B558A">
              <w:t>A</w:t>
            </w:r>
          </w:p>
        </w:tc>
        <w:tc>
          <w:tcPr>
            <w:tcW w:w="1530" w:type="dxa"/>
          </w:tcPr>
          <w:p w14:paraId="15B47574" w14:textId="362F59CB" w:rsidR="00985B2C" w:rsidRPr="006B558A" w:rsidRDefault="00985B2C" w:rsidP="00D213B8">
            <w:pPr>
              <w:jc w:val="center"/>
            </w:pPr>
            <w:r w:rsidRPr="006B558A">
              <w:t>B</w:t>
            </w:r>
          </w:p>
        </w:tc>
        <w:tc>
          <w:tcPr>
            <w:tcW w:w="1440" w:type="dxa"/>
          </w:tcPr>
          <w:p w14:paraId="470A9352" w14:textId="51949198" w:rsidR="00985B2C" w:rsidRPr="006B558A" w:rsidRDefault="00985B2C" w:rsidP="00D213B8">
            <w:pPr>
              <w:jc w:val="center"/>
            </w:pPr>
            <w:r w:rsidRPr="006B558A">
              <w:t>C</w:t>
            </w:r>
          </w:p>
        </w:tc>
      </w:tr>
      <w:tr w:rsidR="00985B2C" w14:paraId="2856B0D8" w14:textId="77777777" w:rsidTr="006244BC">
        <w:trPr>
          <w:jc w:val="center"/>
        </w:trPr>
        <w:tc>
          <w:tcPr>
            <w:tcW w:w="1525" w:type="dxa"/>
          </w:tcPr>
          <w:p w14:paraId="701F41BD" w14:textId="4358A367" w:rsidR="00985B2C" w:rsidRDefault="00985B2C" w:rsidP="00D213B8">
            <w:r>
              <w:t>Weighted</w:t>
            </w:r>
          </w:p>
        </w:tc>
        <w:tc>
          <w:tcPr>
            <w:tcW w:w="1440" w:type="dxa"/>
          </w:tcPr>
          <w:p w14:paraId="7A29D3D6" w14:textId="3754C981" w:rsidR="00985B2C" w:rsidRDefault="00985B2C" w:rsidP="00D213B8">
            <w:pPr>
              <w:jc w:val="center"/>
            </w:pPr>
            <w:r>
              <w:t>0.</w:t>
            </w:r>
            <w:r w:rsidR="00517E13">
              <w:t>8</w:t>
            </w:r>
          </w:p>
        </w:tc>
        <w:tc>
          <w:tcPr>
            <w:tcW w:w="1530" w:type="dxa"/>
          </w:tcPr>
          <w:p w14:paraId="31B0B367" w14:textId="3B788B06" w:rsidR="00985B2C" w:rsidRDefault="00985B2C" w:rsidP="00D213B8">
            <w:pPr>
              <w:jc w:val="center"/>
            </w:pPr>
            <w:r>
              <w:t>0.</w:t>
            </w:r>
            <w:r w:rsidR="00517E13">
              <w:t>5</w:t>
            </w:r>
          </w:p>
        </w:tc>
        <w:tc>
          <w:tcPr>
            <w:tcW w:w="1440" w:type="dxa"/>
          </w:tcPr>
          <w:p w14:paraId="62DF373B" w14:textId="5D3566FB" w:rsidR="00985B2C" w:rsidRDefault="00985B2C" w:rsidP="00D213B8">
            <w:pPr>
              <w:keepNext/>
              <w:jc w:val="center"/>
            </w:pPr>
            <w:r>
              <w:t>0.</w:t>
            </w:r>
            <w:r w:rsidR="00517E13">
              <w:t>1</w:t>
            </w:r>
          </w:p>
        </w:tc>
      </w:tr>
    </w:tbl>
    <w:p w14:paraId="362695D2" w14:textId="77777777" w:rsidR="00D213B8" w:rsidRDefault="00D213B8" w:rsidP="00D213B8">
      <w:pPr>
        <w:ind w:firstLine="720"/>
        <w:rPr>
          <w:b/>
          <w:bCs/>
        </w:rPr>
      </w:pPr>
    </w:p>
    <w:p w14:paraId="65602295" w14:textId="3128A4FB" w:rsidR="0026663F" w:rsidRDefault="00D021CD" w:rsidP="00D213B8">
      <w:pPr>
        <w:ind w:firstLine="720"/>
      </w:pPr>
      <w:r w:rsidRPr="00D021CD">
        <w:rPr>
          <w:b/>
          <w:bCs/>
        </w:rPr>
        <w:t>Định nghĩa 1</w:t>
      </w:r>
      <w:r>
        <w:t xml:space="preserve">: (Expected </w:t>
      </w:r>
      <w:r w:rsidR="00686B1F">
        <w:t>s</w:t>
      </w:r>
      <w:r w:rsidR="00961F44">
        <w:t xml:space="preserve">upport </w:t>
      </w:r>
      <w:r w:rsidR="001A4566">
        <w:t>của</w:t>
      </w:r>
      <w:r>
        <w:t xml:space="preserve"> </w:t>
      </w:r>
      <w:r w:rsidR="001A4566">
        <w:t>i</w:t>
      </w:r>
      <w:r>
        <w:t>temset) Cho một uncertain database</w:t>
      </w:r>
      <w:r w:rsidR="00D213B8">
        <w:t xml:space="preserve"> </w:t>
      </w:r>
      <w:r w:rsidR="00D213B8" w:rsidRPr="00D213B8">
        <w:rPr>
          <w:b/>
          <w:bCs/>
          <w:i/>
          <w:iCs/>
        </w:rPr>
        <w:t>UD</w:t>
      </w:r>
      <w:r>
        <w:t>,</w:t>
      </w:r>
      <w:r w:rsidR="00B96A5E">
        <w:t xml:space="preserve"> expected support của itemset</w:t>
      </w:r>
      <w:r w:rsidR="00F41EDF">
        <w:t xml:space="preserve"> là tích lũy </w:t>
      </w:r>
      <w:r w:rsidR="00584DE2">
        <w:t xml:space="preserve">xác suất </w:t>
      </w:r>
      <w:r w:rsidR="00F41EDF">
        <w:t>của itemset trong tất cả các uncertain transaction</w:t>
      </w:r>
      <w:r w:rsidR="00271930">
        <w:t>. Giả sử các xác suất xuất hiện của các item trong</w:t>
      </w:r>
      <w:r w:rsidR="0073335A">
        <w:t xml:space="preserve"> uncertain</w:t>
      </w:r>
      <w:r w:rsidR="00271930">
        <w:t xml:space="preserve"> transaction là độc lập với nhau theo từng đôi một, expected support của itemset </w:t>
      </w:r>
      <w:r w:rsidR="00F41EDF">
        <w:t>biểu thị</w:t>
      </w:r>
      <w:r w:rsidR="00B96A5E">
        <w:t xml:space="preserve"> theo công thức sau:</w:t>
      </w:r>
    </w:p>
    <w:p w14:paraId="605D4C36" w14:textId="4DF675EF"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U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r>
                        <w:rPr>
                          <w:rFonts w:ascii="Cambria Math" w:hAnsi="Cambria Math"/>
                        </w:rPr>
                        <m:t xml:space="preserve">(X=x, </m:t>
                      </m:r>
                      <m:sSub>
                        <m:sSubPr>
                          <m:ctrlPr>
                            <w:rPr>
                              <w:rFonts w:ascii="Cambria Math" w:hAnsi="Cambria Math"/>
                              <w:i/>
                            </w:rPr>
                          </m:ctrlPr>
                        </m:sSubPr>
                        <m:e>
                          <m:r>
                            <m:rPr>
                              <m:sty m:val="bi"/>
                            </m:rPr>
                            <w:rPr>
                              <w:rFonts w:ascii="Cambria Math" w:hAnsi="Cambria Math"/>
                            </w:rPr>
                            <m:t>UT</m:t>
                          </m:r>
                        </m:e>
                        <m:sub>
                          <m:r>
                            <w:rPr>
                              <w:rFonts w:ascii="Cambria Math" w:hAnsi="Cambria Math"/>
                            </w:rPr>
                            <m:t>i</m:t>
                          </m:r>
                        </m:sub>
                      </m:sSub>
                      <m:r>
                        <w:rPr>
                          <w:rFonts w:ascii="Cambria Math" w:hAnsi="Cambria Math"/>
                        </w:rPr>
                        <m:t>)</m:t>
                      </m:r>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1E01ED36" w:rsidR="00B96A5E" w:rsidRPr="00F41EDF" w:rsidRDefault="0029160C" w:rsidP="00013EFC">
      <w:pPr>
        <w:ind w:firstLine="576"/>
      </w:pPr>
      <w:r>
        <w:t xml:space="preserve">Ví dụ như uncertain database </w:t>
      </w:r>
      <w:r w:rsidR="00106DE8">
        <w:t>trong</w:t>
      </w:r>
      <w:r>
        <w:t xml:space="preserve"> </w:t>
      </w:r>
      <w:r w:rsidR="00011580">
        <w:t>B</w:t>
      </w:r>
      <w:r>
        <w:t xml:space="preserve">ảng 1 thì </w:t>
      </w:r>
      <w:r w:rsidR="00106DE8">
        <w:t xml:space="preserve">expected support của itemset {A} là: </w:t>
      </w:r>
      <m:oMath>
        <m:r>
          <m:rPr>
            <m:sty m:val="p"/>
          </m:rPr>
          <w:rPr>
            <w:rFonts w:ascii="Cambria Math" w:hAnsi="Cambria Math"/>
          </w:rPr>
          <m:t>esp({A})=0.6+0.7=1.3</m:t>
        </m:r>
      </m:oMath>
      <w:r w:rsidR="00106DE8">
        <w:t>.</w:t>
      </w:r>
      <w:r w:rsidR="00B13A33">
        <w:t xml:space="preserve"> </w:t>
      </w:r>
    </w:p>
    <w:p w14:paraId="0F80DDC6" w14:textId="5A7570CC" w:rsidR="004A59F0" w:rsidRDefault="00184A38" w:rsidP="00925ACB">
      <w:pPr>
        <w:ind w:firstLine="576"/>
        <w:rPr>
          <w:rFonts w:eastAsiaTheme="minorEastAsia" w:cs="Times New Roman"/>
          <w:szCs w:val="26"/>
        </w:rPr>
      </w:pPr>
      <w:r w:rsidRPr="002E1C78">
        <w:rPr>
          <w:rFonts w:cs="Times New Roman"/>
          <w:b/>
          <w:bCs/>
          <w:szCs w:val="26"/>
        </w:rPr>
        <w:t xml:space="preserve">Định nghĩa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của một itemset thể hiện xác suất </w:t>
      </w:r>
      <w:r w:rsidR="00CC5DFC">
        <w:rPr>
          <w:rFonts w:cs="Times New Roman"/>
          <w:szCs w:val="26"/>
        </w:rPr>
        <w:t xml:space="preserve">xuất hiện </w:t>
      </w:r>
      <w:r>
        <w:rPr>
          <w:rFonts w:cs="Times New Roman"/>
          <w:szCs w:val="26"/>
        </w:rPr>
        <w:t>từng độ support của itemset</w:t>
      </w:r>
      <w:r w:rsidR="00FD41CF">
        <w:rPr>
          <w:rFonts w:cs="Times New Roman"/>
          <w:szCs w:val="26"/>
        </w:rPr>
        <w:t xml:space="preserve"> trong mỗi exact database</w:t>
      </w:r>
      <w:r w:rsidR="00B92473">
        <w:rPr>
          <w:rFonts w:cs="Times New Roman"/>
          <w:szCs w:val="26"/>
        </w:rPr>
        <w:t xml:space="preserve"> được chuyển từ uncertain database</w:t>
      </w:r>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có thể được biểu </w:t>
      </w:r>
      <w:r w:rsidR="00925ACB">
        <w:rPr>
          <w:rFonts w:eastAsiaTheme="minorEastAsia" w:cs="Times New Roman"/>
          <w:szCs w:val="26"/>
        </w:rPr>
        <w:t>thị</w:t>
      </w:r>
      <w:r w:rsidR="00F71E51">
        <w:rPr>
          <w:rFonts w:eastAsiaTheme="minorEastAsia" w:cs="Times New Roman"/>
          <w:szCs w:val="26"/>
        </w:rPr>
        <w:t xml:space="preserve"> như sau:</w:t>
      </w:r>
    </w:p>
    <w:p w14:paraId="7C649F85" w14:textId="69D07F48" w:rsidR="004362D0" w:rsidRPr="007229F9" w:rsidRDefault="0057668B" w:rsidP="00990D2D">
      <w:pPr>
        <w:ind w:firstLine="576"/>
        <w:jc w:val="center"/>
        <w:rPr>
          <w:rFonts w:eastAsiaTheme="minorEastAsia" w:cs="Times New Roman"/>
          <w:szCs w:val="26"/>
          <w:lang w:val="nl-NL"/>
        </w:rPr>
      </w:pPr>
      <m:oMath>
        <m:r>
          <m:rPr>
            <m:sty m:val="p"/>
          </m:rPr>
          <w:rPr>
            <w:rFonts w:ascii="Cambria Math" w:hAnsi="Cambria Math" w:cs="Times New Roman"/>
            <w:szCs w:val="26"/>
            <w:lang w:val="nl-NL"/>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lang w:val="nl-NL"/>
          </w:rPr>
          <m:t>=</m:t>
        </m:r>
        <m:r>
          <m:rPr>
            <m:sty m:val="p"/>
          </m:rPr>
          <w:rPr>
            <w:rFonts w:ascii="Cambria Math" w:hAnsi="Cambria Math" w:cstheme="majorBidi"/>
            <w:szCs w:val="26"/>
            <w:lang w:val="nl-NL"/>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0</m:t>
            </m:r>
          </m:sub>
        </m:sSub>
        <m:r>
          <w:rPr>
            <w:rFonts w:ascii="Cambria Math" w:hAnsi="Cambria Math" w:cstheme="majorBidi"/>
            <w:szCs w:val="26"/>
            <w:lang w:val="nl-NL"/>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1</m:t>
            </m:r>
          </m:sub>
        </m:sSub>
        <m:r>
          <w:rPr>
            <w:rFonts w:ascii="Cambria Math" w:hAnsi="Cambria Math" w:cstheme="majorBidi"/>
            <w:szCs w:val="26"/>
            <w:lang w:val="nl-NL"/>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lang w:val="nl-NL"/>
          </w:rPr>
          <m:t>}</m:t>
        </m:r>
      </m:oMath>
      <w:r w:rsidR="00F71E51" w:rsidRPr="007229F9">
        <w:rPr>
          <w:rFonts w:eastAsiaTheme="minorEastAsia" w:cs="Times New Roman"/>
          <w:szCs w:val="26"/>
          <w:lang w:val="nl-NL"/>
        </w:rPr>
        <w:t xml:space="preserve">, với </w:t>
      </w:r>
      <m:oMath>
        <m:r>
          <m:rPr>
            <m:sty m:val="p"/>
          </m:rPr>
          <w:rPr>
            <w:rFonts w:ascii="Cambria Math" w:hAnsi="Cambria Math" w:cstheme="majorBidi"/>
            <w:szCs w:val="26"/>
            <w:lang w:val="nl-NL"/>
          </w:rPr>
          <m:t>pr(</m:t>
        </m:r>
        <m:r>
          <w:rPr>
            <w:rFonts w:ascii="Cambria Math" w:hAnsi="Cambria Math" w:cstheme="majorBidi"/>
            <w:szCs w:val="26"/>
            <w:lang w:val="nl-NL"/>
          </w:rPr>
          <m:t>Support(</m:t>
        </m:r>
        <m:r>
          <m:rPr>
            <m:sty m:val="bi"/>
          </m:rPr>
          <w:rPr>
            <w:rFonts w:ascii="Cambria Math" w:hAnsi="Cambria Math" w:cstheme="majorBidi"/>
            <w:szCs w:val="26"/>
            <w:lang w:val="nl-NL"/>
          </w:rPr>
          <m:t>x</m:t>
        </m:r>
        <m:r>
          <w:rPr>
            <w:rFonts w:ascii="Cambria Math" w:hAnsi="Cambria Math" w:cstheme="majorBidi"/>
            <w:szCs w:val="26"/>
            <w:lang w:val="nl-NL"/>
          </w:rPr>
          <m:t>)=i)=</m:t>
        </m:r>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oMath>
    </w:p>
    <w:p w14:paraId="62BC5159" w14:textId="453110FA" w:rsidR="00F76F1E" w:rsidRPr="007229F9" w:rsidRDefault="00F76F1E" w:rsidP="004362D0">
      <w:pPr>
        <w:ind w:firstLine="576"/>
        <w:rPr>
          <w:rFonts w:eastAsiaTheme="minorEastAsia" w:cs="Times New Roman"/>
          <w:szCs w:val="26"/>
          <w:lang w:val="nl-NL"/>
        </w:rPr>
      </w:pPr>
      <w:r w:rsidRPr="007229F9">
        <w:rPr>
          <w:rFonts w:eastAsiaTheme="minorEastAsia" w:cs="Times New Roman"/>
          <w:b/>
          <w:bCs/>
          <w:szCs w:val="26"/>
          <w:lang w:val="nl-NL"/>
        </w:rPr>
        <w:lastRenderedPageBreak/>
        <w:t>Định nghĩa 3</w:t>
      </w:r>
      <w:r w:rsidRPr="007229F9">
        <w:rPr>
          <w:rFonts w:eastAsiaTheme="minorEastAsia" w:cs="Times New Roman"/>
          <w:szCs w:val="26"/>
          <w:lang w:val="nl-NL"/>
        </w:rPr>
        <w:t xml:space="preserve">: (Itemset weighted) </w:t>
      </w:r>
      <w:r w:rsidR="00DF5C83" w:rsidRPr="007229F9">
        <w:rPr>
          <w:rFonts w:eastAsiaTheme="minorEastAsia" w:cs="Times New Roman"/>
          <w:szCs w:val="26"/>
          <w:lang w:val="nl-NL"/>
        </w:rPr>
        <w:t>Cho weighted table</w:t>
      </w:r>
      <w:r w:rsidR="00D92EF2" w:rsidRPr="007229F9">
        <w:rPr>
          <w:rFonts w:eastAsiaTheme="minorEastAsia" w:cs="Times New Roman"/>
          <w:szCs w:val="26"/>
          <w:lang w:val="nl-NL"/>
        </w:rPr>
        <w:t xml:space="preserve"> </w:t>
      </w:r>
      <w:r w:rsidR="00D92EF2" w:rsidRPr="00A86A62">
        <w:rPr>
          <w:rFonts w:eastAsiaTheme="minorEastAsia" w:cs="Times New Roman"/>
          <w:b/>
          <w:bCs/>
          <w:i/>
          <w:iCs/>
          <w:szCs w:val="26"/>
          <w:lang w:val="nl-NL"/>
        </w:rPr>
        <w:t>WT</w:t>
      </w:r>
      <w:r w:rsidR="00DF5C83" w:rsidRPr="007229F9">
        <w:rPr>
          <w:rFonts w:eastAsiaTheme="minorEastAsia" w:cs="Times New Roman"/>
          <w:szCs w:val="26"/>
          <w:lang w:val="nl-NL"/>
        </w:rPr>
        <w:t xml:space="preserve"> thể hiện trọng số của từng item</w:t>
      </w:r>
      <w:r w:rsidR="002B0732" w:rsidRPr="007229F9">
        <w:rPr>
          <w:rFonts w:eastAsiaTheme="minorEastAsia" w:cs="Times New Roman"/>
          <w:szCs w:val="26"/>
          <w:lang w:val="nl-NL"/>
        </w:rPr>
        <w:t xml:space="preserve"> trong uncertain database</w:t>
      </w:r>
      <w:r w:rsidR="00DF5C83" w:rsidRPr="007229F9">
        <w:rPr>
          <w:rFonts w:eastAsiaTheme="minorEastAsia" w:cs="Times New Roman"/>
          <w:szCs w:val="26"/>
          <w:lang w:val="nl-NL"/>
        </w:rPr>
        <w:t>, trọng s</w:t>
      </w:r>
      <w:r w:rsidR="009A10B4" w:rsidRPr="007229F9">
        <w:rPr>
          <w:rFonts w:eastAsiaTheme="minorEastAsia" w:cs="Times New Roman"/>
          <w:szCs w:val="26"/>
          <w:lang w:val="nl-NL"/>
        </w:rPr>
        <w:t>ố của một itemset</w:t>
      </w:r>
      <w:r w:rsidR="00D92EF2" w:rsidRPr="007229F9">
        <w:rPr>
          <w:rFonts w:eastAsiaTheme="minorEastAsia" w:cs="Times New Roman"/>
          <w:szCs w:val="26"/>
          <w:lang w:val="nl-NL"/>
        </w:rPr>
        <w:t xml:space="preserve"> </w:t>
      </w:r>
      <w:r w:rsidR="00D92EF2" w:rsidRPr="003F08EC">
        <w:rPr>
          <w:rFonts w:eastAsiaTheme="minorEastAsia" w:cs="Times New Roman"/>
          <w:b/>
          <w:bCs/>
          <w:i/>
          <w:iCs/>
          <w:szCs w:val="26"/>
          <w:lang w:val="nl-NL"/>
        </w:rPr>
        <w:t>x</w:t>
      </w:r>
      <w:r w:rsidR="009A10B4" w:rsidRPr="007229F9">
        <w:rPr>
          <w:rFonts w:eastAsiaTheme="minorEastAsia" w:cs="Times New Roman"/>
          <w:szCs w:val="26"/>
          <w:lang w:val="nl-NL"/>
        </w:rPr>
        <w:t xml:space="preserve"> là trung bình cộng trọng số của các item</w:t>
      </w:r>
      <w:r w:rsidR="00476002" w:rsidRPr="007229F9">
        <w:rPr>
          <w:rFonts w:eastAsiaTheme="minorEastAsia" w:cs="Times New Roman"/>
          <w:szCs w:val="26"/>
          <w:lang w:val="nl-NL"/>
        </w:rPr>
        <w:t xml:space="preserve"> </w:t>
      </w:r>
      <w:r w:rsidR="0082344F">
        <w:rPr>
          <w:rFonts w:eastAsiaTheme="minorEastAsia" w:cs="Times New Roman"/>
          <w:i/>
          <w:iCs/>
          <w:szCs w:val="26"/>
          <w:lang w:val="nl-NL"/>
        </w:rPr>
        <w:t>y</w:t>
      </w:r>
      <w:r w:rsidR="009A10B4" w:rsidRPr="007229F9">
        <w:rPr>
          <w:rFonts w:eastAsiaTheme="minorEastAsia" w:cs="Times New Roman"/>
          <w:szCs w:val="26"/>
          <w:lang w:val="nl-NL"/>
        </w:rPr>
        <w:t xml:space="preserve"> trong itemset</w:t>
      </w:r>
      <w:r w:rsidR="00476002" w:rsidRPr="003F08EC">
        <w:rPr>
          <w:rFonts w:eastAsiaTheme="minorEastAsia" w:cs="Times New Roman"/>
          <w:i/>
          <w:iCs/>
          <w:szCs w:val="26"/>
          <w:lang w:val="nl-NL"/>
        </w:rPr>
        <w:t xml:space="preserve"> </w:t>
      </w:r>
      <w:r w:rsidR="00476002" w:rsidRPr="003F08EC">
        <w:rPr>
          <w:rFonts w:eastAsiaTheme="minorEastAsia" w:cs="Times New Roman"/>
          <w:b/>
          <w:bCs/>
          <w:i/>
          <w:iCs/>
          <w:szCs w:val="26"/>
          <w:lang w:val="nl-NL"/>
        </w:rPr>
        <w:t>x</w:t>
      </w:r>
      <w:r w:rsidR="009A10B4" w:rsidRPr="007229F9">
        <w:rPr>
          <w:rFonts w:eastAsiaTheme="minorEastAsia" w:cs="Times New Roman"/>
          <w:szCs w:val="26"/>
          <w:lang w:val="nl-NL"/>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40B38086" w:rsidR="007D105F" w:rsidRDefault="007D105F" w:rsidP="004362D0">
      <w:pPr>
        <w:ind w:firstLine="576"/>
        <w:rPr>
          <w:rFonts w:eastAsiaTheme="minorEastAsia" w:cs="Times New Roman"/>
          <w:szCs w:val="26"/>
        </w:rPr>
      </w:pPr>
      <w:r w:rsidRPr="007D105F">
        <w:rPr>
          <w:rFonts w:eastAsiaTheme="minorEastAsia" w:cs="Times New Roman"/>
          <w:szCs w:val="26"/>
        </w:rPr>
        <w:t>Ví dụng trong Bảng 1 và Bảng 2, tr</w:t>
      </w:r>
      <w:r>
        <w:rPr>
          <w:rFonts w:eastAsiaTheme="minorEastAsia" w:cs="Times New Roman"/>
          <w:szCs w:val="26"/>
        </w:rPr>
        <w:t xml:space="preserve">ọng số của itemset {A, B} sẽ được tính như sau: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1FDDB5BE" w14:textId="54D2C963" w:rsidR="004C646F" w:rsidRDefault="00086034" w:rsidP="008C4792">
      <w:pPr>
        <w:ind w:firstLine="576"/>
        <w:rPr>
          <w:rFonts w:eastAsiaTheme="minorEastAsia" w:cs="Times New Roman"/>
          <w:szCs w:val="26"/>
        </w:rPr>
      </w:pPr>
      <w:r w:rsidRPr="00FC6F80">
        <w:rPr>
          <w:rFonts w:eastAsiaTheme="minorEastAsia" w:cs="Times New Roman"/>
          <w:b/>
          <w:bCs/>
          <w:szCs w:val="26"/>
        </w:rPr>
        <w:t>Định nghĩa 4</w:t>
      </w:r>
      <w:r>
        <w:rPr>
          <w:rFonts w:eastAsiaTheme="minorEastAsia" w:cs="Times New Roman"/>
          <w:szCs w:val="26"/>
        </w:rPr>
        <w:t>: (</w:t>
      </w:r>
      <w:r w:rsidR="00E84EDC">
        <w:rPr>
          <w:rFonts w:eastAsiaTheme="minorEastAsia" w:cs="Times New Roman"/>
          <w:szCs w:val="26"/>
        </w:rPr>
        <w:t>Weighted p</w:t>
      </w:r>
      <w:r>
        <w:rPr>
          <w:rFonts w:eastAsiaTheme="minorEastAsia" w:cs="Times New Roman"/>
          <w:szCs w:val="26"/>
        </w:rPr>
        <w:t>robabilistic support)</w:t>
      </w:r>
      <w:r w:rsidR="00D271E9">
        <w:rPr>
          <w:rFonts w:eastAsiaTheme="minorEastAsia" w:cs="Times New Roman"/>
          <w:szCs w:val="26"/>
        </w:rPr>
        <w:t xml:space="preserve"> Cho summed support probabilistic vector của itemset</w:t>
      </w:r>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D271E9" w:rsidRPr="00DF603E">
        <w:rPr>
          <w:rFonts w:eastAsiaTheme="minorEastAsia" w:cs="Times New Roman"/>
          <w:i/>
          <w:iCs/>
          <w:szCs w:val="26"/>
        </w:rPr>
        <w:t>,</w:t>
      </w:r>
      <w:r w:rsidR="00D271E9">
        <w:rPr>
          <w:rFonts w:eastAsiaTheme="minorEastAsia" w:cs="Times New Roman"/>
          <w:szCs w:val="26"/>
        </w:rPr>
        <w:t xml:space="preserve"> </w:t>
      </w:r>
      <w:r w:rsidR="0050717A">
        <w:rPr>
          <w:rFonts w:eastAsiaTheme="minorEastAsia" w:cs="Times New Roman"/>
          <w:szCs w:val="26"/>
        </w:rPr>
        <w:t xml:space="preserve">weighted table </w:t>
      </w:r>
      <w:r w:rsidR="0050717A" w:rsidRPr="004E4017">
        <w:rPr>
          <w:rFonts w:eastAsiaTheme="minorEastAsia" w:cs="Times New Roman"/>
          <w:b/>
          <w:bCs/>
          <w:i/>
          <w:iCs/>
          <w:szCs w:val="26"/>
        </w:rPr>
        <w:t>WT</w:t>
      </w:r>
      <w:r w:rsidR="0050717A">
        <w:rPr>
          <w:rFonts w:eastAsiaTheme="minorEastAsia" w:cs="Times New Roman"/>
          <w:szCs w:val="26"/>
        </w:rPr>
        <w:t xml:space="preserve">, </w:t>
      </w:r>
      <w:r w:rsidR="00D271E9">
        <w:rPr>
          <w:rFonts w:eastAsiaTheme="minorEastAsia" w:cs="Times New Roman"/>
          <w:szCs w:val="26"/>
        </w:rPr>
        <w:t>minimum confidence</w:t>
      </w:r>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D271E9">
        <w:rPr>
          <w:rFonts w:eastAsiaTheme="minorEastAsia" w:cs="Times New Roman"/>
          <w:szCs w:val="26"/>
        </w:rPr>
        <w:t xml:space="preserve">, </w:t>
      </w:r>
      <w:r w:rsidR="00141F5F">
        <w:rPr>
          <w:rFonts w:eastAsiaTheme="minorEastAsia" w:cs="Times New Roman"/>
          <w:szCs w:val="26"/>
        </w:rPr>
        <w:t xml:space="preserve">weighted </w:t>
      </w:r>
      <w:r w:rsidR="00D271E9">
        <w:rPr>
          <w:rFonts w:eastAsiaTheme="minorEastAsia" w:cs="Times New Roman"/>
          <w:szCs w:val="26"/>
        </w:rPr>
        <w:t xml:space="preserve">probabilistic support của itemset </w:t>
      </w:r>
      <w:r w:rsidR="00B30EF3" w:rsidRPr="00DF603E">
        <w:rPr>
          <w:rFonts w:eastAsiaTheme="minorEastAsia" w:cs="Times New Roman"/>
          <w:b/>
          <w:bCs/>
          <w:i/>
          <w:iCs/>
          <w:szCs w:val="26"/>
        </w:rPr>
        <w:t>x</w:t>
      </w:r>
      <w:r w:rsidR="00B30EF3">
        <w:rPr>
          <w:rFonts w:eastAsiaTheme="minorEastAsia" w:cs="Times New Roman"/>
          <w:szCs w:val="26"/>
        </w:rPr>
        <w:t xml:space="preserve"> </w:t>
      </w:r>
      <w:r w:rsidR="00D271E9">
        <w:rPr>
          <w:rFonts w:eastAsiaTheme="minorEastAsia" w:cs="Times New Roman"/>
          <w:szCs w:val="26"/>
        </w:rPr>
        <w:t xml:space="preserve">là giá trị </w:t>
      </w:r>
      <w:r w:rsidR="00B30EF3">
        <w:rPr>
          <w:rFonts w:eastAsiaTheme="minorEastAsia" w:cs="Times New Roman"/>
          <w:szCs w:val="26"/>
        </w:rPr>
        <w:t xml:space="preserve">tối đa của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ớn hơn minimum confidence, biểu thị</w:t>
      </w:r>
      <w:r w:rsidR="002236D9">
        <w:rPr>
          <w:rFonts w:eastAsiaTheme="minorEastAsia" w:cs="Times New Roman"/>
          <w:szCs w:val="26"/>
        </w:rPr>
        <w:t xml:space="preserve"> theo công thức sau</w:t>
      </w:r>
      <w:r w:rsidR="00B30EF3">
        <w:rPr>
          <w:rFonts w:eastAsiaTheme="minorEastAsia" w:cs="Times New Roman"/>
          <w:szCs w:val="26"/>
        </w:rPr>
        <w:t>:</w:t>
      </w:r>
    </w:p>
    <w:p w14:paraId="2419F71A" w14:textId="348DDCEA"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34DC513B" w14:textId="388152A3" w:rsidR="00ED31C5" w:rsidRPr="00845DA5" w:rsidRDefault="00FC6F80" w:rsidP="005D5825">
      <w:pPr>
        <w:ind w:firstLine="576"/>
        <w:rPr>
          <w:rFonts w:cs="Times New Roman"/>
          <w:szCs w:val="26"/>
        </w:rPr>
      </w:pPr>
      <w:r w:rsidRPr="00845DA5">
        <w:rPr>
          <w:rFonts w:cs="Times New Roman"/>
          <w:b/>
          <w:bCs/>
          <w:szCs w:val="26"/>
        </w:rPr>
        <w:t>Định nghĩa 5</w:t>
      </w:r>
      <w:r w:rsidRPr="00845DA5">
        <w:rPr>
          <w:rFonts w:cs="Times New Roman"/>
          <w:szCs w:val="26"/>
        </w:rPr>
        <w:t xml:space="preserve">: (Weighed probabilistic frequent itemset) </w:t>
      </w:r>
      <w:r w:rsidR="00E84EDC" w:rsidRPr="00845DA5">
        <w:rPr>
          <w:rFonts w:cs="Times New Roman"/>
          <w:szCs w:val="26"/>
        </w:rPr>
        <w:t xml:space="preserve">Cho một uncertain database </w:t>
      </w:r>
      <w:r w:rsidR="00E84EDC" w:rsidRPr="00F56B7D">
        <w:rPr>
          <w:rFonts w:cs="Times New Roman"/>
          <w:b/>
          <w:bCs/>
          <w:i/>
          <w:iCs/>
          <w:szCs w:val="26"/>
        </w:rPr>
        <w:t>UD</w:t>
      </w:r>
      <w:r w:rsidR="00E84EDC" w:rsidRPr="00845DA5">
        <w:rPr>
          <w:rFonts w:cs="Times New Roman"/>
          <w:szCs w:val="26"/>
        </w:rPr>
        <w:t xml:space="preserve">, </w:t>
      </w:r>
      <w:r w:rsidR="0050717A">
        <w:rPr>
          <w:rFonts w:eastAsiaTheme="minorEastAsia" w:cs="Times New Roman"/>
          <w:szCs w:val="26"/>
        </w:rPr>
        <w:t xml:space="preserve">weighted table </w:t>
      </w:r>
      <w:r w:rsidR="0050717A" w:rsidRPr="00F56B7D">
        <w:rPr>
          <w:rFonts w:eastAsiaTheme="minorEastAsia" w:cs="Times New Roman"/>
          <w:b/>
          <w:bCs/>
          <w:i/>
          <w:iCs/>
          <w:szCs w:val="26"/>
        </w:rPr>
        <w:t>WT</w:t>
      </w:r>
      <w:r w:rsidR="0050717A">
        <w:rPr>
          <w:rFonts w:eastAsiaTheme="minorEastAsia" w:cs="Times New Roman"/>
          <w:szCs w:val="26"/>
        </w:rPr>
        <w:t xml:space="preserve">, </w:t>
      </w:r>
      <w:r w:rsidR="00E84EDC" w:rsidRPr="00845DA5">
        <w:rPr>
          <w:rFonts w:cs="Times New Roman"/>
          <w:szCs w:val="26"/>
        </w:rPr>
        <w:t>minimum support</w:t>
      </w:r>
      <w:r w:rsidR="000E7EAD">
        <w:rPr>
          <w:rFonts w:cs="Times New Roman"/>
          <w:szCs w:val="26"/>
        </w:rPr>
        <w:t xml:space="preserve"> </w:t>
      </w:r>
      <m:oMath>
        <m:r>
          <m:rPr>
            <m:sty m:val="p"/>
          </m:rPr>
          <w:rPr>
            <w:rFonts w:ascii="Cambria Math" w:hAnsi="Cambria Math" w:cs="Times New Roman"/>
            <w:szCs w:val="26"/>
          </w:rPr>
          <m:t>λ</m:t>
        </m:r>
      </m:oMath>
      <w:r w:rsidR="00E84EDC" w:rsidRPr="00845DA5">
        <w:rPr>
          <w:rFonts w:cs="Times New Roman"/>
          <w:szCs w:val="26"/>
        </w:rPr>
        <w:t xml:space="preserve">, </w:t>
      </w:r>
      <w:r w:rsidR="00E94606" w:rsidRPr="00845DA5">
        <w:rPr>
          <w:rFonts w:cs="Times New Roman"/>
          <w:szCs w:val="26"/>
        </w:rPr>
        <w:t>minimum confidence</w:t>
      </w:r>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r w:rsidR="00E84EDC" w:rsidRPr="00845DA5">
        <w:rPr>
          <w:rFonts w:cs="Times New Roman"/>
          <w:szCs w:val="26"/>
        </w:rPr>
        <w:t xml:space="preserve">một itemset </w:t>
      </w:r>
      <w:r w:rsidR="00E84EDC" w:rsidRPr="00D97082">
        <w:rPr>
          <w:rFonts w:cs="Times New Roman"/>
          <w:b/>
          <w:bCs/>
          <w:i/>
          <w:iCs/>
          <w:szCs w:val="26"/>
        </w:rPr>
        <w:t>x</w:t>
      </w:r>
      <w:r w:rsidR="00E84EDC" w:rsidRPr="00845DA5">
        <w:rPr>
          <w:rFonts w:cs="Times New Roman"/>
          <w:szCs w:val="26"/>
        </w:rPr>
        <w:t xml:space="preserve"> là </w:t>
      </w:r>
      <w:r w:rsidR="00A3330D" w:rsidRPr="00845DA5">
        <w:rPr>
          <w:rFonts w:cs="Times New Roman"/>
          <w:szCs w:val="26"/>
        </w:rPr>
        <w:t xml:space="preserve">weighted probabilistic frequent itemset nếu weighted probabilistic support của itemset </w:t>
      </w:r>
      <w:r w:rsidR="00D97082" w:rsidRPr="00D97082">
        <w:rPr>
          <w:rFonts w:cs="Times New Roman"/>
          <w:b/>
          <w:bCs/>
          <w:i/>
          <w:iCs/>
          <w:szCs w:val="26"/>
        </w:rPr>
        <w:t>x</w:t>
      </w:r>
      <w:r w:rsidR="00A3330D" w:rsidRPr="00845DA5">
        <w:rPr>
          <w:rFonts w:cs="Times New Roman"/>
          <w:szCs w:val="26"/>
        </w:rPr>
        <w:t xml:space="preserve"> không nhỏ hơn minimum support</w:t>
      </w:r>
      <w:r w:rsidR="004D20F2">
        <w:rPr>
          <w:rFonts w:cs="Times New Roman"/>
          <w:szCs w:val="26"/>
        </w:rPr>
        <w:t xml:space="preserve"> </w:t>
      </w:r>
      <m:oMath>
        <m: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biểu thị:</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3D82BA40" w14:textId="2CF0876E" w:rsidR="003F7975" w:rsidRDefault="009656E6" w:rsidP="003F7975">
      <w:pPr>
        <w:pStyle w:val="Heading2"/>
      </w:pPr>
      <w:r>
        <w:t>Problem Statements:</w:t>
      </w:r>
    </w:p>
    <w:p w14:paraId="5A0D90E2" w14:textId="0D395562" w:rsidR="003F7975" w:rsidRDefault="003F7975" w:rsidP="003F7975">
      <w:pPr>
        <w:ind w:firstLine="576"/>
      </w:pPr>
      <w:r>
        <w:t>Trong bài viết này, chúng tôi sử dụng Định nghĩa 5 để định nghĩa weighted probabilistic maximal frequent itemset của uncertain database</w:t>
      </w:r>
      <w:r w:rsidR="00AE3842">
        <w:t>.</w:t>
      </w:r>
    </w:p>
    <w:p w14:paraId="0621EA97" w14:textId="780C0A8F" w:rsidR="00570822" w:rsidRDefault="00570822" w:rsidP="00570822">
      <w:pPr>
        <w:pStyle w:val="Caption"/>
        <w:keepNext/>
      </w:pPr>
      <w:r>
        <w:t xml:space="preserve">Bảng </w:t>
      </w:r>
      <w:r>
        <w:fldChar w:fldCharType="begin"/>
      </w:r>
      <w:r>
        <w:instrText xml:space="preserve"> SEQ Bảng \* ARABIC </w:instrText>
      </w:r>
      <w:r>
        <w:fldChar w:fldCharType="separate"/>
      </w:r>
      <w:r w:rsidR="0075231A">
        <w:rPr>
          <w:noProof/>
        </w:rPr>
        <w:t>3</w:t>
      </w:r>
      <w:r>
        <w:rPr>
          <w:noProof/>
        </w:rPr>
        <w:fldChar w:fldCharType="end"/>
      </w:r>
      <w:r w:rsidR="00920C4E">
        <w:t>.</w:t>
      </w:r>
      <w:r>
        <w:t xml:space="preserve"> Bảng tóm tắt các kí hiệu</w:t>
      </w:r>
    </w:p>
    <w:tbl>
      <w:tblPr>
        <w:tblStyle w:val="TableGrid"/>
        <w:tblW w:w="0" w:type="auto"/>
        <w:jc w:val="center"/>
        <w:tblLook w:val="04A0" w:firstRow="1" w:lastRow="0" w:firstColumn="1" w:lastColumn="0" w:noHBand="0" w:noVBand="1"/>
      </w:tblPr>
      <w:tblGrid>
        <w:gridCol w:w="2605"/>
        <w:gridCol w:w="5580"/>
      </w:tblGrid>
      <w:tr w:rsidR="000828E5" w14:paraId="76B9208E" w14:textId="77777777" w:rsidTr="006244BC">
        <w:trPr>
          <w:jc w:val="center"/>
        </w:trPr>
        <w:tc>
          <w:tcPr>
            <w:tcW w:w="2605" w:type="dxa"/>
          </w:tcPr>
          <w:p w14:paraId="7DE817A7" w14:textId="34E5767E" w:rsidR="000828E5" w:rsidRPr="00BD10FD" w:rsidRDefault="000828E5" w:rsidP="00BD10FD">
            <w:pPr>
              <w:jc w:val="center"/>
              <w:rPr>
                <w:b/>
                <w:bCs/>
              </w:rPr>
            </w:pPr>
            <w:r w:rsidRPr="00BD10FD">
              <w:rPr>
                <w:b/>
                <w:bCs/>
              </w:rPr>
              <w:t>Kí hiệu</w:t>
            </w:r>
          </w:p>
        </w:tc>
        <w:tc>
          <w:tcPr>
            <w:tcW w:w="5580" w:type="dxa"/>
          </w:tcPr>
          <w:p w14:paraId="4BE04B64" w14:textId="209419D0" w:rsidR="000828E5" w:rsidRPr="00BD10FD" w:rsidRDefault="000828E5" w:rsidP="00BD10FD">
            <w:pPr>
              <w:jc w:val="center"/>
              <w:rPr>
                <w:b/>
                <w:bCs/>
              </w:rPr>
            </w:pPr>
            <w:r w:rsidRPr="00BD10FD">
              <w:rPr>
                <w:b/>
                <w:bCs/>
              </w:rPr>
              <w:t>Ý nghĩa</w:t>
            </w:r>
          </w:p>
        </w:tc>
      </w:tr>
      <w:tr w:rsidR="000828E5" w14:paraId="2C1A9C01" w14:textId="77777777" w:rsidTr="006244BC">
        <w:trPr>
          <w:jc w:val="center"/>
        </w:trPr>
        <w:tc>
          <w:tcPr>
            <w:tcW w:w="2605" w:type="dxa"/>
          </w:tcPr>
          <w:p w14:paraId="3722D0A3" w14:textId="12F6C5B7" w:rsidR="000828E5" w:rsidRPr="00BD10FD" w:rsidRDefault="000828E5" w:rsidP="003F7975">
            <w:pPr>
              <w:rPr>
                <w:b/>
                <w:bCs/>
              </w:rPr>
            </w:pPr>
            <w:r w:rsidRPr="00BD10FD">
              <w:rPr>
                <w:b/>
                <w:bCs/>
              </w:rPr>
              <w:t>UD</w:t>
            </w:r>
          </w:p>
        </w:tc>
        <w:tc>
          <w:tcPr>
            <w:tcW w:w="5580" w:type="dxa"/>
          </w:tcPr>
          <w:p w14:paraId="4DAACA2A" w14:textId="18105356" w:rsidR="000828E5" w:rsidRDefault="000828E5" w:rsidP="003F7975">
            <w:r>
              <w:t>Uncertain database</w:t>
            </w:r>
          </w:p>
        </w:tc>
      </w:tr>
      <w:tr w:rsidR="00EF6291" w14:paraId="027A073B" w14:textId="77777777" w:rsidTr="006244BC">
        <w:trPr>
          <w:jc w:val="center"/>
        </w:trPr>
        <w:tc>
          <w:tcPr>
            <w:tcW w:w="2605" w:type="dxa"/>
          </w:tcPr>
          <w:p w14:paraId="7396E4C3" w14:textId="6753D37D" w:rsidR="00EF6291" w:rsidRPr="0088196D" w:rsidRDefault="00EF6291" w:rsidP="003F7975">
            <w:pPr>
              <w:rPr>
                <w:b/>
                <w:bCs/>
              </w:rPr>
            </w:pPr>
            <w:r w:rsidRPr="0088196D">
              <w:rPr>
                <w:b/>
                <w:bCs/>
              </w:rPr>
              <w:lastRenderedPageBreak/>
              <w:t>UT</w:t>
            </w:r>
          </w:p>
        </w:tc>
        <w:tc>
          <w:tcPr>
            <w:tcW w:w="5580" w:type="dxa"/>
          </w:tcPr>
          <w:p w14:paraId="7ED31282" w14:textId="225CF29F" w:rsidR="00EF6291" w:rsidRDefault="00EF6291" w:rsidP="003F7975">
            <w:r>
              <w:t>Uncertain transaction</w:t>
            </w:r>
          </w:p>
        </w:tc>
      </w:tr>
      <w:tr w:rsidR="008B0D20" w14:paraId="39E79AEB" w14:textId="77777777" w:rsidTr="006244BC">
        <w:trPr>
          <w:jc w:val="center"/>
        </w:trPr>
        <w:tc>
          <w:tcPr>
            <w:tcW w:w="2605" w:type="dxa"/>
          </w:tcPr>
          <w:p w14:paraId="39756259" w14:textId="0A6ADC4F" w:rsidR="008B0D20" w:rsidRPr="0088196D" w:rsidRDefault="008B0D20" w:rsidP="008B0D20">
            <w:pPr>
              <w:rPr>
                <w:b/>
                <w:bCs/>
              </w:rPr>
            </w:pPr>
            <w:r w:rsidRPr="00BC0FFB">
              <w:rPr>
                <w:b/>
                <w:bCs/>
              </w:rPr>
              <w:t>WT</w:t>
            </w:r>
          </w:p>
        </w:tc>
        <w:tc>
          <w:tcPr>
            <w:tcW w:w="5580" w:type="dxa"/>
          </w:tcPr>
          <w:p w14:paraId="674AC154" w14:textId="40928469" w:rsidR="008B0D20" w:rsidRDefault="008B0D20" w:rsidP="008B0D20">
            <w:r>
              <w:t>Weighted table</w:t>
            </w:r>
          </w:p>
        </w:tc>
      </w:tr>
      <w:tr w:rsidR="008B0D20" w14:paraId="142969AF" w14:textId="77777777" w:rsidTr="006244BC">
        <w:trPr>
          <w:jc w:val="center"/>
        </w:trPr>
        <w:tc>
          <w:tcPr>
            <w:tcW w:w="2605" w:type="dxa"/>
          </w:tcPr>
          <w:p w14:paraId="6C795E7E" w14:textId="081DBD0A" w:rsidR="008B0D20" w:rsidRDefault="008B0D20" w:rsidP="008B0D20">
            <w:r>
              <w:t>sp(</w:t>
            </w:r>
            <w:r w:rsidRPr="009F0996">
              <w:rPr>
                <w:b/>
                <w:bCs/>
              </w:rPr>
              <w:t>x</w:t>
            </w:r>
            <w:r>
              <w:t>)</w:t>
            </w:r>
          </w:p>
        </w:tc>
        <w:tc>
          <w:tcPr>
            <w:tcW w:w="5580" w:type="dxa"/>
          </w:tcPr>
          <w:p w14:paraId="072AE896" w14:textId="4C84A059" w:rsidR="008B0D20" w:rsidRDefault="008B0D20" w:rsidP="008B0D20">
            <w:r>
              <w:t xml:space="preserve">Độ support của itemset </w:t>
            </w:r>
            <w:r w:rsidRPr="009F0996">
              <w:rPr>
                <w:b/>
                <w:bCs/>
              </w:rPr>
              <w:t>x</w:t>
            </w:r>
            <w:r>
              <w:t xml:space="preserve"> trong </w:t>
            </w:r>
            <w:r w:rsidRPr="009F0996">
              <w:rPr>
                <w:b/>
                <w:bCs/>
              </w:rPr>
              <w:t>UD</w:t>
            </w:r>
          </w:p>
        </w:tc>
      </w:tr>
      <w:tr w:rsidR="008B0D20" w14:paraId="0A03CFAA" w14:textId="77777777" w:rsidTr="006244BC">
        <w:trPr>
          <w:jc w:val="center"/>
        </w:trPr>
        <w:tc>
          <w:tcPr>
            <w:tcW w:w="2605" w:type="dxa"/>
          </w:tcPr>
          <w:p w14:paraId="13DF97AD" w14:textId="0121C1DF" w:rsidR="008B0D20" w:rsidRDefault="008B0D20" w:rsidP="008B0D20">
            <w:r>
              <w:t>esp(</w:t>
            </w:r>
            <w:r w:rsidRPr="00BD10FD">
              <w:rPr>
                <w:b/>
                <w:bCs/>
              </w:rPr>
              <w:t>x</w:t>
            </w:r>
            <w:r>
              <w:t>)</w:t>
            </w:r>
          </w:p>
        </w:tc>
        <w:tc>
          <w:tcPr>
            <w:tcW w:w="5580" w:type="dxa"/>
          </w:tcPr>
          <w:p w14:paraId="03CA7C00" w14:textId="070DC0A1" w:rsidR="008B0D20" w:rsidRDefault="008B0D20" w:rsidP="008B0D20">
            <w:r>
              <w:t xml:space="preserve">Expected support của itemset </w:t>
            </w:r>
            <w:r w:rsidRPr="00BD10FD">
              <w:rPr>
                <w:b/>
                <w:bCs/>
              </w:rPr>
              <w:t>x</w:t>
            </w:r>
          </w:p>
        </w:tc>
      </w:tr>
      <w:tr w:rsidR="008B0D20" w14:paraId="2079460D" w14:textId="77777777" w:rsidTr="006244BC">
        <w:trPr>
          <w:jc w:val="center"/>
        </w:trPr>
        <w:tc>
          <w:tcPr>
            <w:tcW w:w="2605" w:type="dxa"/>
          </w:tcPr>
          <w:p w14:paraId="3FEAB3BF" w14:textId="1D27AE62" w:rsidR="008B0D20" w:rsidRDefault="008B0D20" w:rsidP="008B0D20">
            <w:r>
              <w:t>sspv(</w:t>
            </w:r>
            <w:r w:rsidRPr="009F0996">
              <w:rPr>
                <w:b/>
                <w:bCs/>
              </w:rPr>
              <w:t>x</w:t>
            </w:r>
            <w:r>
              <w:t>)</w:t>
            </w:r>
          </w:p>
        </w:tc>
        <w:tc>
          <w:tcPr>
            <w:tcW w:w="5580" w:type="dxa"/>
          </w:tcPr>
          <w:p w14:paraId="29FE6BC6" w14:textId="1F8BCB12" w:rsidR="008B0D20" w:rsidRDefault="008B0D20" w:rsidP="008B0D20">
            <w:r>
              <w:t xml:space="preserve">Summed support probabilistic vector của itemset </w:t>
            </w:r>
            <w:r w:rsidRPr="009F0996">
              <w:rPr>
                <w:b/>
                <w:bCs/>
              </w:rPr>
              <w:t>x</w:t>
            </w:r>
          </w:p>
        </w:tc>
      </w:tr>
      <w:tr w:rsidR="008B0D20" w14:paraId="47C8F4C8" w14:textId="77777777" w:rsidTr="006244BC">
        <w:trPr>
          <w:jc w:val="center"/>
        </w:trPr>
        <w:tc>
          <w:tcPr>
            <w:tcW w:w="2605" w:type="dxa"/>
          </w:tcPr>
          <w:p w14:paraId="4F42610F" w14:textId="2CD2B3A3" w:rsidR="008B0D20" w:rsidRDefault="008B0D20" w:rsidP="008B0D20">
            <w:r>
              <w:t>wt(</w:t>
            </w:r>
            <w:r w:rsidRPr="00BD10FD">
              <w:rPr>
                <w:b/>
                <w:bCs/>
              </w:rPr>
              <w:t>x</w:t>
            </w:r>
            <w:r>
              <w:t>)</w:t>
            </w:r>
          </w:p>
        </w:tc>
        <w:tc>
          <w:tcPr>
            <w:tcW w:w="5580" w:type="dxa"/>
          </w:tcPr>
          <w:p w14:paraId="40924E0C" w14:textId="62F558B0" w:rsidR="008B0D20" w:rsidRDefault="008B0D20" w:rsidP="008B0D20">
            <w:r>
              <w:t xml:space="preserve">Trọng số của itemset </w:t>
            </w:r>
            <w:r w:rsidRPr="00BD10FD">
              <w:rPr>
                <w:b/>
                <w:bCs/>
              </w:rPr>
              <w:t>x</w:t>
            </w:r>
          </w:p>
        </w:tc>
      </w:tr>
      <w:tr w:rsidR="008B0D20" w14:paraId="3DA7FC86" w14:textId="77777777" w:rsidTr="006244BC">
        <w:trPr>
          <w:jc w:val="center"/>
        </w:trPr>
        <w:tc>
          <w:tcPr>
            <w:tcW w:w="2605" w:type="dxa"/>
          </w:tcPr>
          <w:p w14:paraId="03636F02" w14:textId="0550F699" w:rsidR="008B0D20" w:rsidRDefault="000702DB" w:rsidP="008B0D20">
            <w:r>
              <w:t>prsp</w:t>
            </w:r>
            <w:r w:rsidR="008B0D20">
              <w:t>(</w:t>
            </w:r>
            <w:r w:rsidR="008B0D20" w:rsidRPr="00BD10FD">
              <w:rPr>
                <w:b/>
                <w:bCs/>
              </w:rPr>
              <w:t>x</w:t>
            </w:r>
            <w:r w:rsidR="008B0D20">
              <w:t>)</w:t>
            </w:r>
          </w:p>
        </w:tc>
        <w:tc>
          <w:tcPr>
            <w:tcW w:w="5580" w:type="dxa"/>
          </w:tcPr>
          <w:p w14:paraId="18A644BE" w14:textId="63A937FC" w:rsidR="008B0D20" w:rsidRDefault="008B0D20" w:rsidP="008B0D20">
            <w:r>
              <w:t xml:space="preserve">Weighted probabilistic support của itemset </w:t>
            </w:r>
            <w:r w:rsidRPr="00BD10FD">
              <w:rPr>
                <w:b/>
                <w:bCs/>
              </w:rPr>
              <w:t>x</w:t>
            </w:r>
          </w:p>
        </w:tc>
      </w:tr>
      <w:tr w:rsidR="008B0D20" w14:paraId="1DC55183" w14:textId="77777777" w:rsidTr="006244BC">
        <w:trPr>
          <w:jc w:val="center"/>
        </w:trPr>
        <w:tc>
          <w:tcPr>
            <w:tcW w:w="2605" w:type="dxa"/>
          </w:tcPr>
          <w:p w14:paraId="17D9F110" w14:textId="1292941F" w:rsidR="008B0D20" w:rsidRPr="009155A0" w:rsidRDefault="008B0D20" w:rsidP="008B0D20">
            <m:oMathPara>
              <m:oMathParaPr>
                <m:jc m:val="left"/>
              </m:oMathParaPr>
              <m:oMath>
                <m:r>
                  <w:rPr>
                    <w:rFonts w:ascii="Cambria Math" w:hAnsi="Cambria Math" w:cs="Times New Roman"/>
                    <w:szCs w:val="26"/>
                  </w:rPr>
                  <m:t>λ</m:t>
                </m:r>
              </m:oMath>
            </m:oMathPara>
          </w:p>
        </w:tc>
        <w:tc>
          <w:tcPr>
            <w:tcW w:w="5580" w:type="dxa"/>
          </w:tcPr>
          <w:p w14:paraId="1F01A936" w14:textId="75AAF92F" w:rsidR="008B0D20" w:rsidRDefault="008B0D20" w:rsidP="008B0D20">
            <w:r>
              <w:t>Minimum support</w:t>
            </w:r>
          </w:p>
        </w:tc>
      </w:tr>
      <w:tr w:rsidR="008B0D20" w14:paraId="26B3AB93" w14:textId="77777777" w:rsidTr="006244BC">
        <w:trPr>
          <w:jc w:val="center"/>
        </w:trPr>
        <w:tc>
          <w:tcPr>
            <w:tcW w:w="2605" w:type="dxa"/>
          </w:tcPr>
          <w:p w14:paraId="7B55A680" w14:textId="55C9DF59" w:rsidR="008B0D20" w:rsidRPr="00771B16" w:rsidRDefault="008B0D20" w:rsidP="008B0D20">
            <m:oMathPara>
              <m:oMathParaPr>
                <m:jc m:val="left"/>
              </m:oMathParaPr>
              <m:oMath>
                <m:r>
                  <w:rPr>
                    <w:rFonts w:ascii="Cambria Math" w:eastAsiaTheme="minorEastAsia" w:hAnsi="Cambria Math" w:cs="Times New Roman"/>
                    <w:szCs w:val="26"/>
                  </w:rPr>
                  <m:t>τ</m:t>
                </m:r>
              </m:oMath>
            </m:oMathPara>
          </w:p>
        </w:tc>
        <w:tc>
          <w:tcPr>
            <w:tcW w:w="5580" w:type="dxa"/>
          </w:tcPr>
          <w:p w14:paraId="1FE170DE" w14:textId="1EBD0EEA" w:rsidR="008B0D20" w:rsidRDefault="008B0D20" w:rsidP="008B0D20">
            <w:r>
              <w:t>Minimum confidence</w:t>
            </w:r>
          </w:p>
        </w:tc>
      </w:tr>
    </w:tbl>
    <w:p w14:paraId="5D4F25F9" w14:textId="77777777" w:rsidR="000828E5" w:rsidRDefault="000828E5" w:rsidP="003F7975">
      <w:pPr>
        <w:ind w:firstLine="576"/>
      </w:pPr>
    </w:p>
    <w:p w14:paraId="70BE822C" w14:textId="77777777" w:rsidR="00845DA5" w:rsidRDefault="00F81ACE" w:rsidP="003F7975">
      <w:pPr>
        <w:ind w:firstLine="576"/>
      </w:pPr>
      <w:r w:rsidRPr="00845DA5">
        <w:rPr>
          <w:b/>
          <w:bCs/>
        </w:rPr>
        <w:t>Định nghĩa 6</w:t>
      </w:r>
      <w:r>
        <w:t xml:space="preserve">: (Weighted probabilistic maximal frequent itemset) </w:t>
      </w:r>
    </w:p>
    <w:p w14:paraId="701DAF66" w14:textId="2BCEA566" w:rsidR="007873C6" w:rsidRDefault="00633619" w:rsidP="003F7975">
      <w:pPr>
        <w:ind w:firstLine="576"/>
        <w:rPr>
          <w:rFonts w:asciiTheme="majorBidi" w:eastAsiaTheme="minorEastAsia" w:hAnsiTheme="majorBidi" w:cstheme="majorBidi"/>
          <w:szCs w:val="26"/>
        </w:rPr>
      </w:pPr>
      <w:r w:rsidRPr="00845DA5">
        <w:rPr>
          <w:rFonts w:asciiTheme="majorBidi" w:hAnsiTheme="majorBidi" w:cstheme="majorBidi"/>
          <w:szCs w:val="26"/>
        </w:rPr>
        <w:t xml:space="preserve">Cho một uncertain database </w:t>
      </w:r>
      <w:r w:rsidRPr="00A9368B">
        <w:rPr>
          <w:rFonts w:asciiTheme="majorBidi" w:hAnsiTheme="majorBidi" w:cstheme="majorBidi"/>
          <w:b/>
          <w:bCs/>
          <w:i/>
          <w:iCs/>
          <w:szCs w:val="26"/>
        </w:rPr>
        <w:t>UD</w:t>
      </w:r>
      <w:r w:rsidRPr="00845DA5">
        <w:rPr>
          <w:rFonts w:asciiTheme="majorBidi" w:hAnsiTheme="majorBidi" w:cstheme="majorBidi"/>
          <w:szCs w:val="26"/>
        </w:rPr>
        <w:t xml:space="preserve">, </w:t>
      </w:r>
      <w:r w:rsidR="007B71A7">
        <w:rPr>
          <w:rFonts w:eastAsiaTheme="minorEastAsia" w:cs="Times New Roman"/>
          <w:szCs w:val="26"/>
        </w:rPr>
        <w:t xml:space="preserve">weighted table </w:t>
      </w:r>
      <w:r w:rsidR="007B71A7" w:rsidRPr="00A9368B">
        <w:rPr>
          <w:rFonts w:eastAsiaTheme="minorEastAsia" w:cs="Times New Roman"/>
          <w:b/>
          <w:bCs/>
          <w:i/>
          <w:iCs/>
          <w:szCs w:val="26"/>
        </w:rPr>
        <w:t>WT</w:t>
      </w:r>
      <w:r w:rsidR="007B71A7">
        <w:rPr>
          <w:rFonts w:eastAsiaTheme="minorEastAsia" w:cs="Times New Roman"/>
          <w:szCs w:val="26"/>
        </w:rPr>
        <w:t xml:space="preserve">, </w:t>
      </w:r>
      <w:r w:rsidRPr="00845DA5">
        <w:rPr>
          <w:rFonts w:asciiTheme="majorBidi" w:hAnsiTheme="majorBidi" w:cstheme="majorBidi"/>
          <w:szCs w:val="26"/>
        </w:rPr>
        <w:t>minimum support</w:t>
      </w:r>
      <w:r w:rsidR="00211ADD">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inimum confidence</w:t>
      </w:r>
      <w:r w:rsidR="005A68DB">
        <w:rPr>
          <w:rFonts w:asciiTheme="majorBidi" w:hAnsiTheme="majorBidi" w:cstheme="majorBidi"/>
          <w:szCs w:val="26"/>
        </w:rPr>
        <w:t xml:space="preserve"> </w:t>
      </w:r>
      <m:oMath>
        <m:r>
          <w:rPr>
            <w:rFonts w:ascii="Cambria Math" w:eastAsiaTheme="minorEastAsia" w:hAnsi="Cambria Math" w:cs="Times New Roman"/>
            <w:szCs w:val="26"/>
          </w:rPr>
          <m:t>τ</m:t>
        </m:r>
      </m:oMath>
      <w:r w:rsidRPr="00845DA5">
        <w:rPr>
          <w:rFonts w:asciiTheme="majorBidi" w:hAnsiTheme="majorBidi" w:cstheme="majorBidi"/>
          <w:szCs w:val="26"/>
        </w:rPr>
        <w:t xml:space="preserve">, một itemset </w:t>
      </w:r>
      <w:r w:rsidR="00F56B7D" w:rsidRPr="00D97082">
        <w:rPr>
          <w:rFonts w:cs="Times New Roman"/>
          <w:b/>
          <w:bCs/>
          <w:i/>
          <w:iCs/>
          <w:szCs w:val="26"/>
        </w:rPr>
        <w:t>x</w:t>
      </w:r>
      <w:r w:rsidRPr="00845DA5">
        <w:rPr>
          <w:rFonts w:asciiTheme="majorBidi" w:hAnsiTheme="majorBidi" w:cstheme="majorBidi"/>
          <w:szCs w:val="26"/>
        </w:rPr>
        <w:t xml:space="preserve"> là weighted probabilistic maximal frequent itemset nếu </w:t>
      </w:r>
      <w:r w:rsidR="009A4A01">
        <w:rPr>
          <w:rFonts w:asciiTheme="majorBidi" w:hAnsiTheme="majorBidi" w:cstheme="majorBidi"/>
          <w:szCs w:val="26"/>
        </w:rPr>
        <w:t>nó</w:t>
      </w:r>
      <w:r w:rsidRPr="00845DA5">
        <w:rPr>
          <w:rFonts w:asciiTheme="majorBidi" w:hAnsiTheme="majorBidi" w:cstheme="majorBidi"/>
          <w:szCs w:val="26"/>
        </w:rPr>
        <w:t xml:space="preserve"> là weighted probabilistic frequent itemset và không bị chứa bởi một tập weighted probabilistic frequent itemset khác</w:t>
      </w:r>
      <w:r w:rsidR="00754CFE" w:rsidRPr="00845DA5">
        <w:rPr>
          <w:rFonts w:asciiTheme="majorBidi" w:hAnsiTheme="majorBidi" w:cstheme="majorBidi"/>
          <w:szCs w:val="26"/>
        </w:rPr>
        <w:t xml:space="preserve">, biểu thi: </w:t>
      </w:r>
    </w:p>
    <w:p w14:paraId="1B07094D" w14:textId="756A611F" w:rsidR="00F81ACE" w:rsidRDefault="000702DB" w:rsidP="007873C6">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sidR="00BF3070">
        <w:rPr>
          <w:rFonts w:asciiTheme="majorBidi" w:eastAsiaTheme="minorEastAsia" w:hAnsiTheme="majorBidi" w:cstheme="majorBidi"/>
          <w:szCs w:val="26"/>
        </w:rPr>
        <w:t>.</w:t>
      </w:r>
    </w:p>
    <w:p w14:paraId="7A8496F3" w14:textId="64DFB948" w:rsidR="007063F7" w:rsidRDefault="004F5584" w:rsidP="003F7975">
      <w:pPr>
        <w:ind w:firstLine="576"/>
      </w:pPr>
      <w:r w:rsidRPr="001054C0">
        <w:rPr>
          <w:rFonts w:asciiTheme="majorBidi" w:eastAsiaTheme="minorEastAsia" w:hAnsiTheme="majorBidi" w:cstheme="majorBidi"/>
          <w:b/>
          <w:bCs/>
          <w:szCs w:val="26"/>
        </w:rPr>
        <w:t>Phát biểu vấn đề</w:t>
      </w:r>
      <w:r>
        <w:rPr>
          <w:rFonts w:asciiTheme="majorBidi" w:eastAsiaTheme="minorEastAsia" w:hAnsiTheme="majorBidi" w:cstheme="majorBidi"/>
          <w:szCs w:val="26"/>
        </w:rPr>
        <w:t xml:space="preserve">: Dựa vào những định nghĩa trước và bảng tóm tắt Bảng chúng tôi phát biểu vấn đề như sau: </w:t>
      </w:r>
      <w:r w:rsidR="006A33A5" w:rsidRPr="00845DA5">
        <w:rPr>
          <w:rFonts w:asciiTheme="majorBidi" w:hAnsiTheme="majorBidi" w:cstheme="majorBidi"/>
          <w:szCs w:val="26"/>
        </w:rPr>
        <w:t xml:space="preserve">Cho một uncertain database </w:t>
      </w:r>
      <w:r w:rsidR="006A33A5" w:rsidRPr="00A9368B">
        <w:rPr>
          <w:rFonts w:asciiTheme="majorBidi" w:hAnsiTheme="majorBidi" w:cstheme="majorBidi"/>
          <w:b/>
          <w:bCs/>
          <w:i/>
          <w:iCs/>
          <w:szCs w:val="26"/>
        </w:rPr>
        <w:t>UD</w:t>
      </w:r>
      <w:r w:rsidR="006A33A5" w:rsidRPr="00845DA5">
        <w:rPr>
          <w:rFonts w:asciiTheme="majorBidi" w:hAnsiTheme="majorBidi" w:cstheme="majorBidi"/>
          <w:szCs w:val="26"/>
        </w:rPr>
        <w:t xml:space="preserve">, </w:t>
      </w:r>
      <w:r w:rsidR="00A0701D">
        <w:rPr>
          <w:rFonts w:eastAsiaTheme="minorEastAsia" w:cs="Times New Roman"/>
          <w:szCs w:val="26"/>
        </w:rPr>
        <w:t xml:space="preserve">weighted table </w:t>
      </w:r>
      <w:r w:rsidR="00A0701D" w:rsidRPr="00A9368B">
        <w:rPr>
          <w:rFonts w:eastAsiaTheme="minorEastAsia" w:cs="Times New Roman"/>
          <w:b/>
          <w:bCs/>
          <w:i/>
          <w:iCs/>
          <w:szCs w:val="26"/>
        </w:rPr>
        <w:t>WT</w:t>
      </w:r>
      <w:r w:rsidR="00A0701D">
        <w:rPr>
          <w:rFonts w:eastAsiaTheme="minorEastAsia" w:cs="Times New Roman"/>
          <w:szCs w:val="26"/>
        </w:rPr>
        <w:t xml:space="preserve">, </w:t>
      </w:r>
      <w:r w:rsidR="006A33A5" w:rsidRPr="00845DA5">
        <w:rPr>
          <w:rFonts w:asciiTheme="majorBidi" w:hAnsiTheme="majorBidi" w:cstheme="majorBidi"/>
          <w:szCs w:val="26"/>
        </w:rPr>
        <w:t>minimum support</w:t>
      </w:r>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minimum confidence</w:t>
      </w:r>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chúng tôi được yêu cầu tìm ra các weighted </w:t>
      </w:r>
      <w:r w:rsidR="006A33A5">
        <w:t>probabilistic maximal frequent itemset.</w:t>
      </w:r>
    </w:p>
    <w:p w14:paraId="156FA379" w14:textId="6920E39E" w:rsidR="00C86197" w:rsidRPr="006244BC" w:rsidRDefault="00045A78" w:rsidP="006244BC">
      <w:pPr>
        <w:ind w:firstLine="576"/>
        <w:rPr>
          <w:rFonts w:eastAsiaTheme="minorEastAsia"/>
        </w:rPr>
      </w:pPr>
      <w:r>
        <w:t xml:space="preserve">Ví dụ như uncertain database trong Bảng 1 và Weighted table trong Bảng 2, cho minimum support = 1 và minimium confidence = 0.1, chúng ta có thể tính ra rằng: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m:t>
        </m:r>
        <m:r>
          <m:rPr>
            <m:sty m:val="p"/>
          </m:rPr>
          <w:rPr>
            <w:rFonts w:ascii="Cambria Math" w:hAnsi="Cambria Math"/>
          </w:rPr>
          <w:lastRenderedPageBreak/>
          <m:t xml:space="preserve">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itemset là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và weighted probabilistic maximal frequent itemset</w:t>
      </w:r>
      <w:r w:rsidR="00DD4FAB">
        <w:rPr>
          <w:rFonts w:eastAsiaTheme="minorEastAsia"/>
        </w:rPr>
        <w:t xml:space="preserve"> là {A,</w:t>
      </w:r>
      <w:r w:rsidR="003E416D">
        <w:rPr>
          <w:rFonts w:eastAsiaTheme="minorEastAsia"/>
        </w:rPr>
        <w:t xml:space="preserve"> </w:t>
      </w:r>
      <w:r w:rsidR="00DD4FAB">
        <w:rPr>
          <w:rFonts w:eastAsiaTheme="minorEastAsia"/>
        </w:rPr>
        <w:t>B}</w:t>
      </w:r>
      <w:r w:rsidR="000E0B63">
        <w:rPr>
          <w:rFonts w:eastAsiaTheme="minorEastAsia"/>
        </w:rPr>
        <w:t xml:space="preserve"> và {C}</w:t>
      </w:r>
      <w:r w:rsidR="006C43BF">
        <w:rPr>
          <w:rFonts w:eastAsiaTheme="minorEastAsia"/>
        </w:rPr>
        <w:t>.</w:t>
      </w:r>
    </w:p>
    <w:p w14:paraId="5D68C2FF" w14:textId="21ECD337" w:rsidR="00161F38" w:rsidRPr="00C452AA" w:rsidRDefault="00161F38" w:rsidP="00161F38">
      <w:pPr>
        <w:pStyle w:val="Heading1"/>
      </w:pPr>
      <w:r>
        <w:t>Methods</w:t>
      </w:r>
    </w:p>
    <w:p w14:paraId="33EB468C" w14:textId="169BDE96" w:rsidR="00161F38" w:rsidRPr="00161F38" w:rsidRDefault="00FB6D4C" w:rsidP="00D7149D">
      <w:pPr>
        <w:pStyle w:val="Heading2"/>
      </w:pPr>
      <w:r>
        <w:t>Data structure</w:t>
      </w:r>
    </w:p>
    <w:p w14:paraId="27E8607F" w14:textId="76797CBC" w:rsidR="00FB6D4C" w:rsidRDefault="00FB6D4C" w:rsidP="00FB6D4C">
      <w:pPr>
        <w:pStyle w:val="Heading3"/>
      </w:pPr>
      <w:r>
        <w:t>Weighted probabilistic frequent itemset tree</w:t>
      </w:r>
    </w:p>
    <w:p w14:paraId="382D98C7" w14:textId="1D6FD1E4" w:rsidR="003A2A68" w:rsidRDefault="00865719" w:rsidP="003A2A68">
      <w:pPr>
        <w:ind w:firstLine="720"/>
        <w:rPr>
          <w:rFonts w:eastAsiaTheme="minorEastAsia"/>
        </w:rPr>
      </w:pPr>
      <w:r>
        <w:t xml:space="preserve">Để gia tăng tốc độ tìm kiếm và thực hiện việc cắt tỉa, chúng tôi </w:t>
      </w:r>
      <w:r w:rsidR="0018165B">
        <w:t>sử dụng</w:t>
      </w:r>
      <w:r>
        <w:t xml:space="preserve"> index-tree được gọi là weighted probabilistic frequent itemset tree</w:t>
      </w:r>
      <w:r w:rsidR="001D11AC">
        <w:t xml:space="preserve">. Mỗi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biểu thị một itemset X là một 6-tuple &lt;item</w:t>
      </w:r>
      <w:r w:rsidR="00F109E7">
        <w:rPr>
          <w:rFonts w:eastAsiaTheme="minorEastAsia"/>
        </w:rPr>
        <w:t>set</w:t>
      </w:r>
      <w:r w:rsidR="001D11AC">
        <w:rPr>
          <w:rFonts w:eastAsiaTheme="minorEastAsia"/>
        </w:rPr>
        <w:t xml:space="preserve">, sp, esp, </w:t>
      </w:r>
      <w:r w:rsidR="000702DB">
        <w:rPr>
          <w:rFonts w:eastAsiaTheme="minorEastAsia"/>
        </w:rPr>
        <w:t>prsp</w:t>
      </w:r>
      <w:r w:rsidR="001D11AC">
        <w:rPr>
          <w:rFonts w:eastAsiaTheme="minorEastAsia"/>
        </w:rPr>
        <w:t>, lb, ub&gt;.</w:t>
      </w:r>
      <w:r w:rsidR="00F109E7">
        <w:rPr>
          <w:rFonts w:eastAsiaTheme="minorEastAsia"/>
        </w:rPr>
        <w:t xml:space="preserve"> </w:t>
      </w:r>
      <w:r w:rsidR="001D11AC">
        <w:rPr>
          <w:rFonts w:eastAsiaTheme="minorEastAsia"/>
        </w:rPr>
        <w:t xml:space="preserve">Trong đó item là itemset </w:t>
      </w:r>
      <w:r w:rsidR="00436570" w:rsidRPr="00436570">
        <w:rPr>
          <w:rFonts w:eastAsiaTheme="minorEastAsia"/>
          <w:b/>
          <w:bCs/>
        </w:rPr>
        <w:t>x</w:t>
      </w:r>
      <w:r w:rsidR="001D11AC">
        <w:rPr>
          <w:rFonts w:eastAsiaTheme="minorEastAsia"/>
        </w:rPr>
        <w:t xml:space="preserve"> hiện tại, sp là độ suppor</w:t>
      </w:r>
      <w:r w:rsidR="0047388E">
        <w:rPr>
          <w:rFonts w:eastAsiaTheme="minorEastAsia"/>
        </w:rPr>
        <w:t>t</w:t>
      </w:r>
      <w:r w:rsidR="001D11AC">
        <w:rPr>
          <w:rFonts w:eastAsiaTheme="minorEastAsia"/>
        </w:rPr>
        <w:t xml:space="preserve">, esp là expected support, và </w:t>
      </w:r>
      <w:r w:rsidR="000702DB">
        <w:rPr>
          <w:rFonts w:eastAsiaTheme="minorEastAsia"/>
        </w:rPr>
        <w:t>prsp</w:t>
      </w:r>
      <w:r w:rsidR="00CC5DFC">
        <w:rPr>
          <w:rFonts w:eastAsiaTheme="minorEastAsia"/>
        </w:rPr>
        <w:t xml:space="preserve"> </w:t>
      </w:r>
      <w:r w:rsidR="001D11AC">
        <w:rPr>
          <w:rFonts w:eastAsiaTheme="minorEastAsia"/>
        </w:rPr>
        <w:t>là</w:t>
      </w:r>
      <w:r w:rsidR="00C04E02">
        <w:rPr>
          <w:rFonts w:eastAsiaTheme="minorEastAsia"/>
        </w:rPr>
        <w:t xml:space="preserve"> weighted</w:t>
      </w:r>
      <w:r w:rsidR="001D11AC">
        <w:rPr>
          <w:rFonts w:eastAsiaTheme="minorEastAsia"/>
        </w:rPr>
        <w:t xml:space="preserve"> probabilistic support</w:t>
      </w:r>
      <w:r w:rsidR="00B8503F">
        <w:rPr>
          <w:rFonts w:eastAsiaTheme="minorEastAsia"/>
        </w:rPr>
        <w:t xml:space="preserve"> của itemset</w:t>
      </w:r>
      <w:r w:rsidR="001D11AC">
        <w:rPr>
          <w:rFonts w:eastAsiaTheme="minorEastAsia"/>
        </w:rPr>
        <w:t xml:space="preserve">. Lb và ub đại diện cho </w:t>
      </w:r>
      <w:r w:rsidR="003B1B5A">
        <w:rPr>
          <w:rFonts w:eastAsiaTheme="minorEastAsia"/>
        </w:rPr>
        <w:t>cận</w:t>
      </w:r>
      <w:r w:rsidR="001D11AC">
        <w:rPr>
          <w:rFonts w:eastAsiaTheme="minorEastAsia"/>
        </w:rPr>
        <w:t xml:space="preserve"> trên và </w:t>
      </w:r>
      <w:r w:rsidR="003B1B5A">
        <w:rPr>
          <w:rFonts w:eastAsiaTheme="minorEastAsia"/>
        </w:rPr>
        <w:t xml:space="preserve">cận </w:t>
      </w:r>
      <w:r w:rsidR="001D11AC">
        <w:rPr>
          <w:rFonts w:eastAsiaTheme="minorEastAsia"/>
        </w:rPr>
        <w:t>dưới của</w:t>
      </w:r>
      <w:r w:rsidR="00D76F19">
        <w:rPr>
          <w:rFonts w:eastAsiaTheme="minorEastAsia"/>
        </w:rPr>
        <w:t xml:space="preserve"> weighted</w:t>
      </w:r>
      <w:r w:rsidR="001D11AC">
        <w:rPr>
          <w:rFonts w:eastAsiaTheme="minorEastAsia"/>
        </w:rPr>
        <w:t xml:space="preserve"> probabilistic support. </w:t>
      </w:r>
      <w:r w:rsidR="003A2A68" w:rsidRPr="001D323B">
        <w:rPr>
          <w:rFonts w:eastAsiaTheme="minorEastAsia"/>
        </w:rPr>
        <w:t>Ngoại trừ root node thì mỗi node đ</w:t>
      </w:r>
      <w:r w:rsidR="003A2A68">
        <w:rPr>
          <w:rFonts w:eastAsiaTheme="minorEastAsia"/>
        </w:rPr>
        <w:t>ều có pointer tới parent node.</w:t>
      </w:r>
    </w:p>
    <w:p w14:paraId="48D15437" w14:textId="72E2A3CF" w:rsidR="002F37CB" w:rsidRDefault="002F37CB" w:rsidP="002F37CB">
      <w:pPr>
        <w:pStyle w:val="Heading3"/>
        <w:rPr>
          <w:rFonts w:eastAsiaTheme="minorEastAsia"/>
        </w:rPr>
      </w:pPr>
      <w:r>
        <w:rPr>
          <w:rFonts w:eastAsiaTheme="minorEastAsia"/>
        </w:rPr>
        <w:t>Uncertain transaction HashMap</w:t>
      </w:r>
    </w:p>
    <w:p w14:paraId="05786218" w14:textId="6331D2D1" w:rsidR="00243B79" w:rsidRPr="009F251E" w:rsidRDefault="00AE4432" w:rsidP="009F251E">
      <w:pPr>
        <w:ind w:firstLine="576"/>
      </w:pPr>
      <w:r>
        <w:t xml:space="preserve">Chúng tôi sử HashMap để lưu trữ item và xác suất của item theo hạng key-value. </w:t>
      </w:r>
      <w:r w:rsidR="00A03CC8">
        <w:t>Việc sử dụng HashMap sẽ</w:t>
      </w:r>
      <w:r w:rsidR="00EF12B3">
        <w:t xml:space="preserve"> </w:t>
      </w:r>
      <w:r w:rsidR="00180534">
        <w:t>giảm độ phức tạp khi</w:t>
      </w:r>
      <w:r w:rsidR="00EF12B3">
        <w:t xml:space="preserve"> tính xác suất của itemset trong uncertain transaction khi so sánh với khi lưu trữ bằng list</w:t>
      </w:r>
      <w:r w:rsidR="00180534">
        <w:t xml:space="preserve"> từ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n)</m:t>
        </m:r>
      </m:oMath>
      <w:r w:rsidR="00180534">
        <w:rPr>
          <w:rFonts w:eastAsiaTheme="minorEastAsia"/>
        </w:rPr>
        <w:t xml:space="preserve"> với </w:t>
      </w:r>
      <w:r w:rsidR="000919B0">
        <w:rPr>
          <w:rFonts w:eastAsiaTheme="minorEastAsia"/>
          <w:i/>
        </w:rPr>
        <w:t>n</w:t>
      </w:r>
      <w:r w:rsidR="00180534">
        <w:rPr>
          <w:rFonts w:eastAsiaTheme="minorEastAsia"/>
        </w:rPr>
        <w:t xml:space="preserve"> là số lượng transaction và </w:t>
      </w:r>
      <w:r w:rsidR="00180534" w:rsidRPr="003D4346">
        <w:rPr>
          <w:rFonts w:eastAsiaTheme="minorEastAsia"/>
          <w:i/>
          <w:iCs/>
        </w:rPr>
        <w:t>m</w:t>
      </w:r>
      <w:r w:rsidR="00180534">
        <w:rPr>
          <w:rFonts w:eastAsiaTheme="minorEastAsia"/>
        </w:rPr>
        <w:t xml:space="preserve"> số lượng item trong itemset</w:t>
      </w:r>
      <w:r w:rsidR="00EF12B3">
        <w:t>.</w:t>
      </w:r>
    </w:p>
    <w:p w14:paraId="7657E7D7" w14:textId="32712C40" w:rsidR="00161F38" w:rsidRDefault="00BD7F37" w:rsidP="00D7149D">
      <w:pPr>
        <w:pStyle w:val="Heading2"/>
      </w:pPr>
      <w:r>
        <w:rPr>
          <w:szCs w:val="26"/>
        </w:rPr>
        <w:t>Summed support probabilistic vector</w:t>
      </w:r>
      <w:r w:rsidR="009F251E">
        <w:t xml:space="preserve"> computing</w:t>
      </w:r>
    </w:p>
    <w:p w14:paraId="0725EC67" w14:textId="15B3CA77" w:rsidR="00847ECA" w:rsidRPr="00847ECA" w:rsidRDefault="00847ECA" w:rsidP="00847ECA">
      <w:pPr>
        <w:ind w:firstLine="576"/>
      </w:pPr>
      <w:r>
        <w:rPr>
          <w:rFonts w:cs="Times New Roman"/>
          <w:szCs w:val="26"/>
        </w:rPr>
        <w:t xml:space="preserve">Summed support probabilistic vector của một itemset trong hai uncertain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là sự tích chập của nó trong </w:t>
      </w:r>
      <w:r>
        <w:rPr>
          <w:rFonts w:cs="Times New Roman"/>
          <w:szCs w:val="26"/>
        </w:rPr>
        <w:t>uncertain</w:t>
      </w:r>
      <w:r>
        <w:rPr>
          <w:rFonts w:eastAsiaTheme="minorEastAsia"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Pr>
          <w:rFonts w:eastAsiaTheme="minorEastAsia" w:cs="Times New Roman"/>
          <w:szCs w:val="26"/>
        </w:rPr>
        <w:t xml:space="preserve">và trong </w:t>
      </w:r>
      <w:r>
        <w:rPr>
          <w:rFonts w:cs="Times New Roman"/>
          <w:szCs w:val="26"/>
        </w:rPr>
        <w:t>uncertain</w:t>
      </w:r>
      <w:r>
        <w:rPr>
          <w:rFonts w:eastAsiaTheme="minorEastAsia" w:cs="Times New Roman"/>
          <w:szCs w:val="26"/>
        </w:rPr>
        <w:t xml:space="preserve"> transaction</w:t>
      </w:r>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Việc tích chập có thể được sử dụng với phương pháp chia để trị được đề xuất trong []. Điều này có nghĩa là uncertain database được chia làm hai phần để tính summed support probabilistic vector, việc chia này sẽ lặp lại cho đến khi chỉ còn lại một transaction. Việc tích chập có thể được tính toán bằng phương pháp Fast Fourier Transform. Phương pháp này sẽ giảm độ phức tạp về thời gian từ </w:t>
      </w:r>
      <m:oMath>
        <m:r>
          <w:rPr>
            <w:rFonts w:ascii="Cambria Math" w:eastAsiaTheme="minorEastAsia" w:hAnsi="Cambria Math" w:cs="Times New Roman"/>
            <w:szCs w:val="26"/>
          </w:rPr>
          <m:t>O(</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n</m:t>
            </m:r>
          </m:e>
          <m:sup>
            <m:r>
              <w:rPr>
                <w:rFonts w:ascii="Cambria Math" w:eastAsiaTheme="minorEastAsia" w:hAnsi="Cambria Math" w:cs="Times New Roman"/>
                <w:szCs w:val="26"/>
              </w:rPr>
              <m:t>2</m:t>
            </m:r>
          </m:sup>
        </m:sSup>
        <m:r>
          <w:rPr>
            <w:rFonts w:ascii="Cambria Math" w:eastAsiaTheme="minorEastAsia" w:hAnsi="Cambria Math" w:cs="Times New Roman"/>
            <w:szCs w:val="26"/>
          </w:rPr>
          <m:t>)</m:t>
        </m:r>
      </m:oMath>
      <w:r>
        <w:rPr>
          <w:rFonts w:eastAsiaTheme="minorEastAsia" w:cs="Times New Roman"/>
          <w:szCs w:val="26"/>
        </w:rPr>
        <w:t xml:space="preserve"> thành </w:t>
      </w:r>
      <m:oMath>
        <m:r>
          <w:rPr>
            <w:rFonts w:ascii="Cambria Math" w:eastAsiaTheme="minorEastAsia" w:hAnsi="Cambria Math" w:cs="Times New Roman"/>
            <w:szCs w:val="26"/>
          </w:rPr>
          <m:t>O</m:t>
        </m:r>
        <m:d>
          <m:dPr>
            <m:ctrlPr>
              <w:rPr>
                <w:rFonts w:ascii="Cambria Math" w:eastAsiaTheme="minorEastAsia" w:hAnsi="Cambria Math" w:cs="Times New Roman"/>
                <w:i/>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log</m:t>
                </m:r>
              </m:e>
              <m:sup>
                <m:r>
                  <w:rPr>
                    <w:rFonts w:ascii="Cambria Math" w:eastAsiaTheme="minorEastAsia" w:hAnsi="Cambria Math" w:cs="Times New Roman"/>
                    <w:szCs w:val="26"/>
                  </w:rPr>
                  <m:t>2</m:t>
                </m:r>
              </m:sup>
            </m:sSup>
            <m:r>
              <w:rPr>
                <w:rFonts w:ascii="Cambria Math" w:eastAsiaTheme="minorEastAsia" w:hAnsi="Cambria Math" w:cs="Times New Roman"/>
                <w:szCs w:val="26"/>
              </w:rPr>
              <m:t>n</m:t>
            </m:r>
          </m:e>
        </m:d>
        <m:r>
          <w:rPr>
            <w:rFonts w:ascii="Cambria Math" w:eastAsiaTheme="minorEastAsia" w:hAnsi="Cambria Math" w:cs="Times New Roman"/>
            <w:szCs w:val="26"/>
          </w:rPr>
          <m:t>.</m:t>
        </m:r>
      </m:oMath>
    </w:p>
    <w:p w14:paraId="2F9B0369" w14:textId="3C6E4A9B" w:rsidR="00804F97" w:rsidRDefault="00804F97" w:rsidP="00804F97">
      <w:pPr>
        <w:pStyle w:val="Heading2"/>
      </w:pPr>
      <w:r>
        <w:lastRenderedPageBreak/>
        <w:t>Item reordering</w:t>
      </w:r>
    </w:p>
    <w:p w14:paraId="04996934" w14:textId="594E4E3A" w:rsidR="002C794F" w:rsidRDefault="002C794F" w:rsidP="002C794F">
      <w:pPr>
        <w:ind w:firstLine="720"/>
      </w:pPr>
      <w:r>
        <w:t xml:space="preserve">Bayardo [] tuyên bố rằng việc sắp xếp item theo sự tăng dần </w:t>
      </w:r>
      <w:r w:rsidR="003D5BF1">
        <w:t>độ</w:t>
      </w:r>
      <w:r>
        <w:t xml:space="preserve"> </w:t>
      </w:r>
      <w:r w:rsidRPr="00540817">
        <w:t>support</w:t>
      </w:r>
      <w:r w:rsidR="003D5BF1">
        <w:t xml:space="preserve"> của itemset</w:t>
      </w:r>
      <w:r>
        <w:t xml:space="preserve"> có thể cắt giảm không gian tìm kiếm. Trong bài </w:t>
      </w:r>
      <w:r w:rsidR="00540817">
        <w:t>viết này</w:t>
      </w:r>
      <w:r>
        <w:t xml:space="preserve"> sử dụng phương pháp tương tự, các item sẽ đươc sắp xếp theo sự </w:t>
      </w:r>
      <w:r w:rsidR="006E6FF9">
        <w:t>giảm</w:t>
      </w:r>
      <w:r>
        <w:t xml:space="preserve"> dần của</w:t>
      </w:r>
      <w:r w:rsidR="00CF25C8">
        <w:t xml:space="preserve"> weighted probabilistic support.</w:t>
      </w:r>
      <w:r>
        <w:t xml:space="preserve"> </w:t>
      </w:r>
      <w:r w:rsidR="00B76734">
        <w:t>B</w:t>
      </w:r>
      <w:r w:rsidR="00E313EB">
        <w:t>ởi vì nếu một itemset x với kích thước k là weighted probabilistic frequent itemset thì có ít nhất một tập con của x</w:t>
      </w:r>
      <w:r w:rsidR="00C97DA0">
        <w:t xml:space="preserve"> với kích thước k-1 là weighted probabilistic frequent itemset []. </w:t>
      </w:r>
      <w:r w:rsidR="00B969F7">
        <w:t xml:space="preserve">Nên việc sắp xếp các itemset theo sự giảm dần của weighted probabilistic support sẽ giúp tìm ra </w:t>
      </w:r>
      <w:r w:rsidR="00235C7D">
        <w:t>các weighted probabilistic frequent itemset một cách hiệu quả.</w:t>
      </w:r>
    </w:p>
    <w:p w14:paraId="655798E2" w14:textId="34256F2B" w:rsidR="00804F97" w:rsidRDefault="0020041D" w:rsidP="0020041D">
      <w:pPr>
        <w:pStyle w:val="Heading2"/>
      </w:pPr>
      <w:r>
        <w:t>Pruning strategies</w:t>
      </w:r>
    </w:p>
    <w:p w14:paraId="04050FE8" w14:textId="03FDEBD8" w:rsidR="0020041D" w:rsidRDefault="0020041D" w:rsidP="0020041D">
      <w:pPr>
        <w:ind w:firstLine="576"/>
      </w:pPr>
      <w:r>
        <w:t>Dựa theo phương pháp</w:t>
      </w:r>
      <w:r w:rsidR="00510BE3">
        <w:t xml:space="preserve"> khai phá các</w:t>
      </w:r>
      <w:r>
        <w:t xml:space="preserve"> maximal frequent itemset trên regular database và</w:t>
      </w:r>
      <w:r w:rsidR="00C14FCF">
        <w:t xml:space="preserve"> chúng tôi</w:t>
      </w:r>
      <w:r>
        <w:t xml:space="preserve"> đề xuất một vài chiến lược cắt tỉa</w:t>
      </w:r>
      <w:r w:rsidR="00977CE8">
        <w:t>;</w:t>
      </w:r>
      <w:r>
        <w:t xml:space="preserve"> đó là cung cấp </w:t>
      </w:r>
      <w:r w:rsidR="00FA38A1">
        <w:t>cận</w:t>
      </w:r>
      <w:r>
        <w:t xml:space="preserve"> ch</w:t>
      </w:r>
      <w:r w:rsidR="00FA38A1">
        <w:t>ặt</w:t>
      </w:r>
      <w:r>
        <w:t xml:space="preserve"> chẽ để suy ra</w:t>
      </w:r>
      <w:r w:rsidR="001230AA">
        <w:t xml:space="preserve"> weighted</w:t>
      </w:r>
      <w:r>
        <w:t xml:space="preserve"> probabilistic support hoặc ẩn đi việc tính toán</w:t>
      </w:r>
      <w:r w:rsidR="00FC4FC2">
        <w:t xml:space="preserve"> weighted</w:t>
      </w:r>
      <w:r>
        <w:t xml:space="preserve"> probabilistic support</w:t>
      </w:r>
      <w:r w:rsidR="00B03F4D">
        <w:t>, từ đó</w:t>
      </w:r>
      <w:r w:rsidR="00784939">
        <w:t xml:space="preserve"> có thể</w:t>
      </w:r>
      <w:r>
        <w:t xml:space="preserve"> cải thiện hiệu năng.</w:t>
      </w:r>
    </w:p>
    <w:p w14:paraId="5D8FB262" w14:textId="0EC7BCB5" w:rsidR="00974146" w:rsidRDefault="00974146" w:rsidP="00974146">
      <w:pPr>
        <w:pStyle w:val="Heading3"/>
      </w:pPr>
      <w:r>
        <w:t>Bounds of weighted probabilistic support</w:t>
      </w:r>
    </w:p>
    <w:p w14:paraId="6F99F6B0" w14:textId="7E2030B5" w:rsidR="00974146" w:rsidRDefault="00974146" w:rsidP="00974146">
      <w:pPr>
        <w:ind w:firstLine="720"/>
      </w:pPr>
      <w:r>
        <w:t>Cho n-</w:t>
      </w:r>
      <w:r w:rsidR="00091065">
        <w:t xml:space="preserve">uncertain </w:t>
      </w:r>
      <w:r>
        <w:t>transactions</w:t>
      </w:r>
      <w:r w:rsidR="00AC37D3">
        <w:t xml:space="preserve"> trong</w:t>
      </w:r>
      <w:r>
        <w:t xml:space="preserve"> uncertain database, phương pháp hiệu quả để tính </w:t>
      </w:r>
      <w:r w:rsidR="004F70D1">
        <w:t xml:space="preserve">weighted </w:t>
      </w:r>
      <w:r>
        <w:t>probabilistic support</w:t>
      </w:r>
      <w:r w:rsidR="00746AA3">
        <w:t xml:space="preserve"> cho itemset</w:t>
      </w:r>
      <w:r>
        <w:t xml:space="preserve"> là phương pháp chia để trị; tuy nhiên, chi phí về thời gian chạy và sử dụng bộ nhớ vẫn</w:t>
      </w:r>
      <w:r w:rsidR="003D4346">
        <w:t xml:space="preserve"> khá</w:t>
      </w:r>
      <w:r>
        <w:t xml:space="preserve"> lớn. Khi việc khai phá</w:t>
      </w:r>
      <w:r w:rsidR="0038113E">
        <w:t xml:space="preserve"> weighted</w:t>
      </w:r>
      <w:r>
        <w:t xml:space="preserve"> probabilistic maximal frequent itemset, thì </w:t>
      </w:r>
      <w:r w:rsidR="007C36B3">
        <w:t xml:space="preserve">weighted </w:t>
      </w:r>
      <w:r>
        <w:t xml:space="preserve">probabilistic support không quan trọng </w:t>
      </w:r>
      <w:r w:rsidR="00683819">
        <w:t>đối với người dùng</w:t>
      </w:r>
      <w:r>
        <w:t xml:space="preserve">, vì </w:t>
      </w:r>
      <w:r w:rsidR="00C9283E">
        <w:t>chúng tôi</w:t>
      </w:r>
      <w:r>
        <w:t xml:space="preserve"> cố gắng tìm ra phương pháp để suy ra itemset</w:t>
      </w:r>
      <w:r w:rsidR="00793E45">
        <w:t xml:space="preserve"> có phải là weighted probabilistic frequent itemset </w:t>
      </w:r>
      <w:r w:rsidR="006E2670">
        <w:t xml:space="preserve">hay </w:t>
      </w:r>
      <w:r w:rsidR="00793E45">
        <w:t>không,</w:t>
      </w:r>
      <w:r>
        <w:t xml:space="preserve"> thay vì tính trực tiếp </w:t>
      </w:r>
      <w:r w:rsidR="005C60CE">
        <w:t xml:space="preserve">tính </w:t>
      </w:r>
      <w:r w:rsidR="00FD11AB">
        <w:t xml:space="preserve">ra </w:t>
      </w:r>
      <w:r w:rsidR="00CF6A61">
        <w:t>weighted probabilistic support</w:t>
      </w:r>
      <w:r>
        <w:t>.</w:t>
      </w:r>
    </w:p>
    <w:p w14:paraId="0099A74A" w14:textId="76FFDB2D" w:rsidR="00974146" w:rsidRDefault="00B34D5A" w:rsidP="00974146">
      <w:pPr>
        <w:ind w:firstLine="720"/>
        <w:rPr>
          <w:rFonts w:eastAsiaTheme="minorEastAsia"/>
        </w:rPr>
      </w:pPr>
      <w:r>
        <w:rPr>
          <w:b/>
          <w:bCs/>
        </w:rPr>
        <w:t>Định lí</w:t>
      </w:r>
      <w:r w:rsidR="00974146" w:rsidRPr="005D4454">
        <w:rPr>
          <w:b/>
          <w:bCs/>
        </w:rPr>
        <w:t xml:space="preserve"> 1</w:t>
      </w:r>
      <w:r w:rsidR="00974146">
        <w:t xml:space="preserve">: </w:t>
      </w:r>
      <w:r w:rsidR="00DA71F9">
        <w:rPr>
          <w:rFonts w:eastAsiaTheme="minorEastAsia"/>
        </w:rPr>
        <w:t xml:space="preserve">Đối với một itemset </w:t>
      </w:r>
      <w:r w:rsidR="00DA71F9" w:rsidRPr="00CA2303">
        <w:rPr>
          <w:rFonts w:eastAsiaTheme="minorEastAsia"/>
          <w:b/>
          <w:bCs/>
          <w:i/>
          <w:iCs/>
        </w:rPr>
        <w:t>x</w:t>
      </w:r>
      <w:r w:rsidR="00DA71F9">
        <w:rPr>
          <w:rFonts w:eastAsiaTheme="minorEastAsia"/>
        </w:rPr>
        <w:t xml:space="preserve"> trong uncertain database </w:t>
      </w:r>
      <w:r w:rsidR="00DA71F9" w:rsidRPr="00CA2303">
        <w:rPr>
          <w:rFonts w:eastAsiaTheme="minorEastAsia"/>
          <w:b/>
          <w:bCs/>
          <w:i/>
          <w:iCs/>
        </w:rPr>
        <w:t>UD</w:t>
      </w:r>
      <w:r w:rsidR="00DA71F9">
        <w:rPr>
          <w:rFonts w:eastAsiaTheme="minorEastAsia"/>
        </w:rPr>
        <w:t xml:space="preserve">, cho </w:t>
      </w:r>
      <w:r w:rsidR="00DA71F9" w:rsidRPr="008576EB">
        <w:rPr>
          <w:rFonts w:cs="Times New Roman"/>
          <w:szCs w:val="26"/>
        </w:rPr>
        <w:t>minimum support</w:t>
      </w:r>
      <w:r w:rsidR="00DA71F9" w:rsidRPr="008576EB">
        <w:rPr>
          <w:rFonts w:eastAsiaTheme="minorEastAsia" w:cs="Times New Roman"/>
          <w:szCs w:val="26"/>
        </w:rPr>
        <w:t>, minimum confidence,</w:t>
      </w:r>
      <w:r w:rsidR="00DA71F9">
        <w:rPr>
          <w:rFonts w:eastAsiaTheme="minorEastAsia" w:cs="Times New Roman"/>
          <w:szCs w:val="26"/>
        </w:rPr>
        <w:t xml:space="preserve"> thì</w:t>
      </w:r>
      <w:r w:rsidR="00580185">
        <w:rPr>
          <w:rFonts w:eastAsiaTheme="minorEastAsia" w:cs="Times New Roman"/>
          <w:szCs w:val="26"/>
        </w:rPr>
        <w:t xml:space="preserve"> weighted probabilistic support của itemset </w:t>
      </w:r>
      <w:r w:rsidR="00580185" w:rsidRPr="00CA2303">
        <w:rPr>
          <w:rFonts w:eastAsiaTheme="minorEastAsia" w:cs="Times New Roman"/>
          <w:b/>
          <w:bCs/>
          <w:i/>
          <w:iCs/>
          <w:szCs w:val="26"/>
        </w:rPr>
        <w:t>x</w:t>
      </w:r>
      <w:r w:rsidR="00580185">
        <w:rPr>
          <w:rFonts w:eastAsiaTheme="minorEastAsia" w:cs="Times New Roman"/>
          <w:szCs w:val="26"/>
        </w:rPr>
        <w:t xml:space="preserve"> không lớn hơn support của itemset </w:t>
      </w:r>
      <w:r w:rsidR="00580185" w:rsidRPr="00CA2303">
        <w:rPr>
          <w:rFonts w:eastAsiaTheme="minorEastAsia" w:cs="Times New Roman"/>
          <w:b/>
          <w:bCs/>
          <w:i/>
          <w:iCs/>
          <w:szCs w:val="26"/>
        </w:rPr>
        <w:t>x</w:t>
      </w:r>
      <w:r w:rsidR="00580185">
        <w:rPr>
          <w:rFonts w:eastAsiaTheme="minorEastAsia" w:cs="Times New Roman"/>
          <w:szCs w:val="26"/>
        </w:rPr>
        <w:t>, biểu thị:</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16E059BC" w:rsidR="00CF09D8" w:rsidRDefault="00CF09D8" w:rsidP="00974146">
      <w:pPr>
        <w:ind w:firstLine="720"/>
        <w:rPr>
          <w:rFonts w:eastAsiaTheme="minorEastAsia" w:cs="Times New Roman"/>
          <w:b/>
          <w:bCs/>
          <w:szCs w:val="26"/>
        </w:rPr>
      </w:pPr>
      <w:r w:rsidRPr="00D83633">
        <w:rPr>
          <w:rFonts w:eastAsiaTheme="minorEastAsia"/>
          <w:b/>
          <w:bCs/>
        </w:rPr>
        <w:lastRenderedPageBreak/>
        <w:t>Chứng minh</w:t>
      </w:r>
      <w:r>
        <w:rPr>
          <w:rFonts w:eastAsiaTheme="minorEastAsia"/>
        </w:rPr>
        <w:t xml:space="preserve">: </w:t>
      </w:r>
      <w:r w:rsidR="00E539E6">
        <w:rPr>
          <w:rFonts w:eastAsiaTheme="minorEastAsia"/>
        </w:rPr>
        <w:t xml:space="preserve">Từ Định nghĩa 2 và 4, ta thấy được rằng giá trị của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ận giá trị là độ support của itemset tương ứng với xác suất xuất hiện của độ support đó. Do đó, giá trị của </w:t>
      </w:r>
      <w:r w:rsidR="00E539E6">
        <w:rPr>
          <w:rFonts w:eastAsiaTheme="minorEastAsia" w:cs="Times New Roman"/>
          <w:szCs w:val="26"/>
        </w:rPr>
        <w:t xml:space="preserve">weighted probabilistic support của itemset </w:t>
      </w:r>
      <w:r w:rsidR="00E539E6" w:rsidRPr="00C6030D">
        <w:rPr>
          <w:rFonts w:eastAsiaTheme="minorEastAsia" w:cs="Times New Roman"/>
          <w:b/>
          <w:bCs/>
          <w:i/>
          <w:iCs/>
          <w:szCs w:val="26"/>
        </w:rPr>
        <w:t>x</w:t>
      </w:r>
      <w:r w:rsidR="00E539E6">
        <w:rPr>
          <w:rFonts w:eastAsiaTheme="minorEastAsia" w:cs="Times New Roman"/>
          <w:szCs w:val="26"/>
        </w:rPr>
        <w:t xml:space="preserve"> không lớn hơn độ support của itemset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0BBE61A9" w:rsidR="00974146" w:rsidRPr="00C36FB5" w:rsidRDefault="00202549" w:rsidP="00F25116">
      <w:pPr>
        <w:ind w:firstLine="720"/>
        <w:rPr>
          <w:iCs/>
        </w:rPr>
      </w:pPr>
      <w:r>
        <w:rPr>
          <w:rFonts w:eastAsiaTheme="minorEastAsia" w:cs="Times New Roman"/>
          <w:szCs w:val="26"/>
        </w:rPr>
        <w:t>Từ Định lí 1</w:t>
      </w:r>
      <w:r w:rsidR="00F717AE">
        <w:rPr>
          <w:rFonts w:eastAsiaTheme="minorEastAsia" w:cs="Times New Roman"/>
          <w:szCs w:val="26"/>
        </w:rPr>
        <w:t>,</w:t>
      </w:r>
      <w:r w:rsidR="00681F0E">
        <w:rPr>
          <w:rFonts w:eastAsiaTheme="minorEastAsia" w:cs="Times New Roman"/>
          <w:szCs w:val="26"/>
        </w:rPr>
        <w:t xml:space="preserve"> chúng ta có thể xem độ support của itemset </w:t>
      </w:r>
      <w:r w:rsidR="00681F0E" w:rsidRPr="00C87B70">
        <w:rPr>
          <w:rFonts w:eastAsiaTheme="minorEastAsia" w:cs="Times New Roman"/>
          <w:b/>
          <w:bCs/>
          <w:i/>
          <w:iCs/>
          <w:szCs w:val="26"/>
        </w:rPr>
        <w:t>x</w:t>
      </w:r>
      <w:r w:rsidR="00681F0E">
        <w:rPr>
          <w:rFonts w:eastAsiaTheme="minorEastAsia" w:cs="Times New Roman"/>
          <w:szCs w:val="26"/>
        </w:rPr>
        <w:t xml:space="preserve"> là cận trên của weighed probabilistic support. </w:t>
      </w:r>
      <w:r w:rsidR="006E4A09">
        <w:rPr>
          <w:rFonts w:eastAsiaTheme="minorEastAsia" w:cs="Times New Roman"/>
          <w:szCs w:val="26"/>
        </w:rPr>
        <w:t xml:space="preserve">Điều này có nghĩa rằng, </w:t>
      </w:r>
      <w:r w:rsidR="009017A1">
        <w:rPr>
          <w:rFonts w:eastAsiaTheme="minorEastAsia" w:cs="Times New Roman"/>
          <w:szCs w:val="26"/>
        </w:rPr>
        <w:t xml:space="preserve">cho minimum </w:t>
      </w:r>
      <m:oMath>
        <m:r>
          <m:rPr>
            <m:sty m:val="p"/>
          </m:rPr>
          <w:rPr>
            <w:rFonts w:ascii="Cambria Math" w:hAnsi="Cambria Math" w:cs="Times New Roman"/>
            <w:szCs w:val="26"/>
          </w:rPr>
          <m:t>λ</m:t>
        </m:r>
      </m:oMath>
      <w:r w:rsidR="009017A1">
        <w:rPr>
          <w:rFonts w:eastAsiaTheme="minorEastAsia" w:cs="Times New Roman"/>
          <w:szCs w:val="26"/>
        </w:rPr>
        <w:t xml:space="preserve"> </w:t>
      </w:r>
      <w:r w:rsidR="006E4A09">
        <w:rPr>
          <w:rFonts w:eastAsiaTheme="minorEastAsia" w:cs="Times New Roman"/>
          <w:szCs w:val="26"/>
        </w:rPr>
        <w:t xml:space="preserve">đối với mỗi itemset </w:t>
      </w:r>
      <w:r w:rsidR="006E4A09" w:rsidRPr="00C87B70">
        <w:rPr>
          <w:rFonts w:eastAsiaTheme="minorEastAsia" w:cs="Times New Roman"/>
          <w:b/>
          <w:bCs/>
          <w:i/>
          <w:iCs/>
          <w:szCs w:val="26"/>
        </w:rPr>
        <w:t>x</w:t>
      </w:r>
      <w:r w:rsidR="006E4A09">
        <w:rPr>
          <w:rFonts w:eastAsiaTheme="minorEastAsia" w:cs="Times New Roman"/>
          <w:szCs w:val="26"/>
        </w:rPr>
        <w:t xml:space="preserve"> nếu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itemset </w:t>
      </w:r>
      <w:r w:rsidR="00F25116" w:rsidRPr="00C87B70">
        <w:rPr>
          <w:rFonts w:eastAsiaTheme="minorEastAsia" w:cs="Times New Roman"/>
          <w:b/>
          <w:bCs/>
          <w:i/>
          <w:szCs w:val="26"/>
        </w:rPr>
        <w:t>x</w:t>
      </w:r>
      <w:r w:rsidR="00F25116" w:rsidRPr="00C36FB5">
        <w:rPr>
          <w:rFonts w:eastAsiaTheme="minorEastAsia" w:cs="Times New Roman"/>
          <w:iCs/>
          <w:szCs w:val="26"/>
        </w:rPr>
        <w:t xml:space="preserve"> sẽ bị cắt tỉa ngay lập tức.</w:t>
      </w:r>
    </w:p>
    <w:p w14:paraId="447BDB5E" w14:textId="00FFC634" w:rsidR="003C57ED" w:rsidRDefault="00C57C98" w:rsidP="003C57ED">
      <w:pPr>
        <w:ind w:firstLine="720"/>
        <w:rPr>
          <w:rFonts w:eastAsiaTheme="minorEastAsia" w:cs="Times New Roman"/>
        </w:rPr>
      </w:pPr>
      <w:r w:rsidRPr="003C57ED">
        <w:rPr>
          <w:b/>
          <w:bCs/>
        </w:rPr>
        <w:t>Định lí 2</w:t>
      </w:r>
      <w:r>
        <w:t xml:space="preserve">: </w:t>
      </w:r>
      <w:r w:rsidR="003C57ED">
        <w:rPr>
          <w:rFonts w:eastAsiaTheme="minorEastAsia"/>
        </w:rPr>
        <w:t xml:space="preserve">Đối với một itemset </w:t>
      </w:r>
      <w:r w:rsidR="003C57ED" w:rsidRPr="00E90D61">
        <w:rPr>
          <w:rFonts w:eastAsiaTheme="minorEastAsia"/>
          <w:b/>
          <w:bCs/>
          <w:i/>
          <w:iCs/>
        </w:rPr>
        <w:t>x</w:t>
      </w:r>
      <w:r w:rsidR="003C57ED">
        <w:rPr>
          <w:rFonts w:eastAsiaTheme="minorEastAsia"/>
        </w:rPr>
        <w:t xml:space="preserve"> trong uncertain database </w:t>
      </w:r>
      <w:r w:rsidR="003C57ED" w:rsidRPr="0092667F">
        <w:rPr>
          <w:rFonts w:eastAsiaTheme="minorEastAsia"/>
          <w:b/>
          <w:bCs/>
          <w:i/>
          <w:iCs/>
        </w:rPr>
        <w:t>UD</w:t>
      </w:r>
      <w:r w:rsidR="003C57ED">
        <w:rPr>
          <w:rFonts w:eastAsiaTheme="minorEastAsia"/>
        </w:rPr>
        <w:t xml:space="preserve">, </w:t>
      </w:r>
      <w:r w:rsidR="003C57ED" w:rsidRPr="008576EB">
        <w:rPr>
          <w:rFonts w:cs="Times New Roman"/>
          <w:szCs w:val="26"/>
        </w:rPr>
        <w:t>minimum support</w:t>
      </w:r>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minimum confidence</w:t>
      </w:r>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r w:rsidR="00FA32B3">
        <w:rPr>
          <w:rFonts w:eastAsiaTheme="minorEastAsia" w:cs="Times New Roman"/>
          <w:szCs w:val="26"/>
        </w:rPr>
        <w:t xml:space="preserve">khi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r w:rsidR="003C57ED">
        <w:rPr>
          <w:rFonts w:eastAsiaTheme="minorEastAsia" w:cs="Times New Roman"/>
          <w:szCs w:val="26"/>
        </w:rPr>
        <w:t>chúng ta có thể tính được lower</w:t>
      </w:r>
      <w:r w:rsidR="00E23FA9">
        <w:rPr>
          <w:rFonts w:eastAsiaTheme="minorEastAsia" w:cs="Times New Roman"/>
          <w:szCs w:val="26"/>
        </w:rPr>
        <w:t xml:space="preserve"> bound</w:t>
      </w:r>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upper bound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r w:rsidR="003C57ED">
        <w:rPr>
          <w:rFonts w:eastAsiaTheme="minorEastAsia" w:cs="Times New Roman"/>
          <w:szCs w:val="26"/>
        </w:rPr>
        <w:t xml:space="preserve">của weighted probabilistic support </w:t>
      </w:r>
      <w:r w:rsidR="003C57ED">
        <w:rPr>
          <w:rFonts w:eastAsiaTheme="minorEastAsia" w:cs="Times New Roman"/>
        </w:rPr>
        <w:t>theo công thức sau:</w:t>
      </w:r>
    </w:p>
    <w:p w14:paraId="31D97AB7" w14:textId="0A8BEF12"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5A0C1831" w:rsidR="005C11FF" w:rsidRDefault="00177F08" w:rsidP="006F528F">
      <w:pPr>
        <w:rPr>
          <w:rFonts w:eastAsiaTheme="minorEastAsia"/>
        </w:rPr>
      </w:pPr>
      <w:r>
        <w:tab/>
      </w:r>
      <w:r w:rsidRPr="00151196">
        <w:rPr>
          <w:b/>
          <w:bCs/>
        </w:rPr>
        <w:t>Chứng minh</w:t>
      </w:r>
      <w:r>
        <w:t xml:space="preserve">: </w:t>
      </w:r>
      <w:r w:rsidR="00325C30">
        <w:t xml:space="preserve">Đối với itemset </w:t>
      </w:r>
      <w:r w:rsidR="00325C30" w:rsidRPr="00620FCE">
        <w:rPr>
          <w:b/>
          <w:bCs/>
          <w:i/>
          <w:iCs/>
        </w:rPr>
        <w:t>x</w:t>
      </w:r>
      <w:r w:rsidR="00325C30">
        <w:t xml:space="preserve">, </w:t>
      </w:r>
      <w:r w:rsidR="007121D3">
        <w:t xml:space="preserve">ta tính được </w:t>
      </w:r>
      <w:r w:rsidR="007121D3">
        <w:rPr>
          <w:rFonts w:eastAsiaTheme="minorEastAsia"/>
        </w:rPr>
        <w:t>summed support probabilistic vector của itemset</w:t>
      </w:r>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r w:rsidR="00943BB0">
        <w:rPr>
          <w:rFonts w:eastAsiaTheme="minorEastAsia"/>
        </w:rPr>
        <w:t xml:space="preserve">trong uncertain databse </w:t>
      </w:r>
      <w:r w:rsidR="00943BB0" w:rsidRPr="00620FCE">
        <w:rPr>
          <w:rFonts w:eastAsiaTheme="minorEastAsia"/>
          <w:b/>
          <w:bCs/>
          <w:i/>
          <w:iCs/>
        </w:rPr>
        <w:t>UD</w:t>
      </w:r>
      <w:r w:rsidR="005A1903">
        <w:rPr>
          <w:rFonts w:eastAsiaTheme="minorEastAsia"/>
        </w:rPr>
        <w:t xml:space="preserve"> là</w:t>
      </w:r>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0</m:t>
            </m:r>
          </m:sub>
        </m:sSub>
        <m:r>
          <m:rPr>
            <m:sty m:val="p"/>
          </m:rPr>
          <w:rPr>
            <w:rFonts w:ascii="Cambria Math" w:hAnsi="Cambria Math" w:cstheme="majorBidi"/>
          </w:rPr>
          <m:t xml:space="preserve">, </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n</m:t>
            </m:r>
          </m:sub>
        </m:sSub>
        <m:r>
          <m:rPr>
            <m:sty m:val="p"/>
          </m:rPr>
          <w:rPr>
            <w:rFonts w:ascii="Cambria Math" w:hAnsi="Cambria Math" w:cstheme="majorBidi"/>
          </w:rPr>
          <m:t>}</m:t>
        </m:r>
      </m:oMath>
      <w:r w:rsidR="007121D3">
        <w:rPr>
          <w:rFonts w:eastAsiaTheme="minorEastAsia"/>
        </w:rPr>
        <w:t xml:space="preserve">, weighted table </w:t>
      </w:r>
      <w:r w:rsidR="007121D3" w:rsidRPr="00620FCE">
        <w:rPr>
          <w:rFonts w:eastAsiaTheme="minorEastAsia"/>
          <w:b/>
          <w:bCs/>
          <w:i/>
          <w:iCs/>
        </w:rPr>
        <w:t>WT</w:t>
      </w:r>
      <w:r w:rsidR="007121D3">
        <w:rPr>
          <w:rFonts w:eastAsiaTheme="minorEastAsia"/>
        </w:rPr>
        <w:t xml:space="preserve">, minimum confidence </w:t>
      </w:r>
      <m:oMath>
        <m:r>
          <m:rPr>
            <m:sty m:val="p"/>
          </m:rPr>
          <w:rPr>
            <w:rFonts w:ascii="Cambria Math" w:eastAsiaTheme="minorEastAsia" w:hAnsi="Cambria Math"/>
          </w:rPr>
          <m:t>τ</m:t>
        </m:r>
      </m:oMath>
      <w:r w:rsidR="00620FCE">
        <w:rPr>
          <w:rFonts w:eastAsiaTheme="minorEastAsia"/>
        </w:rPr>
        <w:t xml:space="preserve">. </w:t>
      </w:r>
      <w:r w:rsidR="002C6DF4">
        <w:t>Từ</w:t>
      </w:r>
      <w:r w:rsidR="00325C30">
        <w:t xml:space="preserve"> Định nghĩa 4 ta</w:t>
      </w:r>
      <w:r w:rsidR="007458D2">
        <w:t xml:space="preserve"> tìm </w:t>
      </w:r>
      <w:r w:rsidR="00653B8E">
        <w:t>được weighted probabilistic support</w:t>
      </w:r>
      <w:r w:rsidR="00151196">
        <w:t xml:space="preserve"> </w:t>
      </w:r>
      <m:oMath>
        <m:r>
          <w:rPr>
            <w:rFonts w:ascii="Cambria Math" w:hAnsi="Cambria Math"/>
          </w:rPr>
          <m:t>prsp(</m:t>
        </m:r>
        <m:r>
          <m:rPr>
            <m:sty m:val="bi"/>
          </m:rPr>
          <w:rPr>
            <w:rFonts w:ascii="Cambria Math" w:hAnsi="Cambria Math"/>
          </w:rPr>
          <m:t>x</m:t>
        </m:r>
        <m:r>
          <w:rPr>
            <w:rFonts w:ascii="Cambria Math" w:hAnsi="Cambria Math"/>
          </w:rPr>
          <m:t>)</m:t>
        </m:r>
      </m:oMath>
      <w:r w:rsidR="00151196">
        <w:t xml:space="preserve"> </w:t>
      </w:r>
      <w:r w:rsidR="00653B8E">
        <w:t xml:space="preserve">của itemset </w:t>
      </w:r>
      <w:r w:rsidR="00653B8E" w:rsidRPr="0002751F">
        <w:rPr>
          <w:b/>
          <w:bCs/>
          <w:i/>
          <w:iCs/>
        </w:rPr>
        <w:t>x</w:t>
      </w:r>
      <w:r w:rsidR="00653B8E">
        <w:t xml:space="preserve"> là giá trị tối đa của</w:t>
      </w:r>
      <w:r w:rsidR="007458D2">
        <w:t xml:space="preserve"> </w:t>
      </w:r>
      <w:r w:rsidR="007458D2" w:rsidRPr="0002751F">
        <w:rPr>
          <w:i/>
          <w:iCs/>
        </w:rPr>
        <w:t>t</w:t>
      </w:r>
      <w:r w:rsidR="007458D2">
        <w:t xml:space="preserve"> sao cho</w:t>
      </w:r>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xml:space="preserve">, điều này </w:t>
      </w:r>
      <w:r w:rsidR="00F33049">
        <w:rPr>
          <w:rFonts w:eastAsiaTheme="minorEastAsia"/>
        </w:rPr>
        <w:t xml:space="preserve">cũng </w:t>
      </w:r>
      <w:r w:rsidR="0062662F">
        <w:rPr>
          <w:rFonts w:eastAsiaTheme="minorEastAsia"/>
        </w:rPr>
        <w:t>có nghĩa rằng</w:t>
      </w:r>
      <w:r w:rsidR="003C2D87">
        <w:rPr>
          <w:rFonts w:eastAsiaTheme="minorEastAsia"/>
        </w:rPr>
        <w:t>:</w:t>
      </w:r>
    </w:p>
    <w:p w14:paraId="6D1D66E0" w14:textId="0E142544"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r w:rsidR="005B20C4" w:rsidRPr="005B20C4">
        <w:rPr>
          <w:rFonts w:eastAsiaTheme="minorEastAsia"/>
        </w:rPr>
        <w:t>nếu ch</w:t>
      </w:r>
      <w:r w:rsidR="005B20C4">
        <w:rPr>
          <w:rFonts w:eastAsiaTheme="minorEastAsia"/>
        </w:rPr>
        <w:t xml:space="preserve">úng ta xem </w:t>
      </w:r>
      <m:oMath>
        <m:r>
          <w:rPr>
            <w:rFonts w:ascii="Cambria Math" w:eastAsiaTheme="minorEastAsia" w:hAnsi="Cambria Math"/>
          </w:rPr>
          <m:t>S</m:t>
        </m:r>
      </m:oMath>
      <w:r w:rsidR="005B20C4">
        <w:rPr>
          <w:rFonts w:eastAsiaTheme="minorEastAsia"/>
        </w:rPr>
        <w:t xml:space="preserve"> là biến ngẫu nhiên rời rạc nhận giá trị từ 0 đến support(</w:t>
      </w:r>
      <w:r w:rsidR="005B20C4" w:rsidRPr="005B20C4">
        <w:rPr>
          <w:rFonts w:eastAsiaTheme="minorEastAsia"/>
          <w:b/>
          <w:bCs/>
        </w:rPr>
        <w:t>x</w:t>
      </w:r>
      <w:r w:rsidR="005B20C4">
        <w:rPr>
          <w:rFonts w:eastAsiaTheme="minorEastAsia"/>
        </w:rPr>
        <w:t>), có xác xuất tương ứng với các phần tử trong summed support probabilistic vector thì:</w:t>
      </w:r>
    </w:p>
    <w:p w14:paraId="16C59F62" w14:textId="57C6DDDE"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5971DAC5" w:rsidR="00BA6290" w:rsidRDefault="00151196" w:rsidP="00892A5D">
      <w:pPr>
        <w:rPr>
          <w:rFonts w:ascii="Times New Roman" w:hAnsi="Times New Roman"/>
        </w:rPr>
      </w:pPr>
      <w:r w:rsidRPr="00302C55">
        <w:rPr>
          <w:rFonts w:ascii="Times New Roman" w:hAnsi="Times New Roman"/>
        </w:rPr>
        <w:t xml:space="preserve">Nếu chúng ta đặt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3674A077" w:rsidR="00F44187" w:rsidRPr="00F44187" w:rsidRDefault="00151196" w:rsidP="00892A5D">
      <w:pPr>
        <w:rPr>
          <w:rFonts w:ascii="Times New Roman" w:hAnsi="Times New Roman"/>
        </w:rPr>
      </w:pPr>
      <m:oMath>
        <m:r>
          <w:rPr>
            <w:rFonts w:ascii="Cambria Math" w:hAnsi="Cambria Math"/>
          </w:rPr>
          <m:t>Khi</m:t>
        </m:r>
        <m:r>
          <m:rPr>
            <m:sty m:val="p"/>
          </m:rPr>
          <w:rPr>
            <w:rFonts w:ascii="Cambria Math" w:hAnsi="Cambria Math"/>
          </w:rPr>
          <m:t xml:space="preserve"> </m:t>
        </m:r>
        <m:r>
          <w:rPr>
            <w:rFonts w:ascii="Cambria Math" w:hAnsi="Cambria Math"/>
          </w:rPr>
          <m:t>k</m:t>
        </m:r>
        <m:r>
          <m:rPr>
            <m:sty m:val="p"/>
          </m:rPr>
          <w:rPr>
            <w:rFonts w:ascii="Cambria Math" w:hAnsi="Cambria Math"/>
          </w:rPr>
          <m:t xml:space="preserve">≥0 </m:t>
        </m:r>
        <m:r>
          <w:rPr>
            <w:rFonts w:ascii="Cambria Math" w:hAnsi="Cambria Math"/>
          </w:rPr>
          <m:t>th</m:t>
        </m:r>
        <m:r>
          <m:rPr>
            <m:sty m:val="p"/>
          </m:rPr>
          <w:rPr>
            <w:rFonts w:ascii="Cambria Math" w:hAnsi="Cambria Math"/>
          </w:rPr>
          <m:t>ì 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48263C">
        <w:rPr>
          <w:rFonts w:ascii="Times New Roman" w:hAnsi="Times New Roman"/>
        </w:rPr>
        <w:t>. Dựa vào chặn Chernoff</w:t>
      </w:r>
      <w:r w:rsidR="00F44187">
        <w:rPr>
          <w:rFonts w:ascii="Times New Roman" w:hAnsi="Times New Roman"/>
        </w:rPr>
        <w:t xml:space="preserve"> ta được:</w:t>
      </w:r>
      <w:r w:rsidR="0048263C">
        <w:rPr>
          <w:rFonts w:ascii="Times New Roman" w:hAnsi="Times New Roman"/>
        </w:rPr>
        <w:t xml:space="preserve"> </w:t>
      </w:r>
    </w:p>
    <w:p w14:paraId="4C4EDDEA" w14:textId="3DC14425"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m:rPr>
                  <m:sty m:val="p"/>
                </m:rPr>
                <w:rPr>
                  <w:rFonts w:ascii="Cambria Math" w:hAnsi="Cambria Math"/>
                </w:rPr>
                <m: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5F654D2F"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r>
        <w:rPr>
          <w:rFonts w:ascii="Times New Roman" w:hAnsi="Times New Roman"/>
        </w:rPr>
        <w:t xml:space="preserve">Từ bất phương trình đầu của công thức (5), ta </w:t>
      </w:r>
      <w:r w:rsidR="00DA1252">
        <w:rPr>
          <w:rFonts w:ascii="Times New Roman" w:hAnsi="Times New Roman"/>
        </w:rPr>
        <w:t>được</w:t>
      </w:r>
      <w:r>
        <w:rPr>
          <w:rFonts w:ascii="Times New Roman" w:hAnsi="Times New Roman"/>
        </w:rPr>
        <w:t>:</w:t>
      </w:r>
      <w:r w:rsidR="006F528F">
        <w:rPr>
          <w:rFonts w:ascii="Times New Roman" w:hAnsi="Times New Roman"/>
        </w:rPr>
        <w:t xml:space="preserve"> </w:t>
      </w:r>
    </w:p>
    <w:p w14:paraId="6162A10B" w14:textId="7D02BE05"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t(</m:t>
        </m:r>
        <m:r>
          <m:rPr>
            <m:sty m:val="bi"/>
          </m:rPr>
          <w:rPr>
            <w:rFonts w:ascii="Cambria Math" w:hAnsi="Cambria Math"/>
          </w:rPr>
          <m:t>x</m:t>
        </m:r>
        <m:r>
          <m:rPr>
            <m:sty m:val="p"/>
          </m:rPr>
          <w:rPr>
            <w:rFonts w:ascii="Cambria Math" w:hAnsi="Cambria Math"/>
          </w:rPr>
          <m:t>)</m:t>
        </m:r>
      </m:oMath>
    </w:p>
    <w:p w14:paraId="7C18EF20" w14:textId="6AB9EB63" w:rsidR="0012521F" w:rsidRDefault="0012521F"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thu được:</w:t>
      </w:r>
    </w:p>
    <w:p w14:paraId="19586460" w14:textId="760E2B16"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prsp(</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3342618F"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iCs/>
                        <w:szCs w:val="26"/>
                      </w:rPr>
                    </m:ctrlPr>
                  </m:sSupPr>
                  <m:e>
                    <m:r>
                      <m:rPr>
                        <m:sty m:val="p"/>
                      </m:rP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sp(</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xml:space="preserve">, nên chúng ta có thể thu được bất đẳng thức </w:t>
      </w:r>
      <w:r w:rsidR="00C6265F">
        <w:rPr>
          <w:rFonts w:ascii="Times New Roman" w:hAnsi="Times New Roman"/>
        </w:rPr>
        <w:t>sau</w:t>
      </w:r>
      <w:r>
        <w:rPr>
          <w:rFonts w:ascii="Times New Roman" w:hAnsi="Times New Roman"/>
        </w:rPr>
        <w:t>:</w:t>
      </w:r>
    </w:p>
    <w:p w14:paraId="77982A1B" w14:textId="12C3642E"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m:rPr>
                  <m:sty m:val="p"/>
                </m:rPr>
                <w:rPr>
                  <w:rFonts w:ascii="Cambria Math" w:hAnsi="Cambria Math"/>
                  <w:sz w:val="20"/>
                  <w:szCs w:val="20"/>
                </w:rPr>
                <m:t>prsp(</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iCs/>
                              <w:sz w:val="20"/>
                              <w:szCs w:val="20"/>
                            </w:rPr>
                          </m:ctrlPr>
                        </m:sSupPr>
                        <m:e>
                          <m:r>
                            <m:rPr>
                              <m:sty m:val="p"/>
                            </m:rP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nếu 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4C281C26" w:rsidR="008439CD" w:rsidRPr="008439CD" w:rsidRDefault="00335D84" w:rsidP="00892A5D">
      <w:pPr>
        <w:rPr>
          <w:rFonts w:ascii="Times New Roman" w:eastAsiaTheme="minorEastAsia" w:hAnsi="Times New Roman"/>
        </w:rPr>
      </w:pPr>
      <w:r w:rsidRPr="00302C55">
        <w:rPr>
          <w:rFonts w:ascii="Times New Roman" w:hAnsi="Times New Roman"/>
        </w:rPr>
        <w:t xml:space="preserve">Tương tự, nếu chúng ta đặt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7BC83C7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ựa vào chặn Chernoff ta được:</w:t>
      </w:r>
      <w:r w:rsidR="00980AA9" w:rsidRPr="008439CD">
        <w:rPr>
          <w:rFonts w:ascii="Times New Roman" w:hAnsi="Times New Roman"/>
          <w:iCs/>
        </w:rPr>
        <w:t xml:space="preserve"> </w:t>
      </w:r>
    </w:p>
    <w:p w14:paraId="71BFB073" w14:textId="5243C78E"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m:rPr>
                  <m:sty m:val="p"/>
                </m:rPr>
                <w:rPr>
                  <w:rFonts w:ascii="Cambria Math" w:hAnsi="Cambria Math"/>
                </w:rPr>
                <m:t>&g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639E21BF"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w:lastRenderedPageBreak/>
            <m:t>=pr(</m:t>
          </m:r>
          <m:r>
            <w:rPr>
              <w:rFonts w:ascii="Cambria Math" w:hAnsi="Cambria Math"/>
            </w:rPr>
            <m:t>S</m:t>
          </m:r>
          <m:r>
            <m:rPr>
              <m:sty m:val="p"/>
            </m:rPr>
            <w:rPr>
              <w:rFonts w:ascii="Cambria Math" w:hAnsi="Cambria Math"/>
            </w:rPr>
            <m:t xml:space="preserve">&gt;(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r>
        <w:rPr>
          <w:rFonts w:ascii="Times New Roman" w:hAnsi="Times New Roman"/>
        </w:rPr>
        <w:t xml:space="preserve">Từ bất phương trình </w:t>
      </w:r>
      <w:r w:rsidR="008969D1">
        <w:rPr>
          <w:rFonts w:ascii="Times New Roman" w:hAnsi="Times New Roman"/>
        </w:rPr>
        <w:t xml:space="preserve">thứ </w:t>
      </w:r>
      <w:r>
        <w:rPr>
          <w:rFonts w:ascii="Times New Roman" w:hAnsi="Times New Roman"/>
        </w:rPr>
        <w:t>hai của công thức (5), ta được:</w:t>
      </w:r>
    </w:p>
    <w:p w14:paraId="053381F5" w14:textId="48122ABB" w:rsidR="00957627" w:rsidRPr="00576EA5" w:rsidRDefault="00957627" w:rsidP="00892A5D">
      <w:pPr>
        <w:rPr>
          <w:rFonts w:ascii="Times New Roman" w:hAnsi="Times New Roman"/>
        </w:rPr>
      </w:pPr>
      <m:oMath>
        <m:r>
          <m:rPr>
            <m:sty m:val="p"/>
          </m:rPr>
          <w:rPr>
            <w:rFonts w:ascii="Cambria Math" w:hAnsi="Cambria Math"/>
          </w:rPr>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oMath>
    </w:p>
    <w:p w14:paraId="2408EAE2" w14:textId="2262F992" w:rsidR="00B30DF3" w:rsidRDefault="00BC3AE7"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thu được bất </w:t>
      </w:r>
      <w:r w:rsidR="0015459E">
        <w:rPr>
          <w:rFonts w:ascii="Times New Roman" w:hAnsi="Times New Roman"/>
        </w:rPr>
        <w:t>đẳng thức</w:t>
      </w:r>
      <w:r>
        <w:rPr>
          <w:rFonts w:ascii="Times New Roman" w:hAnsi="Times New Roman"/>
        </w:rPr>
        <w:t xml:space="preserve"> sau:</w:t>
      </w:r>
    </w:p>
    <w:p w14:paraId="77EBFC36" w14:textId="768E00EF"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m:rPr>
            <m:sty m:val="p"/>
          </m:rP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5DAD7392" w:rsidR="00622817" w:rsidRDefault="00F65E1F" w:rsidP="00892A5D">
      <w:r>
        <w:t xml:space="preserve">Do </w:t>
      </w:r>
      <m:oMath>
        <m: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xml:space="preserve">)*ln(1 - </m:t>
            </m:r>
            <m:f>
              <m:fPr>
                <m:ctrlPr>
                  <w:rPr>
                    <w:rFonts w:ascii="Cambria Math" w:hAnsi="Cambria Math"/>
                    <w:i/>
                  </w:rPr>
                </m:ctrlPr>
              </m:fPr>
              <m:num>
                <m:r>
                  <m:rPr>
                    <m:sty m:val="p"/>
                  </m:rPr>
                  <w:rPr>
                    <w:rFonts w:ascii="Cambria Math" w:hAnsi="Cambria Math"/>
                  </w:rPr>
                  <m:t>τ</m:t>
                </m:r>
              </m:num>
              <m:den>
                <m:r>
                  <w:rPr>
                    <w:rFonts w:ascii="Cambria Math" w:hAnsi="Cambria Math"/>
                  </w:rPr>
                  <m:t>wt(</m:t>
                </m:r>
                <m:r>
                  <m:rPr>
                    <m:sty m:val="bi"/>
                  </m:rPr>
                  <w:rPr>
                    <w:rFonts w:ascii="Cambria Math" w:hAnsi="Cambria Math"/>
                  </w:rPr>
                  <m:t>x</m:t>
                </m:r>
                <m:r>
                  <w:rPr>
                    <w:rFonts w:ascii="Cambria Math" w:hAnsi="Cambria Math"/>
                  </w:rPr>
                  <m:t>)</m:t>
                </m:r>
              </m:den>
            </m:f>
            <m:r>
              <w:rPr>
                <w:rFonts w:ascii="Cambria Math" w:hAnsi="Cambria Math"/>
              </w:rPr>
              <m:t>)</m:t>
            </m:r>
          </m:e>
        </m:rad>
      </m:oMath>
      <w:r>
        <w:t>, nên chúng ta có thể thu được bất đẳng thức sau:</w:t>
      </w:r>
    </w:p>
    <w:p w14:paraId="67435028" w14:textId="5B225AB2" w:rsidR="004F561E" w:rsidRPr="00CE10B4" w:rsidRDefault="00000000" w:rsidP="006F528F">
      <w:pPr>
        <w:rPr>
          <w:rFonts w:ascii="Times New Roman" w:eastAsiaTheme="minorEastAsia" w:hAnsi="Times New Roman"/>
          <w:sz w:val="24"/>
          <w:szCs w:val="24"/>
          <w:lang w:val="nl-NL"/>
        </w:rPr>
      </w:pPr>
      <m:oMathPara>
        <m:oMath>
          <m:eqArr>
            <m:eqArrPr>
              <m:maxDist m:val="1"/>
              <m:ctrlPr>
                <w:rPr>
                  <w:rFonts w:ascii="Cambria Math" w:hAnsi="Cambria Math"/>
                  <w:i/>
                  <w:sz w:val="24"/>
                  <w:szCs w:val="24"/>
                  <w:lang w:val="nl-NL"/>
                </w:rPr>
              </m:ctrlPr>
            </m:eqArrPr>
            <m:e>
              <m:r>
                <w:rPr>
                  <w:rFonts w:ascii="Cambria Math" w:eastAsiaTheme="minorEastAsia" w:hAnsi="Cambria Math"/>
                  <w:sz w:val="24"/>
                  <w:szCs w:val="24"/>
                </w:rPr>
                <m:t>esp</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r>
                <w:rPr>
                  <w:rFonts w:ascii="Cambria Math" w:eastAsiaTheme="minorEastAsia" w:hAnsi="Cambria Math"/>
                  <w:sz w:val="24"/>
                  <w:szCs w:val="24"/>
                  <w:lang w:val="nl-NL"/>
                </w:rPr>
                <m:t>-</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lang w:val="nl-NL"/>
                    </w:rPr>
                    <m:t>-2*</m:t>
                  </m:r>
                  <m:r>
                    <w:rPr>
                      <w:rFonts w:ascii="Cambria Math" w:eastAsiaTheme="minorEastAsia" w:hAnsi="Cambria Math"/>
                      <w:sz w:val="24"/>
                      <w:szCs w:val="24"/>
                    </w:rPr>
                    <m:t>esp</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r>
                    <w:rPr>
                      <w:rFonts w:ascii="Cambria Math" w:eastAsiaTheme="minorEastAsia" w:hAnsi="Cambria Math"/>
                      <w:sz w:val="24"/>
                      <w:szCs w:val="24"/>
                      <w:lang w:val="nl-NL"/>
                    </w:rPr>
                    <m:t>*</m:t>
                  </m:r>
                  <m:r>
                    <m:rPr>
                      <m:sty m:val="p"/>
                    </m:rPr>
                    <w:rPr>
                      <w:rFonts w:ascii="Cambria Math" w:eastAsiaTheme="minorEastAsia" w:hAnsi="Cambria Math"/>
                      <w:sz w:val="24"/>
                      <w:szCs w:val="24"/>
                      <w:lang w:val="nl-NL"/>
                    </w:rPr>
                    <m:t>ln</m:t>
                  </m:r>
                  <m:d>
                    <m:dPr>
                      <m:ctrlPr>
                        <w:rPr>
                          <w:rFonts w:ascii="Cambria Math" w:eastAsiaTheme="minorEastAsia" w:hAnsi="Cambria Math"/>
                          <w:i/>
                          <w:sz w:val="24"/>
                          <w:szCs w:val="24"/>
                          <w:lang w:val="nl-NL"/>
                        </w:rPr>
                      </m:ctrlPr>
                    </m:dPr>
                    <m:e>
                      <m:r>
                        <w:rPr>
                          <w:rFonts w:ascii="Cambria Math" w:eastAsiaTheme="minorEastAsia" w:hAnsi="Cambria Math"/>
                          <w:sz w:val="24"/>
                          <w:szCs w:val="24"/>
                          <w:lang w:val="nl-NL"/>
                        </w:rPr>
                        <m:t>1-</m:t>
                      </m:r>
                      <m:f>
                        <m:fPr>
                          <m:ctrlPr>
                            <w:rPr>
                              <w:rFonts w:ascii="Cambria Math" w:eastAsiaTheme="minorEastAsia" w:hAnsi="Cambria Math"/>
                              <w:i/>
                              <w:sz w:val="24"/>
                              <w:szCs w:val="24"/>
                            </w:rPr>
                          </m:ctrlPr>
                        </m:fPr>
                        <m:num>
                          <m:r>
                            <m:rPr>
                              <m:sty m:val="p"/>
                            </m:rPr>
                            <w:rPr>
                              <w:rFonts w:ascii="Cambria Math" w:eastAsiaTheme="minorEastAsia" w:hAnsi="Cambria Math"/>
                            </w:rPr>
                            <m:t>τ</m:t>
                          </m:r>
                        </m:num>
                        <m:den>
                          <m:r>
                            <w:rPr>
                              <w:rFonts w:ascii="Cambria Math" w:hAnsi="Cambria Math"/>
                              <w:sz w:val="19"/>
                              <w:szCs w:val="19"/>
                            </w:rPr>
                            <m:t>wt</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den>
                      </m:f>
                    </m:e>
                  </m:d>
                </m:e>
              </m:rad>
              <m:r>
                <w:rPr>
                  <w:rFonts w:ascii="Cambria Math" w:hAnsi="Cambria Math"/>
                  <w:sz w:val="24"/>
                  <w:szCs w:val="24"/>
                  <w:lang w:val="nl-NL"/>
                </w:rPr>
                <m:t>&lt;prsp</m:t>
              </m:r>
              <m:d>
                <m:dPr>
                  <m:ctrlPr>
                    <w:rPr>
                      <w:rFonts w:ascii="Cambria Math" w:hAnsi="Cambria Math"/>
                      <w:i/>
                      <w:sz w:val="24"/>
                      <w:szCs w:val="24"/>
                      <w:lang w:val="nl-NL"/>
                    </w:rPr>
                  </m:ctrlPr>
                </m:dPr>
                <m:e>
                  <m:r>
                    <m:rPr>
                      <m:sty m:val="bi"/>
                    </m:rPr>
                    <w:rPr>
                      <w:rFonts w:ascii="Cambria Math" w:hAnsi="Cambria Math"/>
                      <w:sz w:val="24"/>
                      <w:szCs w:val="24"/>
                    </w:rPr>
                    <m:t>x</m:t>
                  </m:r>
                </m:e>
              </m:d>
              <m:r>
                <w:rPr>
                  <w:rFonts w:ascii="Cambria Math" w:eastAsiaTheme="minorEastAsia" w:hAnsi="Cambria Math"/>
                  <w:sz w:val="24"/>
                  <w:szCs w:val="24"/>
                  <w:lang w:val="nl-NL"/>
                </w:rPr>
                <m:t xml:space="preserve">, nếu </m:t>
              </m:r>
              <m:r>
                <w:rPr>
                  <w:rFonts w:ascii="Cambria Math" w:eastAsiaTheme="minorEastAsia" w:hAnsi="Cambria Math"/>
                  <w:sz w:val="24"/>
                  <w:szCs w:val="24"/>
                </w:rPr>
                <m:t>prsp(</m:t>
              </m:r>
              <m:r>
                <m:rPr>
                  <m:sty m:val="bi"/>
                </m:rPr>
                <w:rPr>
                  <w:rFonts w:ascii="Cambria Math" w:eastAsiaTheme="minorEastAsia" w:hAnsi="Cambria Math"/>
                  <w:sz w:val="24"/>
                  <w:szCs w:val="24"/>
                </w:rPr>
                <m:t>x</m:t>
              </m:r>
              <m:r>
                <w:rPr>
                  <w:rFonts w:ascii="Cambria Math" w:eastAsiaTheme="minorEastAsia" w:hAnsi="Cambria Math"/>
                  <w:sz w:val="24"/>
                  <w:szCs w:val="24"/>
                </w:rPr>
                <m:t>)≤esp(</m:t>
              </m:r>
              <m:r>
                <m:rPr>
                  <m:sty m:val="bi"/>
                </m:rPr>
                <w:rPr>
                  <w:rFonts w:ascii="Cambria Math" w:eastAsiaTheme="minorEastAsia" w:hAnsi="Cambria Math"/>
                  <w:sz w:val="24"/>
                  <w:szCs w:val="24"/>
                </w:rPr>
                <m:t>x</m:t>
              </m:r>
              <m:r>
                <w:rPr>
                  <w:rFonts w:ascii="Cambria Math" w:eastAsiaTheme="minorEastAsia" w:hAnsi="Cambria Math"/>
                  <w:sz w:val="24"/>
                  <w:szCs w:val="24"/>
                </w:rPr>
                <m:t>)</m:t>
              </m:r>
              <m:r>
                <w:rPr>
                  <w:rFonts w:ascii="Cambria Math" w:eastAsiaTheme="minorEastAsia" w:hAnsi="Cambria Math"/>
                  <w:sz w:val="24"/>
                  <w:szCs w:val="24"/>
                  <w:lang w:val="nl-NL"/>
                </w:rPr>
                <m:t>#</m:t>
              </m:r>
              <m:d>
                <m:dPr>
                  <m:ctrlPr>
                    <w:rPr>
                      <w:rFonts w:ascii="Cambria Math" w:hAnsi="Cambria Math"/>
                      <w:i/>
                      <w:sz w:val="24"/>
                      <w:szCs w:val="24"/>
                      <w:lang w:val="nl-NL"/>
                    </w:rPr>
                  </m:ctrlPr>
                </m:dPr>
                <m:e>
                  <m:r>
                    <w:rPr>
                      <w:rFonts w:ascii="Cambria Math" w:hAnsi="Cambria Math"/>
                      <w:sz w:val="24"/>
                      <w:szCs w:val="24"/>
                      <w:lang w:val="nl-NL"/>
                    </w:rPr>
                    <m:t>7</m:t>
                  </m:r>
                </m:e>
              </m:d>
              <m:ctrlPr>
                <w:rPr>
                  <w:rFonts w:ascii="Cambria Math" w:eastAsiaTheme="minorEastAsia" w:hAnsi="Cambria Math"/>
                  <w:i/>
                  <w:sz w:val="24"/>
                  <w:szCs w:val="24"/>
                  <w:lang w:val="nl-NL"/>
                </w:rPr>
              </m:ctrlPr>
            </m:e>
          </m:eqArr>
        </m:oMath>
      </m:oMathPara>
    </w:p>
    <w:p w14:paraId="471BD963" w14:textId="77777777" w:rsidR="00F755F5" w:rsidRPr="00F755F5" w:rsidRDefault="00CD213F" w:rsidP="00892A5D">
      <w:pPr>
        <w:rPr>
          <w:rFonts w:eastAsiaTheme="minorEastAsia"/>
          <w:lang w:val="nl-NL"/>
        </w:rPr>
      </w:pPr>
      <w:r w:rsidRPr="00CD213F">
        <w:rPr>
          <w:lang w:val="nl-NL"/>
        </w:rPr>
        <w:t>Từ công thức (6) và (7), chúng ta có th</w:t>
      </w:r>
      <w:r>
        <w:rPr>
          <w:lang w:val="nl-NL"/>
        </w:rPr>
        <w:t xml:space="preserve">ể kết luận rằng không cần biết giá trị expected support của itemset </w:t>
      </w:r>
      <w:r w:rsidRPr="00A13073">
        <w:rPr>
          <w:b/>
          <w:bCs/>
          <w:i/>
          <w:iCs/>
          <w:lang w:val="nl-NL"/>
        </w:rPr>
        <w:t>x</w:t>
      </w:r>
      <w:r>
        <w:rPr>
          <w:lang w:val="nl-NL"/>
        </w:rPr>
        <w:t xml:space="preserve"> lớn hay nhỏ hơn weighted probabilistic itemset thì weighted probabilistic itemset</w:t>
      </w:r>
      <w:r w:rsidRPr="00CD213F">
        <w:rPr>
          <w:lang w:val="nl-NL"/>
        </w:rPr>
        <w:t xml:space="preserve"> </w:t>
      </w:r>
      <w:r>
        <w:rPr>
          <w:lang w:val="nl-NL"/>
        </w:rPr>
        <w:t>luôn nằm trong khoảng:</w:t>
      </w:r>
      <w:r w:rsidR="006F528F">
        <w:rPr>
          <w:lang w:val="nl-NL"/>
        </w:rPr>
        <w:t xml:space="preserve"> </w:t>
      </w:r>
    </w:p>
    <w:p w14:paraId="5DE6CB18" w14:textId="36D88BB0" w:rsidR="00CF6E6B" w:rsidRPr="00A13073" w:rsidRDefault="00000000" w:rsidP="00892A5D">
      <w:pPr>
        <w:rPr>
          <w:rFonts w:eastAsiaTheme="minorEastAsia"/>
          <w:sz w:val="19"/>
          <w:szCs w:val="19"/>
          <w:lang w:val="nl-NL"/>
        </w:rPr>
      </w:pPr>
      <m:oMathPara>
        <m:oMath>
          <m:d>
            <m:dPr>
              <m:ctrlPr>
                <w:rPr>
                  <w:rFonts w:ascii="Cambria Math" w:eastAsiaTheme="minorEastAsia" w:hAnsi="Cambria Math"/>
                  <w:i/>
                  <w:sz w:val="19"/>
                  <w:szCs w:val="19"/>
                  <w:lang w:val="nl-NL"/>
                </w:rPr>
              </m:ctrlPr>
            </m:dPr>
            <m:e>
              <m:r>
                <w:rPr>
                  <w:rFonts w:ascii="Cambria Math" w:hAnsi="Cambria Math"/>
                  <w:sz w:val="19"/>
                  <w:szCs w:val="19"/>
                  <w:lang w:val="nl-NL"/>
                </w:rPr>
                <m:t>esp</m:t>
              </m:r>
              <m:d>
                <m:dPr>
                  <m:ctrlPr>
                    <w:rPr>
                      <w:rFonts w:ascii="Cambria Math" w:hAnsi="Cambria Math"/>
                      <w:i/>
                      <w:sz w:val="19"/>
                      <w:szCs w:val="19"/>
                      <w:lang w:val="nl-NL"/>
                    </w:rPr>
                  </m:ctrlPr>
                </m:dPr>
                <m:e>
                  <m:r>
                    <m:rPr>
                      <m:sty m:val="bi"/>
                    </m:rPr>
                    <w:rPr>
                      <w:rFonts w:ascii="Cambria Math" w:hAnsi="Cambria Math"/>
                      <w:sz w:val="19"/>
                      <w:szCs w:val="19"/>
                    </w:rPr>
                    <m:t>x</m:t>
                  </m:r>
                </m:e>
              </m:d>
              <m:r>
                <w:rPr>
                  <w:rFonts w:ascii="Cambria Math" w:hAnsi="Cambria Math"/>
                  <w:sz w:val="19"/>
                  <w:szCs w:val="19"/>
                  <w:lang w:val="nl-NL"/>
                </w:rPr>
                <m:t>-</m:t>
              </m:r>
              <m:rad>
                <m:radPr>
                  <m:degHide m:val="1"/>
                  <m:ctrlPr>
                    <w:rPr>
                      <w:rFonts w:ascii="Cambria Math" w:hAnsi="Cambria Math"/>
                      <w:i/>
                      <w:sz w:val="19"/>
                      <w:szCs w:val="19"/>
                    </w:rPr>
                  </m:ctrlPr>
                </m:radPr>
                <m:deg/>
                <m:e>
                  <m:r>
                    <w:rPr>
                      <w:rFonts w:ascii="Cambria Math" w:hAnsi="Cambria Math"/>
                      <w:sz w:val="19"/>
                      <w:szCs w:val="19"/>
                      <w:lang w:val="nl-NL"/>
                    </w:rPr>
                    <m:t>-2*esp</m:t>
                  </m:r>
                  <m:d>
                    <m:dPr>
                      <m:ctrlPr>
                        <w:rPr>
                          <w:rFonts w:ascii="Cambria Math" w:hAnsi="Cambria Math"/>
                          <w:i/>
                          <w:sz w:val="19"/>
                          <w:szCs w:val="19"/>
                          <w:lang w:val="nl-NL"/>
                        </w:rPr>
                      </m:ctrlPr>
                    </m:dPr>
                    <m:e>
                      <m:r>
                        <m:rPr>
                          <m:sty m:val="bi"/>
                        </m:rPr>
                        <w:rPr>
                          <w:rFonts w:ascii="Cambria Math" w:hAnsi="Cambria Math"/>
                          <w:sz w:val="19"/>
                          <w:szCs w:val="19"/>
                        </w:rPr>
                        <m:t>x</m:t>
                      </m:r>
                    </m:e>
                  </m:d>
                  <m:r>
                    <w:rPr>
                      <w:rFonts w:ascii="Cambria Math" w:hAnsi="Cambria Math"/>
                      <w:sz w:val="19"/>
                      <w:szCs w:val="19"/>
                      <w:lang w:val="nl-NL"/>
                    </w:rPr>
                    <m:t>*</m:t>
                  </m:r>
                  <m:r>
                    <m:rPr>
                      <m:sty m:val="p"/>
                    </m:rPr>
                    <w:rPr>
                      <w:rFonts w:ascii="Cambria Math" w:hAnsi="Cambria Math"/>
                      <w:sz w:val="19"/>
                      <w:szCs w:val="19"/>
                      <w:lang w:val="nl-NL"/>
                    </w:rPr>
                    <m:t>ln</m:t>
                  </m:r>
                  <m:d>
                    <m:dPr>
                      <m:ctrlPr>
                        <w:rPr>
                          <w:rFonts w:ascii="Cambria Math" w:hAnsi="Cambria Math"/>
                          <w:i/>
                          <w:sz w:val="19"/>
                          <w:szCs w:val="19"/>
                          <w:lang w:val="nl-NL"/>
                        </w:rPr>
                      </m:ctrlPr>
                    </m:dPr>
                    <m:e>
                      <m:r>
                        <w:rPr>
                          <w:rFonts w:ascii="Cambria Math" w:hAnsi="Cambria Math"/>
                          <w:sz w:val="19"/>
                          <w:szCs w:val="19"/>
                          <w:lang w:val="nl-NL"/>
                        </w:rPr>
                        <m:t>1-</m:t>
                      </m:r>
                      <m:f>
                        <m:fPr>
                          <m:ctrlPr>
                            <w:rPr>
                              <w:rFonts w:ascii="Cambria Math" w:hAnsi="Cambria Math"/>
                              <w:i/>
                              <w:sz w:val="19"/>
                              <w:szCs w:val="19"/>
                            </w:rPr>
                          </m:ctrlPr>
                        </m:fPr>
                        <m:num>
                          <m:r>
                            <m:rPr>
                              <m:sty m:val="p"/>
                            </m:rPr>
                            <w:rPr>
                              <w:rFonts w:ascii="Cambria Math" w:hAnsi="Cambria Math"/>
                              <w:sz w:val="19"/>
                              <w:szCs w:val="19"/>
                            </w:rPr>
                            <m:t>τ</m:t>
                          </m:r>
                        </m:num>
                        <m:den>
                          <m:r>
                            <w:rPr>
                              <w:rFonts w:ascii="Cambria Math" w:hAnsi="Cambria Math"/>
                              <w:sz w:val="19"/>
                              <w:szCs w:val="19"/>
                            </w:rPr>
                            <m:t>wt</m:t>
                          </m:r>
                          <m:d>
                            <m:dPr>
                              <m:ctrlPr>
                                <w:rPr>
                                  <w:rFonts w:ascii="Cambria Math" w:hAnsi="Cambria Math"/>
                                  <w:i/>
                                  <w:sz w:val="19"/>
                                  <w:szCs w:val="19"/>
                                  <w:lang w:val="nl-NL"/>
                                </w:rPr>
                              </m:ctrlPr>
                            </m:dPr>
                            <m:e>
                              <m:r>
                                <m:rPr>
                                  <m:sty m:val="bi"/>
                                </m:rPr>
                                <w:rPr>
                                  <w:rFonts w:ascii="Cambria Math" w:hAnsi="Cambria Math"/>
                                  <w:sz w:val="19"/>
                                  <w:szCs w:val="19"/>
                                </w:rPr>
                                <m:t>x</m:t>
                              </m:r>
                            </m:e>
                          </m:d>
                        </m:den>
                      </m:f>
                    </m:e>
                  </m:d>
                </m:e>
              </m:rad>
              <m:r>
                <w:rPr>
                  <w:rFonts w:ascii="Cambria Math" w:hAnsi="Cambria Math"/>
                  <w:sz w:val="19"/>
                  <w:szCs w:val="19"/>
                  <w:lang w:val="nl-NL"/>
                </w:rPr>
                <m:t xml:space="preserve">; </m:t>
              </m:r>
              <m:f>
                <m:fPr>
                  <m:ctrlPr>
                    <w:rPr>
                      <w:rFonts w:ascii="Cambria Math" w:hAnsi="Cambria Math"/>
                      <w:i/>
                      <w:sz w:val="19"/>
                      <w:szCs w:val="19"/>
                    </w:rPr>
                  </m:ctrlPr>
                </m:fPr>
                <m:num>
                  <m:r>
                    <w:rPr>
                      <w:rFonts w:ascii="Cambria Math" w:hAnsi="Cambria Math"/>
                      <w:sz w:val="19"/>
                      <w:szCs w:val="19"/>
                      <w:lang w:val="nl-NL"/>
                    </w:rPr>
                    <m:t>2*esp</m:t>
                  </m:r>
                  <m:d>
                    <m:dPr>
                      <m:ctrlPr>
                        <w:rPr>
                          <w:rFonts w:ascii="Cambria Math" w:hAnsi="Cambria Math"/>
                          <w:i/>
                          <w:sz w:val="19"/>
                          <w:szCs w:val="19"/>
                        </w:rPr>
                      </m:ctrlPr>
                    </m:dPr>
                    <m:e>
                      <m:r>
                        <m:rPr>
                          <m:sty m:val="bi"/>
                        </m:rPr>
                        <w:rPr>
                          <w:rFonts w:ascii="Cambria Math" w:hAnsi="Cambria Math"/>
                          <w:sz w:val="19"/>
                          <w:szCs w:val="19"/>
                        </w:rPr>
                        <m:t>x</m:t>
                      </m:r>
                    </m:e>
                  </m:d>
                  <m:r>
                    <w:rPr>
                      <w:rFonts w:ascii="Cambria Math" w:hAnsi="Cambria Math"/>
                      <w:sz w:val="19"/>
                      <w:szCs w:val="19"/>
                      <w:lang w:val="nl-NL"/>
                    </w:rPr>
                    <m:t>-</m:t>
                  </m:r>
                  <m:func>
                    <m:funcPr>
                      <m:ctrlPr>
                        <w:rPr>
                          <w:rFonts w:ascii="Cambria Math" w:hAnsi="Cambria Math"/>
                          <w:i/>
                          <w:sz w:val="19"/>
                          <w:szCs w:val="19"/>
                        </w:rPr>
                      </m:ctrlPr>
                    </m:funcPr>
                    <m:fName>
                      <m:r>
                        <m:rPr>
                          <m:sty m:val="p"/>
                        </m:rPr>
                        <w:rPr>
                          <w:rFonts w:ascii="Cambria Math" w:hAnsi="Cambria Math"/>
                          <w:sz w:val="19"/>
                          <w:szCs w:val="19"/>
                          <w:lang w:val="nl-NL"/>
                        </w:rPr>
                        <m:t>ln</m:t>
                      </m:r>
                    </m:fName>
                    <m:e>
                      <m:d>
                        <m:dPr>
                          <m:ctrlPr>
                            <w:rPr>
                              <w:rFonts w:ascii="Cambria Math" w:hAnsi="Cambria Math"/>
                              <w:i/>
                              <w:sz w:val="19"/>
                              <w:szCs w:val="19"/>
                            </w:rPr>
                          </m:ctrlPr>
                        </m:dPr>
                        <m:e>
                          <m:f>
                            <m:fPr>
                              <m:ctrlPr>
                                <w:rPr>
                                  <w:rFonts w:ascii="Cambria Math" w:hAnsi="Cambria Math"/>
                                  <w:i/>
                                  <w:sz w:val="19"/>
                                  <w:szCs w:val="19"/>
                                </w:rPr>
                              </m:ctrlPr>
                            </m:fPr>
                            <m:num>
                              <m:r>
                                <m:rPr>
                                  <m:sty m:val="p"/>
                                </m:rPr>
                                <w:rPr>
                                  <w:rFonts w:ascii="Cambria Math" w:hAnsi="Cambria Math"/>
                                  <w:sz w:val="19"/>
                                  <w:szCs w:val="19"/>
                                </w:rPr>
                                <m:t>τ</m:t>
                              </m:r>
                            </m:num>
                            <m:den>
                              <m:r>
                                <w:rPr>
                                  <w:rFonts w:ascii="Cambria Math" w:hAnsi="Cambria Math"/>
                                  <w:sz w:val="19"/>
                                  <w:szCs w:val="19"/>
                                </w:rPr>
                                <m:t>wt</m:t>
                              </m:r>
                              <m:d>
                                <m:dPr>
                                  <m:ctrlPr>
                                    <w:rPr>
                                      <w:rFonts w:ascii="Cambria Math" w:hAnsi="Cambria Math"/>
                                      <w:i/>
                                      <w:sz w:val="19"/>
                                      <w:szCs w:val="19"/>
                                    </w:rPr>
                                  </m:ctrlPr>
                                </m:dPr>
                                <m:e>
                                  <m:r>
                                    <m:rPr>
                                      <m:sty m:val="bi"/>
                                    </m:rPr>
                                    <w:rPr>
                                      <w:rFonts w:ascii="Cambria Math" w:hAnsi="Cambria Math"/>
                                      <w:sz w:val="19"/>
                                      <w:szCs w:val="19"/>
                                    </w:rPr>
                                    <m:t>x</m:t>
                                  </m:r>
                                </m:e>
                              </m:d>
                            </m:den>
                          </m:f>
                        </m:e>
                      </m:d>
                    </m:e>
                  </m:func>
                  <m:r>
                    <w:rPr>
                      <w:rFonts w:ascii="Cambria Math" w:hAnsi="Cambria Math"/>
                      <w:sz w:val="19"/>
                      <w:szCs w:val="19"/>
                      <w:lang w:val="nl-NL"/>
                    </w:rPr>
                    <m:t>+</m:t>
                  </m:r>
                  <m:rad>
                    <m:radPr>
                      <m:degHide m:val="1"/>
                      <m:ctrlPr>
                        <w:rPr>
                          <w:rFonts w:ascii="Cambria Math" w:hAnsi="Cambria Math"/>
                          <w:i/>
                          <w:sz w:val="19"/>
                          <w:szCs w:val="19"/>
                        </w:rPr>
                      </m:ctrlPr>
                    </m:radPr>
                    <m:deg/>
                    <m:e>
                      <m:sSup>
                        <m:sSupPr>
                          <m:ctrlPr>
                            <w:rPr>
                              <w:rFonts w:ascii="Cambria Math" w:hAnsi="Cambria Math"/>
                              <w:i/>
                              <w:sz w:val="19"/>
                              <w:szCs w:val="19"/>
                            </w:rPr>
                          </m:ctrlPr>
                        </m:sSupPr>
                        <m:e>
                          <m:r>
                            <w:rPr>
                              <w:rFonts w:ascii="Cambria Math" w:hAnsi="Cambria Math"/>
                              <w:sz w:val="19"/>
                              <w:szCs w:val="19"/>
                            </w:rPr>
                            <m:t>ln</m:t>
                          </m:r>
                        </m:e>
                        <m:sup>
                          <m:r>
                            <w:rPr>
                              <w:rFonts w:ascii="Cambria Math" w:hAnsi="Cambria Math"/>
                              <w:sz w:val="19"/>
                              <w:szCs w:val="19"/>
                              <w:lang w:val="nl-NL"/>
                            </w:rPr>
                            <m:t>2</m:t>
                          </m:r>
                        </m:sup>
                      </m:sSup>
                      <m:d>
                        <m:dPr>
                          <m:ctrlPr>
                            <w:rPr>
                              <w:rFonts w:ascii="Cambria Math" w:hAnsi="Cambria Math"/>
                              <w:i/>
                              <w:sz w:val="19"/>
                              <w:szCs w:val="19"/>
                            </w:rPr>
                          </m:ctrlPr>
                        </m:dPr>
                        <m:e>
                          <m:f>
                            <m:fPr>
                              <m:ctrlPr>
                                <w:rPr>
                                  <w:rFonts w:ascii="Cambria Math" w:hAnsi="Cambria Math"/>
                                  <w:i/>
                                  <w:sz w:val="19"/>
                                  <w:szCs w:val="19"/>
                                </w:rPr>
                              </m:ctrlPr>
                            </m:fPr>
                            <m:num>
                              <m:r>
                                <m:rPr>
                                  <m:sty m:val="p"/>
                                </m:rPr>
                                <w:rPr>
                                  <w:rFonts w:ascii="Cambria Math" w:hAnsi="Cambria Math"/>
                                  <w:sz w:val="19"/>
                                  <w:szCs w:val="19"/>
                                </w:rPr>
                                <m:t>τ</m:t>
                              </m:r>
                            </m:num>
                            <m:den>
                              <m:r>
                                <w:rPr>
                                  <w:rFonts w:ascii="Cambria Math" w:hAnsi="Cambria Math"/>
                                  <w:sz w:val="19"/>
                                  <w:szCs w:val="19"/>
                                </w:rPr>
                                <m:t>wt</m:t>
                              </m:r>
                              <m:d>
                                <m:dPr>
                                  <m:ctrlPr>
                                    <w:rPr>
                                      <w:rFonts w:ascii="Cambria Math" w:hAnsi="Cambria Math"/>
                                      <w:i/>
                                      <w:sz w:val="19"/>
                                      <w:szCs w:val="19"/>
                                    </w:rPr>
                                  </m:ctrlPr>
                                </m:dPr>
                                <m:e>
                                  <m:r>
                                    <m:rPr>
                                      <m:sty m:val="bi"/>
                                    </m:rPr>
                                    <w:rPr>
                                      <w:rFonts w:ascii="Cambria Math" w:hAnsi="Cambria Math"/>
                                      <w:sz w:val="19"/>
                                      <w:szCs w:val="19"/>
                                    </w:rPr>
                                    <m:t>x</m:t>
                                  </m:r>
                                </m:e>
                              </m:d>
                            </m:den>
                          </m:f>
                        </m:e>
                      </m:d>
                      <m:r>
                        <w:rPr>
                          <w:rFonts w:ascii="Cambria Math" w:hAnsi="Cambria Math"/>
                          <w:sz w:val="19"/>
                          <w:szCs w:val="19"/>
                          <w:lang w:val="nl-NL"/>
                        </w:rPr>
                        <m:t>-8*esp</m:t>
                      </m:r>
                      <m:d>
                        <m:dPr>
                          <m:ctrlPr>
                            <w:rPr>
                              <w:rFonts w:ascii="Cambria Math" w:hAnsi="Cambria Math"/>
                              <w:i/>
                              <w:sz w:val="19"/>
                              <w:szCs w:val="19"/>
                            </w:rPr>
                          </m:ctrlPr>
                        </m:dPr>
                        <m:e>
                          <m:r>
                            <m:rPr>
                              <m:sty m:val="bi"/>
                            </m:rPr>
                            <w:rPr>
                              <w:rFonts w:ascii="Cambria Math" w:hAnsi="Cambria Math"/>
                              <w:sz w:val="19"/>
                              <w:szCs w:val="19"/>
                            </w:rPr>
                            <m:t>x</m:t>
                          </m:r>
                        </m:e>
                      </m:d>
                      <m:r>
                        <w:rPr>
                          <w:rFonts w:ascii="Cambria Math" w:hAnsi="Cambria Math"/>
                          <w:sz w:val="19"/>
                          <w:szCs w:val="19"/>
                          <w:lang w:val="nl-NL"/>
                        </w:rPr>
                        <m:t>*</m:t>
                      </m:r>
                      <m:func>
                        <m:funcPr>
                          <m:ctrlPr>
                            <w:rPr>
                              <w:rFonts w:ascii="Cambria Math" w:hAnsi="Cambria Math"/>
                              <w:sz w:val="19"/>
                              <w:szCs w:val="19"/>
                            </w:rPr>
                          </m:ctrlPr>
                        </m:funcPr>
                        <m:fName>
                          <m:r>
                            <m:rPr>
                              <m:sty m:val="p"/>
                            </m:rPr>
                            <w:rPr>
                              <w:rFonts w:ascii="Cambria Math" w:hAnsi="Cambria Math"/>
                              <w:sz w:val="19"/>
                              <w:szCs w:val="19"/>
                              <w:lang w:val="nl-NL"/>
                            </w:rPr>
                            <m:t>ln</m:t>
                          </m:r>
                        </m:fName>
                        <m:e>
                          <m:d>
                            <m:dPr>
                              <m:ctrlPr>
                                <w:rPr>
                                  <w:rFonts w:ascii="Cambria Math" w:hAnsi="Cambria Math"/>
                                  <w:i/>
                                  <w:sz w:val="19"/>
                                  <w:szCs w:val="19"/>
                                </w:rPr>
                              </m:ctrlPr>
                            </m:dPr>
                            <m:e>
                              <m:f>
                                <m:fPr>
                                  <m:ctrlPr>
                                    <w:rPr>
                                      <w:rFonts w:ascii="Cambria Math" w:hAnsi="Cambria Math"/>
                                      <w:i/>
                                      <w:sz w:val="19"/>
                                      <w:szCs w:val="19"/>
                                    </w:rPr>
                                  </m:ctrlPr>
                                </m:fPr>
                                <m:num>
                                  <m:r>
                                    <m:rPr>
                                      <m:sty m:val="p"/>
                                    </m:rPr>
                                    <w:rPr>
                                      <w:rFonts w:ascii="Cambria Math" w:hAnsi="Cambria Math"/>
                                      <w:sz w:val="19"/>
                                      <w:szCs w:val="19"/>
                                    </w:rPr>
                                    <m:t>τ</m:t>
                                  </m:r>
                                </m:num>
                                <m:den>
                                  <m:r>
                                    <w:rPr>
                                      <w:rFonts w:ascii="Cambria Math" w:hAnsi="Cambria Math"/>
                                      <w:sz w:val="19"/>
                                      <w:szCs w:val="19"/>
                                    </w:rPr>
                                    <m:t>wt</m:t>
                                  </m:r>
                                  <m:d>
                                    <m:dPr>
                                      <m:ctrlPr>
                                        <w:rPr>
                                          <w:rFonts w:ascii="Cambria Math" w:hAnsi="Cambria Math"/>
                                          <w:i/>
                                          <w:sz w:val="19"/>
                                          <w:szCs w:val="19"/>
                                        </w:rPr>
                                      </m:ctrlPr>
                                    </m:dPr>
                                    <m:e>
                                      <m:r>
                                        <m:rPr>
                                          <m:sty m:val="bi"/>
                                        </m:rPr>
                                        <w:rPr>
                                          <w:rFonts w:ascii="Cambria Math" w:hAnsi="Cambria Math"/>
                                          <w:sz w:val="19"/>
                                          <w:szCs w:val="19"/>
                                        </w:rPr>
                                        <m:t>x</m:t>
                                      </m:r>
                                    </m:e>
                                  </m:d>
                                </m:den>
                              </m:f>
                            </m:e>
                          </m:d>
                        </m:e>
                      </m:func>
                    </m:e>
                  </m:rad>
                </m:num>
                <m:den>
                  <m:r>
                    <w:rPr>
                      <w:rFonts w:ascii="Cambria Math" w:hAnsi="Cambria Math"/>
                      <w:sz w:val="19"/>
                      <w:szCs w:val="19"/>
                      <w:lang w:val="nl-NL"/>
                    </w:rPr>
                    <m:t>2</m:t>
                  </m:r>
                </m:den>
              </m:f>
            </m:e>
          </m:d>
        </m:oMath>
      </m:oMathPara>
    </w:p>
    <w:p w14:paraId="4C58D326" w14:textId="77777777" w:rsidR="0059424B" w:rsidRDefault="004A26DB" w:rsidP="00892A5D">
      <w:pPr>
        <w:rPr>
          <w:rFonts w:eastAsiaTheme="minorEastAsia"/>
        </w:rPr>
      </w:pPr>
      <w:r w:rsidRPr="004A26DB">
        <w:rPr>
          <w:rFonts w:eastAsiaTheme="minorEastAsia"/>
          <w:lang w:val="nl-NL"/>
        </w:rPr>
        <w:t>Định lí 3 cung cấp cho chúng ta thê</w:t>
      </w:r>
      <w:r>
        <w:rPr>
          <w:rFonts w:eastAsiaTheme="minorEastAsia"/>
          <w:lang w:val="nl-NL"/>
        </w:rPr>
        <w:t xml:space="preserve">m hai chiến lược cắt tỉa. </w:t>
      </w:r>
      <w:r w:rsidR="00C53C48">
        <w:rPr>
          <w:rFonts w:eastAsiaTheme="minorEastAsia"/>
        </w:rPr>
        <w:t>Đối với mỗi</w:t>
      </w:r>
      <w:r w:rsidR="001E61DE" w:rsidRPr="001E61DE">
        <w:rPr>
          <w:rFonts w:eastAsiaTheme="minorEastAsia"/>
        </w:rPr>
        <w:t xml:space="preserve"> itemset </w:t>
      </w:r>
      <w:r w:rsidR="001E61DE" w:rsidRPr="00E46375">
        <w:rPr>
          <w:rFonts w:eastAsiaTheme="minorEastAsia"/>
          <w:b/>
          <w:bCs/>
          <w:i/>
          <w:iCs/>
        </w:rPr>
        <w:t>x</w:t>
      </w:r>
      <w:r w:rsidR="001E61DE" w:rsidRPr="001E61DE">
        <w:rPr>
          <w:rFonts w:eastAsiaTheme="minorEastAsia"/>
        </w:rPr>
        <w:t xml:space="preserve">, nếu </w:t>
      </w:r>
      <w:r w:rsidR="00DE26D9">
        <w:rPr>
          <w:rFonts w:eastAsiaTheme="minorEastAsia"/>
        </w:rPr>
        <w:t>upper</w:t>
      </w:r>
      <w:r w:rsidR="001E61DE">
        <w:rPr>
          <w:rFonts w:eastAsiaTheme="minorEastAsia"/>
        </w:rPr>
        <w:t xml:space="preserve"> bound của itemset </w:t>
      </w:r>
      <w:r w:rsidR="001E61DE" w:rsidRPr="00E46375">
        <w:rPr>
          <w:rFonts w:eastAsiaTheme="minorEastAsia"/>
          <w:b/>
          <w:bCs/>
          <w:i/>
          <w:iCs/>
        </w:rPr>
        <w:t>x</w:t>
      </w:r>
      <w:r w:rsidR="001E61DE">
        <w:rPr>
          <w:rFonts w:eastAsiaTheme="minorEastAsia"/>
        </w:rPr>
        <w:t xml:space="preserve"> không lớn hơn minimum support thì itemset </w:t>
      </w:r>
      <w:r w:rsidR="001E61DE" w:rsidRPr="00E46375">
        <w:rPr>
          <w:rFonts w:eastAsiaTheme="minorEastAsia"/>
          <w:b/>
          <w:bCs/>
          <w:i/>
          <w:iCs/>
        </w:rPr>
        <w:t>x</w:t>
      </w:r>
      <w:r w:rsidR="001E61DE">
        <w:rPr>
          <w:rFonts w:eastAsiaTheme="minorEastAsia"/>
        </w:rPr>
        <w:t xml:space="preserve"> không là weighted probabilistic frequent itemset. </w:t>
      </w:r>
      <w:r w:rsidR="00DE26D9">
        <w:rPr>
          <w:rFonts w:eastAsiaTheme="minorEastAsia"/>
        </w:rPr>
        <w:t>Tương tự, nếu upper bound của itemset</w:t>
      </w:r>
      <w:r w:rsidR="008151AF">
        <w:rPr>
          <w:rFonts w:eastAsiaTheme="minorEastAsia"/>
        </w:rPr>
        <w:t xml:space="preserve"> </w:t>
      </w:r>
      <w:r w:rsidR="008151AF" w:rsidRPr="00E46375">
        <w:rPr>
          <w:rFonts w:eastAsiaTheme="minorEastAsia"/>
          <w:b/>
          <w:bCs/>
          <w:i/>
          <w:iCs/>
        </w:rPr>
        <w:t>x</w:t>
      </w:r>
      <w:r w:rsidR="00DE26D9">
        <w:rPr>
          <w:rFonts w:eastAsiaTheme="minorEastAsia"/>
        </w:rPr>
        <w:t xml:space="preserve"> </w:t>
      </w:r>
      <w:r w:rsidR="008151AF">
        <w:rPr>
          <w:rFonts w:eastAsiaTheme="minorEastAsia"/>
        </w:rPr>
        <w:t xml:space="preserve">không bé hơn minimum support thì itemset </w:t>
      </w:r>
      <w:r w:rsidR="008151AF" w:rsidRPr="00C346A8">
        <w:rPr>
          <w:rFonts w:eastAsiaTheme="minorEastAsia"/>
          <w:b/>
          <w:bCs/>
          <w:i/>
          <w:iCs/>
        </w:rPr>
        <w:t>x</w:t>
      </w:r>
      <w:r w:rsidR="008151AF">
        <w:rPr>
          <w:rFonts w:eastAsiaTheme="minorEastAsia"/>
        </w:rPr>
        <w:t xml:space="preserve"> chắn chắn là weighted probabilistic freuquent itemset.</w:t>
      </w:r>
    </w:p>
    <w:p w14:paraId="4605843A" w14:textId="77777777" w:rsidR="006C1B7A" w:rsidRDefault="0059424B" w:rsidP="00892A5D">
      <w:r>
        <w:rPr>
          <w:rFonts w:eastAsiaTheme="minorEastAsia"/>
        </w:rPr>
        <w:lastRenderedPageBreak/>
        <w:t>Ví dụ: Cho uncertain database như Bảng 1 và weighted table như Bảng 2. Nếu chúng ta đặt minimum support là 1 và minimum confidence là 0.</w:t>
      </w:r>
      <w:r w:rsidR="00B62A78">
        <w:rPr>
          <w:rFonts w:eastAsiaTheme="minorEastAsia"/>
        </w:rPr>
        <w:t>0</w:t>
      </w:r>
      <w:r w:rsidR="00722075">
        <w:rPr>
          <w:rFonts w:eastAsiaTheme="minorEastAsia"/>
        </w:rPr>
        <w:t>1</w:t>
      </w:r>
      <w:r w:rsidR="00BE0DFF">
        <w:rPr>
          <w:rFonts w:eastAsiaTheme="minorEastAsia"/>
        </w:rPr>
        <w:t xml:space="preserve">, thì lower bound của itemset {A} là </w:t>
      </w:r>
      <w:r w:rsidR="00AE236C">
        <w:rPr>
          <w:rFonts w:eastAsiaTheme="minorEastAsia"/>
        </w:rPr>
        <w:t xml:space="preserve">1.12 do đó itemset {A} là weighted probabilistic frequent itemset. </w:t>
      </w:r>
      <w:r w:rsidR="003C0AD4">
        <w:rPr>
          <w:rFonts w:eastAsiaTheme="minorEastAsia"/>
        </w:rPr>
        <w:t>Một ví dụ khác</w:t>
      </w:r>
      <w:r w:rsidR="00990FC7">
        <w:rPr>
          <w:rFonts w:eastAsiaTheme="minorEastAsia"/>
        </w:rPr>
        <w:t xml:space="preserve">, nếu minimum support là 5 và minimum confidence là 0.1 thì </w:t>
      </w:r>
      <w:r w:rsidR="00C06A53">
        <w:rPr>
          <w:rFonts w:eastAsiaTheme="minorEastAsia"/>
        </w:rPr>
        <w:t>upper bound của itemset {A, B} là 3.05. Do đó, itemset {A, B} không là weighted probabilistic frequent itemset</w:t>
      </w:r>
      <w:r w:rsidR="00C06A53">
        <w:t>.</w:t>
      </w:r>
    </w:p>
    <w:p w14:paraId="753F80DC" w14:textId="77777777" w:rsidR="005208D7" w:rsidRDefault="006C1B7A" w:rsidP="006C1B7A">
      <w:pPr>
        <w:pStyle w:val="Heading2"/>
      </w:pPr>
      <w:r>
        <w:t>Algorithm description:</w:t>
      </w:r>
    </w:p>
    <w:p w14:paraId="1F59B0D8" w14:textId="68D6E744" w:rsidR="00E32472" w:rsidRDefault="00E32472" w:rsidP="00E32472">
      <w:pPr>
        <w:ind w:firstLine="576"/>
      </w:pPr>
      <w:r w:rsidRPr="00D8595C">
        <w:t xml:space="preserve">Trong bài </w:t>
      </w:r>
      <w:r>
        <w:t>viết</w:t>
      </w:r>
      <w:r w:rsidRPr="00D8595C">
        <w:t xml:space="preserve"> này,</w:t>
      </w:r>
      <w:r w:rsidR="00504EA0">
        <w:t xml:space="preserve"> chúng tôi</w:t>
      </w:r>
      <w:r w:rsidRPr="00D8595C">
        <w:t xml:space="preserve"> đề xuất t</w:t>
      </w:r>
      <w:r>
        <w:t>huật toán khai phá depth-first probabilistic maximal frequent itemset</w:t>
      </w:r>
      <w:r w:rsidR="00AB55ED">
        <w:t>,</w:t>
      </w:r>
      <w:r>
        <w:t xml:space="preserve"> xây dựng cây được tổ chức </w:t>
      </w:r>
      <w:r w:rsidR="00277C49">
        <w:t>từ dưới lên</w:t>
      </w:r>
      <w:r>
        <w:t xml:space="preserve">; đó là, subset sẽ được tính trước và sau đó superset sẽ được </w:t>
      </w:r>
      <w:r w:rsidR="00B6030C">
        <w:t>tạo ra</w:t>
      </w:r>
      <w:r>
        <w:t xml:space="preserve"> nếu subset của nó là frequent. </w:t>
      </w:r>
      <w:r w:rsidR="003A7324">
        <w:t>Thuật toán được thực hiện theo 5 bước:</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r>
              <w:t>Bước 1</w:t>
            </w:r>
          </w:p>
        </w:tc>
        <w:tc>
          <w:tcPr>
            <w:tcW w:w="7764" w:type="dxa"/>
          </w:tcPr>
          <w:p w14:paraId="54DE4229" w14:textId="19198045" w:rsidR="009D1E6D" w:rsidRDefault="0047132C" w:rsidP="00E32472">
            <w:r>
              <w:t xml:space="preserve">Chúng ta lấy tất cả item phân biệt trong uncertain database và sắp xếp chúng theo sự </w:t>
            </w:r>
            <w:r w:rsidR="00150F05">
              <w:t>giảm</w:t>
            </w:r>
            <w:r>
              <w:t xml:space="preserve"> dần của </w:t>
            </w:r>
            <w:r w:rsidR="00150F05">
              <w:t>weighted probabilistic</w:t>
            </w:r>
            <w:r>
              <w:t xml:space="preserve"> support trước khi xây dựng </w:t>
            </w:r>
            <w:r w:rsidR="00D6460E">
              <w:t>W</w:t>
            </w:r>
            <w:r>
              <w:t>PMFIT.</w:t>
            </w:r>
            <w:r w:rsidR="005715F2">
              <w:t xml:space="preserve"> Đồng thời loại bỏ các item có độ support bé hơn minimum support.</w:t>
            </w:r>
          </w:p>
        </w:tc>
      </w:tr>
      <w:tr w:rsidR="009D1E6D" w14:paraId="7DBDB07A" w14:textId="77777777" w:rsidTr="00F755F5">
        <w:tc>
          <w:tcPr>
            <w:tcW w:w="1080" w:type="dxa"/>
          </w:tcPr>
          <w:p w14:paraId="3AB444D3" w14:textId="55732EE5" w:rsidR="009D1E6D" w:rsidRDefault="009D1E6D" w:rsidP="00E32472">
            <w:r>
              <w:t>Bước 2</w:t>
            </w:r>
          </w:p>
        </w:tc>
        <w:tc>
          <w:tcPr>
            <w:tcW w:w="7764" w:type="dxa"/>
          </w:tcPr>
          <w:p w14:paraId="30C12BE5" w14:textId="6B189C4F" w:rsidR="009D1E6D" w:rsidRDefault="00B51E55" w:rsidP="00E32472">
            <w:r>
              <w:t>WPMFIT được khởi tạo với root node có giá trị là null.</w:t>
            </w:r>
          </w:p>
        </w:tc>
      </w:tr>
      <w:tr w:rsidR="009D1E6D" w14:paraId="10AC7890" w14:textId="77777777" w:rsidTr="00F755F5">
        <w:tc>
          <w:tcPr>
            <w:tcW w:w="1080" w:type="dxa"/>
          </w:tcPr>
          <w:p w14:paraId="712832AD" w14:textId="3E0494D2" w:rsidR="009D1E6D" w:rsidRDefault="009D1E6D" w:rsidP="00E32472">
            <w:r>
              <w:t>Bước 3</w:t>
            </w:r>
          </w:p>
        </w:tc>
        <w:tc>
          <w:tcPr>
            <w:tcW w:w="7764" w:type="dxa"/>
          </w:tcPr>
          <w:p w14:paraId="2E2D0884" w14:textId="29FF55A4" w:rsidR="009D1E6D" w:rsidRDefault="00A02FB6" w:rsidP="00E32472">
            <w:r>
              <w:t xml:space="preserve">Với mỗi parent node chúng ta sẽ tạo ra các childen node, bằng cách kết hợp parent node và những item có thứ tự cao hơn item hiện tại trong danh sách đã sắp xếp ở Bước 1. </w:t>
            </w:r>
            <w:r w:rsidR="002654D4">
              <w:t>C</w:t>
            </w:r>
            <w:r>
              <w:t>húng ta sẽ xem xét xem childnode có là weighted probabilistic frequent itemset không</w:t>
            </w:r>
            <w:r w:rsidR="00344992">
              <w:t xml:space="preserve"> bằng cách tính expected support, lower bound </w:t>
            </w:r>
            <w:r w:rsidR="00110E47">
              <w:t>và upper bound của itemset trong child node.</w:t>
            </w:r>
            <w:r w:rsidR="001F2325">
              <w:t xml:space="preserve"> Nếu upper bound không lớn hơn minimum support thì itemset không là frequent itemset</w:t>
            </w:r>
            <w:r w:rsidR="009D5FBC">
              <w:t>. Nếu lower bound không bé hơn minimum support thì itemset là frequent.</w:t>
            </w:r>
            <w:r w:rsidR="006C59E3">
              <w:t xml:space="preserve"> Nếu các giá trị trên không thể xác định itemset là </w:t>
            </w:r>
            <w:r w:rsidR="006C59E3">
              <w:lastRenderedPageBreak/>
              <w:t>frequent itemset thì chúng ta sẽ tính weighted probabilistic support</w:t>
            </w:r>
            <w:r w:rsidR="00B67D2D">
              <w:t xml:space="preserve"> và so sánh nó với minimum support.</w:t>
            </w:r>
          </w:p>
        </w:tc>
      </w:tr>
      <w:tr w:rsidR="009D1E6D" w14:paraId="14F375EF" w14:textId="77777777" w:rsidTr="00F755F5">
        <w:tc>
          <w:tcPr>
            <w:tcW w:w="1080" w:type="dxa"/>
          </w:tcPr>
          <w:p w14:paraId="4399E02A" w14:textId="21F27517" w:rsidR="009D1E6D" w:rsidRDefault="009D1E6D" w:rsidP="00E32472">
            <w:r>
              <w:lastRenderedPageBreak/>
              <w:t>Bước 4</w:t>
            </w:r>
          </w:p>
        </w:tc>
        <w:tc>
          <w:tcPr>
            <w:tcW w:w="7764" w:type="dxa"/>
          </w:tcPr>
          <w:p w14:paraId="0139796A" w14:textId="204922D4" w:rsidR="009D1E6D" w:rsidRDefault="001C629D" w:rsidP="00E32472">
            <w:r>
              <w:t>Nếu child node là frequent, chúng ta sẽ lặp lại Bước 3</w:t>
            </w:r>
            <w:r w:rsidR="009A0B9E">
              <w:t>, nếu không thì child node sẽ bị cắt tỉa.</w:t>
            </w:r>
          </w:p>
        </w:tc>
      </w:tr>
      <w:tr w:rsidR="009D1E6D" w:rsidRPr="00A74110" w14:paraId="442D05A8" w14:textId="77777777" w:rsidTr="00F755F5">
        <w:tc>
          <w:tcPr>
            <w:tcW w:w="1080" w:type="dxa"/>
          </w:tcPr>
          <w:p w14:paraId="5AFFFB8F" w14:textId="1F9A0300" w:rsidR="009D1E6D" w:rsidRDefault="009D1E6D" w:rsidP="00E32472">
            <w:r>
              <w:t>Bước 5</w:t>
            </w:r>
          </w:p>
        </w:tc>
        <w:tc>
          <w:tcPr>
            <w:tcW w:w="7764" w:type="dxa"/>
          </w:tcPr>
          <w:p w14:paraId="296288F6" w14:textId="77BC6015" w:rsidR="009D1E6D" w:rsidRPr="00A74110" w:rsidRDefault="00A74110" w:rsidP="00E32472">
            <w:r w:rsidRPr="00A74110">
              <w:t>Nếu một node không c</w:t>
            </w:r>
            <w:r>
              <w:t>ó child node và itemset không thuộc về kết quả cuối cùng thì nó là weighted probabilistic maximal frequent itemset</w:t>
            </w:r>
            <w:r w:rsidR="00095359">
              <w:t>. Chúng ta sẽ thêm itemset vào weighted probabilistic maximal frequent itemset collection.</w:t>
            </w:r>
          </w:p>
        </w:tc>
      </w:tr>
    </w:tbl>
    <w:p w14:paraId="563CE466" w14:textId="2883520D" w:rsidR="00603A1A" w:rsidRDefault="00603A1A" w:rsidP="00E32472">
      <w:pPr>
        <w:ind w:firstLine="576"/>
      </w:pPr>
      <w:r>
        <w:t>Sau đây là mã giả</w:t>
      </w:r>
      <w:r w:rsidR="000F7479">
        <w:t xml:space="preserve"> từ bước 3-5</w:t>
      </w:r>
      <w:r>
        <w:t xml:space="preserve"> của thuật toán trên</w:t>
      </w:r>
      <w:r w:rsidR="005A5042">
        <w:t>:</w:t>
      </w:r>
    </w:p>
    <w:tbl>
      <w:tblPr>
        <w:tblStyle w:val="TableGrid"/>
        <w:tblW w:w="0" w:type="auto"/>
        <w:tblLook w:val="04A0" w:firstRow="1" w:lastRow="0" w:firstColumn="1" w:lastColumn="0" w:noHBand="0" w:noVBand="1"/>
      </w:tblPr>
      <w:tblGrid>
        <w:gridCol w:w="805"/>
        <w:gridCol w:w="8304"/>
      </w:tblGrid>
      <w:tr w:rsidR="00E079CE" w:rsidRPr="003922D5" w14:paraId="3CA741EC" w14:textId="77777777" w:rsidTr="00274544">
        <w:tc>
          <w:tcPr>
            <w:tcW w:w="9109" w:type="dxa"/>
            <w:gridSpan w:val="2"/>
          </w:tcPr>
          <w:p w14:paraId="2637904B" w14:textId="32301A3B" w:rsidR="00E079CE" w:rsidRPr="003922D5" w:rsidRDefault="00E079CE" w:rsidP="00E32472">
            <w:pPr>
              <w:rPr>
                <w:sz w:val="22"/>
              </w:rPr>
            </w:pPr>
            <w:r w:rsidRPr="00F6714D">
              <w:rPr>
                <w:b/>
                <w:bCs/>
                <w:sz w:val="22"/>
              </w:rPr>
              <w:t>Algorithm</w:t>
            </w:r>
            <w:r w:rsidRPr="003922D5">
              <w:rPr>
                <w:sz w:val="22"/>
              </w:rPr>
              <w:t xml:space="preserve"> </w:t>
            </w:r>
            <w:r w:rsidRPr="00F6714D">
              <w:rPr>
                <w:b/>
                <w:bCs/>
                <w:sz w:val="22"/>
              </w:rPr>
              <w:t>1</w:t>
            </w:r>
            <w:r w:rsidRPr="003922D5">
              <w:rPr>
                <w:sz w:val="22"/>
              </w:rPr>
              <w:t>: WPMFIM Algorithm</w:t>
            </w:r>
          </w:p>
        </w:tc>
      </w:tr>
      <w:tr w:rsidR="00E079CE" w:rsidRPr="003922D5" w14:paraId="69420A88" w14:textId="77777777" w:rsidTr="0006520A">
        <w:tc>
          <w:tcPr>
            <w:tcW w:w="9109" w:type="dxa"/>
            <w:gridSpan w:val="2"/>
          </w:tcPr>
          <w:p w14:paraId="3B5C9161" w14:textId="101EE207" w:rsidR="00E079CE" w:rsidRPr="003922D5" w:rsidRDefault="00DF7335" w:rsidP="00E32472">
            <w:pPr>
              <w:rPr>
                <w:sz w:val="22"/>
              </w:rPr>
            </w:pPr>
            <w:r w:rsidRPr="000E3542">
              <w:rPr>
                <w:b/>
                <w:bCs/>
                <w:sz w:val="22"/>
              </w:rPr>
              <w:t>Input</w:t>
            </w:r>
            <w:r w:rsidRPr="003922D5">
              <w:rPr>
                <w:sz w:val="22"/>
              </w:rPr>
              <w:t xml:space="preserv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r w:rsidR="00222863" w:rsidRPr="003922D5">
              <w:rPr>
                <w:rFonts w:eastAsiaTheme="minorEastAsia"/>
                <w:sz w:val="22"/>
              </w:rPr>
              <w:t xml:space="preserve">: node của WPMFIT biểu thị cho itemset </w:t>
            </w:r>
            <w:r w:rsidR="0029629C" w:rsidRPr="003922D5">
              <w:rPr>
                <w:rFonts w:eastAsiaTheme="minorEastAsia"/>
                <w:sz w:val="22"/>
              </w:rPr>
              <w:t>{</w:t>
            </w:r>
            <w:r w:rsidR="00222863" w:rsidRPr="003922D5">
              <w:rPr>
                <w:rFonts w:eastAsiaTheme="minorEastAsia"/>
                <w:sz w:val="22"/>
              </w:rPr>
              <w:t>I</w:t>
            </w:r>
            <w:r w:rsidR="0029629C" w:rsidRPr="003922D5">
              <w:rPr>
                <w:rFonts w:eastAsiaTheme="minorEastAsia"/>
                <w:sz w:val="22"/>
              </w:rPr>
              <w:t>}</w:t>
            </w:r>
            <w:r w:rsidR="00222863" w:rsidRPr="003922D5">
              <w:rPr>
                <w:rFonts w:eastAsiaTheme="minorEastAsia"/>
                <w:sz w:val="22"/>
              </w:rPr>
              <w:t xml:space="preserve">, </w:t>
            </w:r>
            <w:r w:rsidR="00100B60" w:rsidRPr="003922D5">
              <w:rPr>
                <w:rFonts w:eastAsiaTheme="minorEastAsia"/>
                <w:sz w:val="22"/>
              </w:rPr>
              <w:t xml:space="preserve">UD: uncertain database, </w:t>
            </w:r>
            <w:r w:rsidR="007859F0" w:rsidRPr="003922D5">
              <w:rPr>
                <w:rFonts w:eastAsiaTheme="minorEastAsia"/>
                <w:sz w:val="22"/>
              </w:rPr>
              <w:t xml:space="preserve">WPMFIC: </w:t>
            </w:r>
            <w:r w:rsidR="007859F0" w:rsidRPr="003922D5">
              <w:rPr>
                <w:sz w:val="22"/>
              </w:rPr>
              <w:t>weighted probabilistic maximal frequent itemset collection</w:t>
            </w:r>
            <w:r w:rsidR="00E27AA0" w:rsidRPr="003922D5">
              <w:rPr>
                <w:sz w:val="22"/>
              </w:rPr>
              <w:t>, minSupport: minimum support, minConfidence: minimum confidence</w:t>
            </w:r>
          </w:p>
        </w:tc>
      </w:tr>
      <w:tr w:rsidR="00E079CE" w:rsidRPr="003922D5" w14:paraId="3D73FCFD" w14:textId="77777777" w:rsidTr="0029629C">
        <w:tc>
          <w:tcPr>
            <w:tcW w:w="805" w:type="dxa"/>
          </w:tcPr>
          <w:p w14:paraId="259AEA82" w14:textId="0FEEBE08" w:rsidR="00E079CE" w:rsidRPr="003922D5" w:rsidRDefault="0029629C" w:rsidP="00E32472">
            <w:pPr>
              <w:rPr>
                <w:sz w:val="22"/>
              </w:rPr>
            </w:pPr>
            <w:r w:rsidRPr="003922D5">
              <w:rPr>
                <w:sz w:val="22"/>
              </w:rPr>
              <w:t>1</w:t>
            </w:r>
          </w:p>
        </w:tc>
        <w:tc>
          <w:tcPr>
            <w:tcW w:w="8304" w:type="dxa"/>
          </w:tcPr>
          <w:p w14:paraId="432354AB" w14:textId="07F2B63C" w:rsidR="00E079CE" w:rsidRPr="003922D5" w:rsidRDefault="008C011F" w:rsidP="00E32472">
            <w:pPr>
              <w:rPr>
                <w:sz w:val="22"/>
              </w:rPr>
            </w:pPr>
            <w:r>
              <w:rPr>
                <w:sz w:val="22"/>
              </w:rPr>
              <w:t>l</w:t>
            </w:r>
            <w:r w:rsidR="0029629C" w:rsidRPr="003922D5">
              <w:rPr>
                <w:sz w:val="22"/>
              </w:rPr>
              <w:t xml:space="preserve">ấy </w:t>
            </w:r>
            <w:r w:rsidR="003A623F" w:rsidRPr="003922D5">
              <w:rPr>
                <w:sz w:val="22"/>
              </w:rPr>
              <w:t>những</w:t>
            </w:r>
            <w:r w:rsidR="0029629C" w:rsidRPr="003922D5">
              <w:rPr>
                <w:sz w:val="22"/>
              </w:rPr>
              <w:t xml:space="preserve"> itemset {J} </w:t>
            </w:r>
            <w:r w:rsidR="0006139A" w:rsidRPr="003922D5">
              <w:rPr>
                <w:sz w:val="22"/>
              </w:rPr>
              <w:t>có thứ tự lớn hơn itemset {I}</w:t>
            </w:r>
          </w:p>
        </w:tc>
      </w:tr>
      <w:tr w:rsidR="00E079CE" w:rsidRPr="003922D5" w14:paraId="56BB4EC5" w14:textId="77777777" w:rsidTr="0029629C">
        <w:tc>
          <w:tcPr>
            <w:tcW w:w="805" w:type="dxa"/>
          </w:tcPr>
          <w:p w14:paraId="25BD39B9" w14:textId="2B142946" w:rsidR="00E079CE" w:rsidRPr="003922D5" w:rsidRDefault="001A49E9" w:rsidP="00E32472">
            <w:pPr>
              <w:rPr>
                <w:sz w:val="22"/>
              </w:rPr>
            </w:pPr>
            <w:r w:rsidRPr="003922D5">
              <w:rPr>
                <w:sz w:val="22"/>
              </w:rPr>
              <w:t>2</w:t>
            </w:r>
          </w:p>
        </w:tc>
        <w:tc>
          <w:tcPr>
            <w:tcW w:w="8304" w:type="dxa"/>
          </w:tcPr>
          <w:p w14:paraId="675C3071" w14:textId="3F29EB58" w:rsidR="006A5F87" w:rsidRPr="003922D5" w:rsidRDefault="006E1194" w:rsidP="006A5F87">
            <w:pPr>
              <w:rPr>
                <w:sz w:val="22"/>
              </w:rPr>
            </w:pPr>
            <w:r w:rsidRPr="003922D5">
              <w:rPr>
                <w:sz w:val="22"/>
              </w:rPr>
              <w:t>for itemset {J}</w:t>
            </w:r>
            <w:r w:rsidR="006A5F87" w:rsidRPr="003922D5">
              <w:rPr>
                <w:sz w:val="22"/>
              </w:rPr>
              <w:t>:</w:t>
            </w:r>
          </w:p>
        </w:tc>
      </w:tr>
      <w:tr w:rsidR="00E079CE" w:rsidRPr="003922D5" w14:paraId="233EF357" w14:textId="77777777" w:rsidTr="0029629C">
        <w:tc>
          <w:tcPr>
            <w:tcW w:w="805" w:type="dxa"/>
          </w:tcPr>
          <w:p w14:paraId="6AC9AEBC" w14:textId="4C59D716" w:rsidR="00E079CE" w:rsidRPr="003922D5" w:rsidRDefault="00B62052" w:rsidP="00E32472">
            <w:pPr>
              <w:rPr>
                <w:sz w:val="22"/>
              </w:rPr>
            </w:pPr>
            <w:r>
              <w:rPr>
                <w:sz w:val="22"/>
              </w:rPr>
              <w:t>3</w:t>
            </w:r>
          </w:p>
        </w:tc>
        <w:tc>
          <w:tcPr>
            <w:tcW w:w="8304" w:type="dxa"/>
          </w:tcPr>
          <w:p w14:paraId="564153F6" w14:textId="17A3C0A2" w:rsidR="00E079CE" w:rsidRPr="003922D5" w:rsidRDefault="006A5F87" w:rsidP="00E32472">
            <w:pPr>
              <w:rPr>
                <w:rFonts w:ascii="Cambria Math" w:hAnsi="Cambria Math"/>
                <w:i/>
                <w:sz w:val="22"/>
              </w:rPr>
            </w:pPr>
            <w:r w:rsidRPr="003922D5">
              <w:rPr>
                <w:sz w:val="22"/>
              </w:rPr>
              <w:t xml:space="preserve">     </w:t>
            </w:r>
            <w:r w:rsidR="00EB563E">
              <w:rPr>
                <w:sz w:val="22"/>
              </w:rPr>
              <w:t>t</w:t>
            </w:r>
            <w:r w:rsidRPr="003922D5">
              <w:rPr>
                <w:sz w:val="22"/>
              </w:rPr>
              <w:t xml:space="preserve">ạo ra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r>
                <w:rPr>
                  <w:rFonts w:ascii="Cambria Math" w:hAnsi="Cambria Math"/>
                  <w:sz w:val="22"/>
                </w:rPr>
                <m:t xml:space="preserve"> của </m:t>
              </m:r>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p>
        </w:tc>
      </w:tr>
      <w:tr w:rsidR="00E079CE" w:rsidRPr="003922D5" w14:paraId="67C053D0" w14:textId="77777777" w:rsidTr="0029629C">
        <w:tc>
          <w:tcPr>
            <w:tcW w:w="805" w:type="dxa"/>
          </w:tcPr>
          <w:p w14:paraId="410A0475" w14:textId="2D9D39A4" w:rsidR="00E079CE" w:rsidRPr="003922D5" w:rsidRDefault="00B62052" w:rsidP="00E32472">
            <w:pPr>
              <w:rPr>
                <w:sz w:val="22"/>
              </w:rPr>
            </w:pPr>
            <w:r>
              <w:rPr>
                <w:sz w:val="22"/>
              </w:rPr>
              <w:t>4</w:t>
            </w:r>
          </w:p>
        </w:tc>
        <w:tc>
          <w:tcPr>
            <w:tcW w:w="8304" w:type="dxa"/>
          </w:tcPr>
          <w:p w14:paraId="3859CAA8" w14:textId="6113DBF9" w:rsidR="00E079CE" w:rsidRPr="003922D5" w:rsidRDefault="004454F4" w:rsidP="00E32472">
            <w:pPr>
              <w:rPr>
                <w:sz w:val="22"/>
              </w:rPr>
            </w:pPr>
            <w:r w:rsidRPr="003922D5">
              <w:rPr>
                <w:sz w:val="22"/>
              </w:rPr>
              <w:t xml:space="preserve">     </w:t>
            </w:r>
            <w:r w:rsidR="00EB563E">
              <w:rPr>
                <w:sz w:val="22"/>
              </w:rPr>
              <w:t>t</w:t>
            </w:r>
            <w:r w:rsidRPr="003922D5">
              <w:rPr>
                <w:sz w:val="22"/>
              </w:rPr>
              <w:t xml:space="preserve">ính </w:t>
            </w:r>
            <w:r w:rsidR="006D29CC">
              <w:rPr>
                <w:sz w:val="22"/>
              </w:rPr>
              <w:t>esp</w:t>
            </w:r>
            <m:oMath>
              <m:r>
                <w:rPr>
                  <w:rFonts w:ascii="Cambria Math" w:hAnsi="Cambria Math"/>
                  <w:sz w:val="22"/>
                </w:rPr>
                <m:t>({I} ∪ {J}</m:t>
              </m:r>
            </m:oMath>
            <w:r w:rsidRPr="003922D5">
              <w:rPr>
                <w:sz w:val="22"/>
              </w:rPr>
              <w:t xml:space="preserve">), </w:t>
            </w:r>
            <w:r w:rsidR="006D29CC">
              <w:rPr>
                <w:sz w:val="22"/>
              </w:rPr>
              <w:t>sp</w:t>
            </w:r>
            <m:oMath>
              <m:r>
                <w:rPr>
                  <w:rFonts w:ascii="Cambria Math" w:hAnsi="Cambria Math"/>
                  <w:sz w:val="22"/>
                </w:rPr>
                <m:t>({I} ∪ {J}</m:t>
              </m:r>
            </m:oMath>
            <w:r w:rsidR="001F5828" w:rsidRPr="003922D5">
              <w:rPr>
                <w:sz w:val="22"/>
              </w:rPr>
              <w:t>)</w:t>
            </w:r>
          </w:p>
        </w:tc>
      </w:tr>
      <w:tr w:rsidR="00E079CE" w:rsidRPr="003922D5" w14:paraId="73E676FA" w14:textId="77777777" w:rsidTr="0029629C">
        <w:tc>
          <w:tcPr>
            <w:tcW w:w="805" w:type="dxa"/>
          </w:tcPr>
          <w:p w14:paraId="585C4906" w14:textId="03B90978" w:rsidR="00E079CE" w:rsidRPr="003922D5" w:rsidRDefault="00B62052" w:rsidP="00E32472">
            <w:pPr>
              <w:rPr>
                <w:sz w:val="22"/>
              </w:rPr>
            </w:pPr>
            <w:r>
              <w:rPr>
                <w:sz w:val="22"/>
              </w:rPr>
              <w:t>5</w:t>
            </w:r>
          </w:p>
        </w:tc>
        <w:tc>
          <w:tcPr>
            <w:tcW w:w="8304" w:type="dxa"/>
          </w:tcPr>
          <w:p w14:paraId="676A4BAF" w14:textId="1007C14A" w:rsidR="00E079CE" w:rsidRPr="003922D5" w:rsidRDefault="001F5828" w:rsidP="00E32472">
            <w:pPr>
              <w:rPr>
                <w:sz w:val="22"/>
              </w:rPr>
            </w:pPr>
            <w:r w:rsidRPr="003922D5">
              <w:rPr>
                <w:rFonts w:eastAsiaTheme="minorEastAsia"/>
                <w:sz w:val="22"/>
              </w:rPr>
              <w:t xml:space="preserve">     </w:t>
            </w:r>
            <w:r w:rsidR="00EB563E">
              <w:rPr>
                <w:rFonts w:eastAsiaTheme="minorEastAsia"/>
                <w:sz w:val="22"/>
              </w:rPr>
              <w:t>t</w:t>
            </w:r>
            <w:r w:rsidRPr="003922D5">
              <w:rPr>
                <w:rFonts w:eastAsiaTheme="minorEastAsia"/>
                <w:sz w:val="22"/>
              </w:rPr>
              <w:t xml:space="preserve">ính </w:t>
            </w:r>
            <w:r w:rsidR="006D29CC">
              <w:rPr>
                <w:rFonts w:eastAsiaTheme="minorEastAsia"/>
                <w:sz w:val="22"/>
              </w:rPr>
              <w:t>lb</w:t>
            </w:r>
            <m:oMath>
              <m:r>
                <w:rPr>
                  <w:rFonts w:ascii="Cambria Math" w:eastAsiaTheme="minorEastAsia" w:hAnsi="Cambria Math"/>
                  <w:sz w:val="22"/>
                </w:rPr>
                <m:t>(prsp(</m:t>
              </m:r>
              <m:r>
                <w:rPr>
                  <w:rFonts w:ascii="Cambria Math" w:hAnsi="Cambria Math"/>
                  <w:sz w:val="22"/>
                </w:rPr>
                <m:t>{I} ∪ {J})), up</m:t>
              </m:r>
              <m:r>
                <w:rPr>
                  <w:rFonts w:ascii="Cambria Math" w:eastAsiaTheme="minorEastAsia" w:hAnsi="Cambria Math"/>
                  <w:sz w:val="22"/>
                </w:rPr>
                <m:t>(prsp(</m:t>
              </m:r>
              <m:r>
                <w:rPr>
                  <w:rFonts w:ascii="Cambria Math" w:hAnsi="Cambria Math"/>
                  <w:sz w:val="22"/>
                </w:rPr>
                <m:t>{I} ∪ {J}))</m:t>
              </m:r>
            </m:oMath>
          </w:p>
        </w:tc>
      </w:tr>
      <w:tr w:rsidR="00E079CE" w:rsidRPr="003922D5" w14:paraId="38EC4A70" w14:textId="77777777" w:rsidTr="0029629C">
        <w:tc>
          <w:tcPr>
            <w:tcW w:w="805" w:type="dxa"/>
          </w:tcPr>
          <w:p w14:paraId="6B6F3F11" w14:textId="6CACFF9B" w:rsidR="00E079CE" w:rsidRPr="003922D5" w:rsidRDefault="00B62052" w:rsidP="00E32472">
            <w:pPr>
              <w:rPr>
                <w:sz w:val="22"/>
              </w:rPr>
            </w:pPr>
            <w:r>
              <w:rPr>
                <w:sz w:val="22"/>
              </w:rPr>
              <w:t>6</w:t>
            </w:r>
          </w:p>
        </w:tc>
        <w:tc>
          <w:tcPr>
            <w:tcW w:w="8304" w:type="dxa"/>
          </w:tcPr>
          <w:p w14:paraId="25D35EE5" w14:textId="3526F23B" w:rsidR="00E247B9" w:rsidRPr="003922D5" w:rsidRDefault="00E247B9" w:rsidP="00E247B9">
            <w:pPr>
              <w:rPr>
                <w:rFonts w:eastAsiaTheme="minorEastAsia"/>
                <w:sz w:val="22"/>
              </w:rPr>
            </w:pPr>
            <w:r w:rsidRPr="003922D5">
              <w:rPr>
                <w:sz w:val="22"/>
              </w:rPr>
              <w:t xml:space="preserve">      </w:t>
            </w:r>
            <w:r w:rsidR="009709BE" w:rsidRPr="003922D5">
              <w:rPr>
                <w:sz w:val="22"/>
              </w:rPr>
              <w:t>i</w:t>
            </w:r>
            <w:r w:rsidRPr="003922D5">
              <w:rPr>
                <w:sz w:val="22"/>
              </w:rPr>
              <w:t>f Min(sp</w:t>
            </w:r>
            <m:oMath>
              <m:r>
                <w:rPr>
                  <w:rFonts w:ascii="Cambria Math" w:hAnsi="Cambria Math"/>
                  <w:sz w:val="22"/>
                </w:rPr>
                <m:t>({I} ∪ {J}</m:t>
              </m:r>
            </m:oMath>
            <w:r w:rsidRPr="003922D5">
              <w:rPr>
                <w:sz w:val="22"/>
              </w:rPr>
              <w:t xml:space="preserve">), </w:t>
            </w:r>
            <w:r w:rsidR="00FC18B0">
              <w:rPr>
                <w:sz w:val="22"/>
              </w:rPr>
              <w:t>up</w:t>
            </w:r>
            <m:oMath>
              <m:r>
                <w:rPr>
                  <w:rFonts w:ascii="Cambria Math" w:eastAsiaTheme="minorEastAsia" w:hAnsi="Cambria Math"/>
                  <w:sz w:val="22"/>
                </w:rPr>
                <m:t>(prsp(</m:t>
              </m:r>
              <m:r>
                <w:rPr>
                  <w:rFonts w:ascii="Cambria Math" w:hAnsi="Cambria Math"/>
                  <w:sz w:val="22"/>
                </w:rPr>
                <m:t>{I} ∪ {J}))</m:t>
              </m:r>
            </m:oMath>
            <w:r w:rsidRPr="003922D5">
              <w:rPr>
                <w:rFonts w:eastAsiaTheme="minorEastAsia"/>
                <w:sz w:val="22"/>
              </w:rPr>
              <w:t>) &lt; minSupport:</w:t>
            </w:r>
          </w:p>
        </w:tc>
      </w:tr>
      <w:tr w:rsidR="0029629C" w:rsidRPr="003922D5" w14:paraId="07397912" w14:textId="77777777" w:rsidTr="0029629C">
        <w:tc>
          <w:tcPr>
            <w:tcW w:w="805" w:type="dxa"/>
          </w:tcPr>
          <w:p w14:paraId="7FCE6225" w14:textId="43D6D44B" w:rsidR="0029629C" w:rsidRPr="003922D5" w:rsidRDefault="00B62052" w:rsidP="00E32472">
            <w:pPr>
              <w:rPr>
                <w:sz w:val="22"/>
              </w:rPr>
            </w:pPr>
            <w:r>
              <w:rPr>
                <w:sz w:val="22"/>
              </w:rPr>
              <w:t>7</w:t>
            </w:r>
          </w:p>
        </w:tc>
        <w:tc>
          <w:tcPr>
            <w:tcW w:w="8304" w:type="dxa"/>
          </w:tcPr>
          <w:p w14:paraId="2B9827BE" w14:textId="6DAE9996" w:rsidR="0029629C" w:rsidRPr="003922D5" w:rsidRDefault="00E247B9" w:rsidP="00E32472">
            <w:pPr>
              <w:rPr>
                <w:sz w:val="22"/>
              </w:rPr>
            </w:pPr>
            <w:r w:rsidRPr="003922D5">
              <w:rPr>
                <w:sz w:val="22"/>
              </w:rPr>
              <w:t xml:space="preserve">            </w:t>
            </w:r>
            <w:r w:rsidR="00547F41">
              <w:rPr>
                <w:sz w:val="22"/>
              </w:rPr>
              <w:t>x</w:t>
            </w:r>
            <w:r w:rsidRPr="003922D5">
              <w:rPr>
                <w:sz w:val="22"/>
              </w:rPr>
              <w:t xml:space="preserve">óa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p>
        </w:tc>
      </w:tr>
      <w:tr w:rsidR="00E247B9" w:rsidRPr="003922D5" w14:paraId="2AB44BF1" w14:textId="77777777" w:rsidTr="0029629C">
        <w:tc>
          <w:tcPr>
            <w:tcW w:w="805" w:type="dxa"/>
          </w:tcPr>
          <w:p w14:paraId="42E6613C" w14:textId="239B2C2C" w:rsidR="00E247B9" w:rsidRPr="003922D5" w:rsidRDefault="00B62052" w:rsidP="00E247B9">
            <w:pPr>
              <w:rPr>
                <w:sz w:val="22"/>
              </w:rPr>
            </w:pPr>
            <w:r>
              <w:rPr>
                <w:sz w:val="22"/>
              </w:rPr>
              <w:t>8</w:t>
            </w:r>
          </w:p>
        </w:tc>
        <w:tc>
          <w:tcPr>
            <w:tcW w:w="8304" w:type="dxa"/>
          </w:tcPr>
          <w:p w14:paraId="1B2D0F65" w14:textId="7E02240D" w:rsidR="00E247B9" w:rsidRPr="003922D5" w:rsidRDefault="00E247B9" w:rsidP="00E247B9">
            <w:pPr>
              <w:rPr>
                <w:sz w:val="22"/>
              </w:rPr>
            </w:pPr>
            <w:r w:rsidRPr="003922D5">
              <w:rPr>
                <w:sz w:val="22"/>
              </w:rPr>
              <w:t xml:space="preserve">            </w:t>
            </w:r>
            <w:r w:rsidR="00677569">
              <w:rPr>
                <w:sz w:val="22"/>
              </w:rPr>
              <w:t>c</w:t>
            </w:r>
            <w:r w:rsidRPr="003922D5">
              <w:rPr>
                <w:sz w:val="22"/>
              </w:rPr>
              <w:t>ontinue</w:t>
            </w:r>
          </w:p>
        </w:tc>
      </w:tr>
      <w:tr w:rsidR="00E247B9" w:rsidRPr="003922D5" w14:paraId="5154D8F1" w14:textId="77777777" w:rsidTr="0029629C">
        <w:tc>
          <w:tcPr>
            <w:tcW w:w="805" w:type="dxa"/>
          </w:tcPr>
          <w:p w14:paraId="61D22382" w14:textId="12FA4F2E" w:rsidR="00E247B9" w:rsidRPr="003922D5" w:rsidRDefault="00B62052" w:rsidP="00E247B9">
            <w:pPr>
              <w:rPr>
                <w:sz w:val="22"/>
              </w:rPr>
            </w:pPr>
            <w:r>
              <w:rPr>
                <w:sz w:val="22"/>
              </w:rPr>
              <w:t>9</w:t>
            </w:r>
          </w:p>
        </w:tc>
        <w:tc>
          <w:tcPr>
            <w:tcW w:w="8304" w:type="dxa"/>
          </w:tcPr>
          <w:p w14:paraId="55A90C97" w14:textId="3B369F8D" w:rsidR="00E247B9" w:rsidRPr="003922D5" w:rsidRDefault="00D1786B" w:rsidP="00E247B9">
            <w:pPr>
              <w:rPr>
                <w:sz w:val="22"/>
              </w:rPr>
            </w:pPr>
            <w:r w:rsidRPr="003922D5">
              <w:rPr>
                <w:sz w:val="22"/>
              </w:rPr>
              <w:t xml:space="preserve">      </w:t>
            </w:r>
            <w:r w:rsidR="009709BE" w:rsidRPr="003922D5">
              <w:rPr>
                <w:sz w:val="22"/>
              </w:rPr>
              <w:t>i</w:t>
            </w:r>
            <w:r w:rsidRPr="003922D5">
              <w:rPr>
                <w:sz w:val="22"/>
              </w:rPr>
              <w:t xml:space="preserve">f </w:t>
            </w:r>
            <w:r w:rsidR="009D0BF1">
              <w:rPr>
                <w:sz w:val="22"/>
              </w:rPr>
              <w:t>lb</w:t>
            </w:r>
            <m:oMath>
              <m:r>
                <w:rPr>
                  <w:rFonts w:ascii="Cambria Math" w:eastAsiaTheme="minorEastAsia" w:hAnsi="Cambria Math"/>
                  <w:sz w:val="22"/>
                </w:rPr>
                <m:t>(prsp(</m:t>
              </m:r>
              <m:r>
                <w:rPr>
                  <w:rFonts w:ascii="Cambria Math" w:hAnsi="Cambria Math"/>
                  <w:sz w:val="22"/>
                </w:rPr>
                <m:t>{I} ∪ {J}))</m:t>
              </m:r>
            </m:oMath>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minSupport</w:t>
            </w:r>
          </w:p>
        </w:tc>
      </w:tr>
      <w:tr w:rsidR="00D1786B" w:rsidRPr="003922D5" w14:paraId="6437E328" w14:textId="77777777" w:rsidTr="0029629C">
        <w:tc>
          <w:tcPr>
            <w:tcW w:w="805" w:type="dxa"/>
          </w:tcPr>
          <w:p w14:paraId="3F137875" w14:textId="00776144" w:rsidR="00D1786B" w:rsidRPr="003922D5" w:rsidRDefault="00B62052" w:rsidP="00D1786B">
            <w:pPr>
              <w:rPr>
                <w:sz w:val="22"/>
              </w:rPr>
            </w:pPr>
            <w:r>
              <w:rPr>
                <w:sz w:val="22"/>
              </w:rPr>
              <w:t>10</w:t>
            </w:r>
          </w:p>
        </w:tc>
        <w:tc>
          <w:tcPr>
            <w:tcW w:w="8304" w:type="dxa"/>
          </w:tcPr>
          <w:p w14:paraId="6900F159" w14:textId="56E15DF1" w:rsidR="00D1786B" w:rsidRPr="003922D5" w:rsidRDefault="00D1786B" w:rsidP="00D1786B">
            <w:pPr>
              <w:rPr>
                <w:sz w:val="22"/>
              </w:rPr>
            </w:pPr>
            <w:r w:rsidRPr="003922D5">
              <w:rPr>
                <w:sz w:val="22"/>
              </w:rPr>
              <w:t xml:space="preserve">            </w:t>
            </w:r>
            <w:r w:rsidR="000E3542">
              <w:rPr>
                <w:sz w:val="22"/>
              </w:rPr>
              <w:t>gọi lại</w:t>
            </w:r>
            <w:r w:rsidRPr="003922D5">
              <w:rPr>
                <w:sz w:val="22"/>
              </w:rPr>
              <w:t xml:space="preserve"> WPMFIM(</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009709BE" w:rsidRPr="003922D5">
              <w:rPr>
                <w:sz w:val="22"/>
              </w:rPr>
              <w:t>, UD, WPMFIC, minSupport, minConfidence)</w:t>
            </w:r>
          </w:p>
        </w:tc>
      </w:tr>
      <w:tr w:rsidR="00D1786B" w:rsidRPr="003922D5" w14:paraId="5A752443" w14:textId="77777777" w:rsidTr="0029629C">
        <w:tc>
          <w:tcPr>
            <w:tcW w:w="805" w:type="dxa"/>
          </w:tcPr>
          <w:p w14:paraId="4F127116" w14:textId="35DFC70B" w:rsidR="00D1786B" w:rsidRPr="003922D5" w:rsidRDefault="00B62052" w:rsidP="00D1786B">
            <w:pPr>
              <w:rPr>
                <w:sz w:val="22"/>
              </w:rPr>
            </w:pPr>
            <w:r>
              <w:rPr>
                <w:sz w:val="22"/>
              </w:rPr>
              <w:t>11</w:t>
            </w:r>
          </w:p>
        </w:tc>
        <w:tc>
          <w:tcPr>
            <w:tcW w:w="8304" w:type="dxa"/>
          </w:tcPr>
          <w:p w14:paraId="118946FD" w14:textId="452D510B" w:rsidR="009709BE" w:rsidRPr="003922D5" w:rsidRDefault="009709BE" w:rsidP="009709BE">
            <w:pPr>
              <w:rPr>
                <w:sz w:val="22"/>
              </w:rPr>
            </w:pPr>
            <w:r w:rsidRPr="003922D5">
              <w:rPr>
                <w:sz w:val="22"/>
              </w:rPr>
              <w:t xml:space="preserve">      else</w:t>
            </w:r>
          </w:p>
        </w:tc>
      </w:tr>
      <w:tr w:rsidR="00D1786B" w:rsidRPr="003922D5" w14:paraId="58ECCFDA" w14:textId="77777777" w:rsidTr="0029629C">
        <w:tc>
          <w:tcPr>
            <w:tcW w:w="805" w:type="dxa"/>
          </w:tcPr>
          <w:p w14:paraId="5AFCFBB3" w14:textId="0FB5DEC4" w:rsidR="00D1786B" w:rsidRPr="003922D5" w:rsidRDefault="00B62052" w:rsidP="00D1786B">
            <w:pPr>
              <w:rPr>
                <w:sz w:val="22"/>
              </w:rPr>
            </w:pPr>
            <w:r>
              <w:rPr>
                <w:sz w:val="22"/>
              </w:rPr>
              <w:t>12</w:t>
            </w:r>
          </w:p>
        </w:tc>
        <w:tc>
          <w:tcPr>
            <w:tcW w:w="8304" w:type="dxa"/>
          </w:tcPr>
          <w:p w14:paraId="3650E84E" w14:textId="24DAFC0D" w:rsidR="00D1786B" w:rsidRPr="003922D5" w:rsidRDefault="00230837" w:rsidP="00D1786B">
            <w:pPr>
              <w:rPr>
                <w:sz w:val="22"/>
              </w:rPr>
            </w:pPr>
            <w:r w:rsidRPr="003922D5">
              <w:rPr>
                <w:sz w:val="22"/>
              </w:rPr>
              <w:t xml:space="preserve">            Tính </w:t>
            </w:r>
            <w:r w:rsidR="000702DB">
              <w:rPr>
                <w:sz w:val="22"/>
              </w:rPr>
              <w:t>prsp</w:t>
            </w:r>
            <m:oMath>
              <m:r>
                <w:rPr>
                  <w:rFonts w:ascii="Cambria Math" w:hAnsi="Cambria Math"/>
                  <w:sz w:val="22"/>
                </w:rPr>
                <m:t>({I} ∪ {J}</m:t>
              </m:r>
            </m:oMath>
            <w:r w:rsidRPr="003922D5">
              <w:rPr>
                <w:sz w:val="22"/>
              </w:rPr>
              <w:t>)</w:t>
            </w:r>
          </w:p>
        </w:tc>
      </w:tr>
      <w:tr w:rsidR="009709BE" w:rsidRPr="003922D5" w14:paraId="6127C501" w14:textId="77777777" w:rsidTr="0029629C">
        <w:tc>
          <w:tcPr>
            <w:tcW w:w="805" w:type="dxa"/>
          </w:tcPr>
          <w:p w14:paraId="62261FE7" w14:textId="750BFA09" w:rsidR="009709BE" w:rsidRPr="003922D5" w:rsidRDefault="00B62052" w:rsidP="00D1786B">
            <w:pPr>
              <w:rPr>
                <w:sz w:val="22"/>
              </w:rPr>
            </w:pPr>
            <w:r>
              <w:rPr>
                <w:sz w:val="22"/>
              </w:rPr>
              <w:t>13</w:t>
            </w:r>
          </w:p>
        </w:tc>
        <w:tc>
          <w:tcPr>
            <w:tcW w:w="8304" w:type="dxa"/>
          </w:tcPr>
          <w:p w14:paraId="6BA2D73A" w14:textId="62D80ECB" w:rsidR="009709BE" w:rsidRPr="003922D5" w:rsidRDefault="008C7058" w:rsidP="00D1786B">
            <w:pPr>
              <w:rPr>
                <w:sz w:val="22"/>
              </w:rPr>
            </w:pPr>
            <w:r w:rsidRPr="003922D5">
              <w:rPr>
                <w:sz w:val="22"/>
              </w:rPr>
              <w:t xml:space="preserve">            if pr</w:t>
            </w:r>
            <m:oMath>
              <m:r>
                <w:rPr>
                  <w:rFonts w:ascii="Cambria Math" w:hAnsi="Cambria Math"/>
                  <w:sz w:val="22"/>
                </w:rPr>
                <m:t>sp({I} ∪ {J}</m:t>
              </m:r>
            </m:oMath>
            <w:r w:rsidRPr="003922D5">
              <w:rPr>
                <w:sz w:val="22"/>
              </w:rPr>
              <w:t>)</w:t>
            </w:r>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minSupport:</w:t>
            </w:r>
          </w:p>
        </w:tc>
      </w:tr>
      <w:tr w:rsidR="003D1426" w:rsidRPr="003922D5" w14:paraId="15DF5915" w14:textId="77777777" w:rsidTr="0029629C">
        <w:tc>
          <w:tcPr>
            <w:tcW w:w="805" w:type="dxa"/>
          </w:tcPr>
          <w:p w14:paraId="4DBD97CC" w14:textId="525CAB89" w:rsidR="003D1426" w:rsidRPr="003922D5" w:rsidRDefault="00B62052" w:rsidP="003D1426">
            <w:pPr>
              <w:rPr>
                <w:sz w:val="22"/>
              </w:rPr>
            </w:pPr>
            <w:r>
              <w:rPr>
                <w:sz w:val="22"/>
              </w:rPr>
              <w:t>14</w:t>
            </w:r>
          </w:p>
        </w:tc>
        <w:tc>
          <w:tcPr>
            <w:tcW w:w="8304" w:type="dxa"/>
          </w:tcPr>
          <w:p w14:paraId="7D753E2E" w14:textId="1413CE63" w:rsidR="003D1426" w:rsidRPr="003922D5" w:rsidRDefault="003D1426" w:rsidP="003D1426">
            <w:pPr>
              <w:rPr>
                <w:sz w:val="22"/>
              </w:rPr>
            </w:pPr>
            <w:r w:rsidRPr="003922D5">
              <w:rPr>
                <w:sz w:val="22"/>
              </w:rPr>
              <w:t xml:space="preserve">                    </w:t>
            </w:r>
            <w:r w:rsidR="000E3542">
              <w:rPr>
                <w:sz w:val="22"/>
              </w:rPr>
              <w:t>gọi lại</w:t>
            </w:r>
            <w:r w:rsidRPr="003922D5">
              <w:rPr>
                <w:sz w:val="22"/>
              </w:rPr>
              <w:t xml:space="preserve"> WPMFIM(</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Pr="003922D5">
              <w:rPr>
                <w:sz w:val="22"/>
              </w:rPr>
              <w:t>, UD, WPMFIC, minSupport, minConfidence)</w:t>
            </w:r>
          </w:p>
        </w:tc>
      </w:tr>
      <w:tr w:rsidR="003922D5" w:rsidRPr="003922D5" w14:paraId="7496A73F" w14:textId="77777777" w:rsidTr="0029629C">
        <w:tc>
          <w:tcPr>
            <w:tcW w:w="805" w:type="dxa"/>
          </w:tcPr>
          <w:p w14:paraId="18B1E772" w14:textId="137DDFED" w:rsidR="003922D5" w:rsidRPr="003922D5" w:rsidRDefault="00B62052" w:rsidP="003922D5">
            <w:pPr>
              <w:rPr>
                <w:sz w:val="22"/>
              </w:rPr>
            </w:pPr>
            <w:r>
              <w:rPr>
                <w:sz w:val="22"/>
              </w:rPr>
              <w:t>15</w:t>
            </w:r>
          </w:p>
        </w:tc>
        <w:tc>
          <w:tcPr>
            <w:tcW w:w="8304" w:type="dxa"/>
          </w:tcPr>
          <w:p w14:paraId="7C08B1B7" w14:textId="2DC7D91B" w:rsidR="003922D5" w:rsidRPr="003922D5" w:rsidRDefault="003922D5" w:rsidP="003922D5">
            <w:pPr>
              <w:rPr>
                <w:sz w:val="22"/>
              </w:rPr>
            </w:pPr>
            <w:r w:rsidRPr="003922D5">
              <w:rPr>
                <w:sz w:val="22"/>
              </w:rPr>
              <w:t xml:space="preserve">            </w:t>
            </w:r>
            <w:r>
              <w:rPr>
                <w:sz w:val="22"/>
              </w:rPr>
              <w:t>else:</w:t>
            </w:r>
          </w:p>
        </w:tc>
      </w:tr>
      <w:tr w:rsidR="003D1426" w:rsidRPr="003922D5" w14:paraId="6060CBE6" w14:textId="77777777" w:rsidTr="0029629C">
        <w:tc>
          <w:tcPr>
            <w:tcW w:w="805" w:type="dxa"/>
          </w:tcPr>
          <w:p w14:paraId="529B2022" w14:textId="41D1B95B" w:rsidR="003D1426" w:rsidRPr="003922D5" w:rsidRDefault="00B62052" w:rsidP="003D1426">
            <w:pPr>
              <w:rPr>
                <w:sz w:val="22"/>
              </w:rPr>
            </w:pPr>
            <w:r>
              <w:rPr>
                <w:sz w:val="22"/>
              </w:rPr>
              <w:lastRenderedPageBreak/>
              <w:t>16</w:t>
            </w:r>
          </w:p>
        </w:tc>
        <w:tc>
          <w:tcPr>
            <w:tcW w:w="8304" w:type="dxa"/>
          </w:tcPr>
          <w:p w14:paraId="242CA91F" w14:textId="55F19ED8" w:rsidR="003D1426" w:rsidRPr="003922D5" w:rsidRDefault="003D1426" w:rsidP="003D1426">
            <w:pPr>
              <w:rPr>
                <w:sz w:val="22"/>
              </w:rPr>
            </w:pPr>
            <w:r w:rsidRPr="003922D5">
              <w:rPr>
                <w:sz w:val="22"/>
              </w:rPr>
              <w:t xml:space="preserve">                    </w:t>
            </w:r>
            <w:r>
              <w:rPr>
                <w:sz w:val="22"/>
              </w:rPr>
              <w:t xml:space="preserve">xóa child node </w:t>
            </w:r>
            <m:oMath>
              <m:sSub>
                <m:sSubPr>
                  <m:ctrlPr>
                    <w:rPr>
                      <w:rFonts w:ascii="Cambria Math" w:hAnsi="Cambria Math" w:cs="Times New Roman"/>
                      <w:i/>
                      <w:sz w:val="22"/>
                    </w:rPr>
                  </m:ctrlPr>
                </m:sSubPr>
                <m:e>
                  <m:r>
                    <w:rPr>
                      <w:rFonts w:ascii="Cambria Math" w:hAnsi="Cambria Math"/>
                      <w:sz w:val="22"/>
                    </w:rPr>
                    <m:t>n</m:t>
                  </m:r>
                </m:e>
                <m:sub>
                  <m:r>
                    <w:rPr>
                      <w:rFonts w:ascii="Cambria Math" w:hAnsi="Cambria Math"/>
                      <w:sz w:val="22"/>
                    </w:rPr>
                    <m:t>{I} ∪ {J}</m:t>
                  </m:r>
                </m:sub>
              </m:sSub>
            </m:oMath>
          </w:p>
        </w:tc>
      </w:tr>
      <w:tr w:rsidR="003D1426" w:rsidRPr="003922D5" w14:paraId="7A6ACEC3" w14:textId="77777777" w:rsidTr="0029629C">
        <w:tc>
          <w:tcPr>
            <w:tcW w:w="805" w:type="dxa"/>
          </w:tcPr>
          <w:p w14:paraId="7C7B14E3" w14:textId="6E05243F" w:rsidR="003D1426" w:rsidRPr="003922D5" w:rsidRDefault="00B62052" w:rsidP="003D1426">
            <w:pPr>
              <w:rPr>
                <w:sz w:val="22"/>
              </w:rPr>
            </w:pPr>
            <w:r>
              <w:rPr>
                <w:sz w:val="22"/>
              </w:rPr>
              <w:t>17</w:t>
            </w:r>
          </w:p>
        </w:tc>
        <w:tc>
          <w:tcPr>
            <w:tcW w:w="8304" w:type="dxa"/>
          </w:tcPr>
          <w:p w14:paraId="18DD3C9B" w14:textId="71AC19E0" w:rsidR="003D1426" w:rsidRPr="008568D3" w:rsidRDefault="00561720" w:rsidP="003D1426">
            <w:pPr>
              <w:rPr>
                <w:rFonts w:ascii="Cambria Math" w:hAnsi="Cambria Math"/>
                <w:sz w:val="22"/>
              </w:rPr>
            </w:pPr>
            <w:r w:rsidRPr="008568D3">
              <w:rPr>
                <w:sz w:val="22"/>
              </w:rPr>
              <w:t xml:space="preserve">if  </w:t>
            </w:r>
            <m:oMath>
              <m:sSub>
                <m:sSubPr>
                  <m:ctrlPr>
                    <w:rPr>
                      <w:rFonts w:ascii="Cambria Math" w:hAnsi="Cambria Math"/>
                      <w:sz w:val="22"/>
                    </w:rPr>
                  </m:ctrlPr>
                </m:sSubPr>
                <m:e>
                  <m:r>
                    <m:rPr>
                      <m:sty m:val="p"/>
                    </m:rPr>
                    <w:rPr>
                      <w:rFonts w:ascii="Cambria Math" w:hAnsi="Cambria Math"/>
                      <w:sz w:val="22"/>
                    </w:rPr>
                    <m:t>n</m:t>
                  </m:r>
                </m:e>
                <m:sub>
                  <m:r>
                    <m:rPr>
                      <m:sty m:val="p"/>
                    </m:rPr>
                    <w:rPr>
                      <w:rFonts w:ascii="Cambria Math" w:hAnsi="Cambria Math"/>
                      <w:sz w:val="22"/>
                    </w:rPr>
                    <m:t>{I}</m:t>
                  </m:r>
                </m:sub>
              </m:sSub>
              <m:r>
                <m:rPr>
                  <m:sty m:val="p"/>
                </m:rPr>
                <w:rPr>
                  <w:rFonts w:ascii="Cambria Math" w:hAnsi="Cambria Math"/>
                  <w:sz w:val="22"/>
                </w:rPr>
                <m:t xml:space="preserve"> không có child node và {I}</m:t>
              </m:r>
            </m:oMath>
            <w:r w:rsidRPr="008568D3">
              <w:rPr>
                <w:rFonts w:eastAsiaTheme="minorEastAsia"/>
                <w:sz w:val="22"/>
              </w:rPr>
              <w:t xml:space="preserve"> không nằm trong WPMFIC:</w:t>
            </w:r>
          </w:p>
        </w:tc>
      </w:tr>
      <w:tr w:rsidR="003D1426" w:rsidRPr="003922D5" w14:paraId="43905D1E" w14:textId="77777777" w:rsidTr="0029629C">
        <w:tc>
          <w:tcPr>
            <w:tcW w:w="805" w:type="dxa"/>
          </w:tcPr>
          <w:p w14:paraId="6E8B017A" w14:textId="50EDF147" w:rsidR="003D1426" w:rsidRPr="003922D5" w:rsidRDefault="00B62052" w:rsidP="003D1426">
            <w:pPr>
              <w:rPr>
                <w:sz w:val="22"/>
              </w:rPr>
            </w:pPr>
            <w:r>
              <w:rPr>
                <w:sz w:val="22"/>
              </w:rPr>
              <w:t>18</w:t>
            </w:r>
          </w:p>
        </w:tc>
        <w:tc>
          <w:tcPr>
            <w:tcW w:w="8304" w:type="dxa"/>
          </w:tcPr>
          <w:p w14:paraId="65C4A239" w14:textId="2C8B4C94" w:rsidR="003D1426" w:rsidRPr="003922D5" w:rsidRDefault="00561720" w:rsidP="003D1426">
            <w:pPr>
              <w:rPr>
                <w:sz w:val="22"/>
              </w:rPr>
            </w:pPr>
            <w:r>
              <w:rPr>
                <w:sz w:val="22"/>
              </w:rPr>
              <w:t xml:space="preserve">      </w:t>
            </w:r>
            <w:r w:rsidR="00B62052">
              <w:rPr>
                <w:sz w:val="22"/>
              </w:rPr>
              <w:t xml:space="preserve">Thêm {I} vào </w:t>
            </w:r>
            <w:r w:rsidR="00B62052">
              <w:rPr>
                <w:rFonts w:eastAsiaTheme="minorEastAsia"/>
                <w:sz w:val="22"/>
              </w:rPr>
              <w:t>WPMFIC</w:t>
            </w:r>
          </w:p>
        </w:tc>
      </w:tr>
    </w:tbl>
    <w:p w14:paraId="2F6AE095" w14:textId="77777777" w:rsidR="00ED092D" w:rsidRDefault="001679E5" w:rsidP="001679E5">
      <w:pPr>
        <w:pStyle w:val="Heading1"/>
      </w:pPr>
      <w:r>
        <w:t>Approximate weighted probabilistic maximal frequent itemset</w:t>
      </w:r>
      <w:r w:rsidR="00ED092D">
        <w:t>:</w:t>
      </w:r>
    </w:p>
    <w:p w14:paraId="13A2802C" w14:textId="77777777" w:rsidR="00EC664B" w:rsidRDefault="00C50385" w:rsidP="00064C7F">
      <w:pPr>
        <w:ind w:firstLine="720"/>
      </w:pPr>
      <w:r>
        <w:t xml:space="preserve">Mặc dù chúng tôi đã sử dụng các chiến lược cắt tỉa để giảm chi phí về thời gian chạy của thuật toán, nhưng chi phí tính các weighted probabilistic support thì </w:t>
      </w:r>
      <w:r w:rsidR="003C1D2E">
        <w:t>khá lớn</w:t>
      </w:r>
      <w:r w:rsidR="002A08F4">
        <w:t>.</w:t>
      </w:r>
      <w:r w:rsidR="00857BD7">
        <w:t xml:space="preserve"> Trong phần này, </w:t>
      </w:r>
      <w:r w:rsidR="001473A0">
        <w:t>chúng tôi sẽ đề xuất một cách hiệu quả để ước tính xấp xỉ weighted probabilistic support</w:t>
      </w:r>
      <w:r w:rsidR="001473A0" w:rsidRPr="00A74110">
        <w:t xml:space="preserve"> </w:t>
      </w:r>
      <w:r w:rsidR="001473A0">
        <w:t>từ kì vọng và phương sai.</w:t>
      </w:r>
    </w:p>
    <w:p w14:paraId="7A178769" w14:textId="6185F160" w:rsidR="00C45975" w:rsidRDefault="00EC664B" w:rsidP="00064C7F">
      <w:pPr>
        <w:ind w:firstLine="720"/>
        <w:rPr>
          <w:rFonts w:eastAsiaTheme="minorEastAsia"/>
        </w:rPr>
      </w:pPr>
      <w:r>
        <w:t xml:space="preserve">Đối với mỗi itemset </w:t>
      </w:r>
      <w:r w:rsidRPr="00D7600B">
        <w:rPr>
          <w:b/>
          <w:bCs/>
          <w:i/>
          <w:iCs/>
        </w:rPr>
        <w:t>x</w:t>
      </w:r>
      <w:r>
        <w:t>, xác suất xuất hiện trong một transaction được xem như một</w:t>
      </w:r>
      <w:r w:rsidR="008C26DE">
        <w:t xml:space="preserve"> mặt của</w:t>
      </w:r>
      <w:r>
        <w:t xml:space="preserve"> đồng xu</w:t>
      </w:r>
      <w:r w:rsidR="0082671A">
        <w:t>. T</w:t>
      </w:r>
      <w:r>
        <w:t xml:space="preserve">rong một uncertain database, </w:t>
      </w:r>
      <w:r w:rsidR="00A55530">
        <w:t xml:space="preserve">thì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tuân theo phân phối nhị thức với kì vọng</w:t>
      </w:r>
      <w:r w:rsidR="005328D6">
        <w:t>:</w:t>
      </w:r>
      <w:r>
        <w:t xml:space="preserve"> </w:t>
      </w:r>
      <m:oMath>
        <m:r>
          <m:rPr>
            <m:sty m:val="p"/>
          </m:rPr>
          <w:rPr>
            <w:rFonts w:ascii="Cambria Math" w:hAnsi="Cambria Math"/>
          </w:rPr>
          <m:t>exp(</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UT</m:t>
                    </m:r>
                  </m:e>
                  <m:sub>
                    <m:r>
                      <m:rPr>
                        <m:sty m:val="p"/>
                      </m:rPr>
                      <w:rPr>
                        <w:rFonts w:ascii="Cambria Math" w:hAnsi="Cambria Math"/>
                      </w:rPr>
                      <m:t>i</m:t>
                    </m:r>
                  </m:sub>
                </m:sSub>
              </m:e>
            </m:d>
          </m:e>
        </m:nary>
      </m:oMath>
      <w:r>
        <w:rPr>
          <w:rFonts w:eastAsiaTheme="minorEastAsia"/>
        </w:rPr>
        <w:t xml:space="preserve"> và phương sai</w:t>
      </w:r>
      <w:r w:rsidR="005328D6">
        <w:rPr>
          <w:rFonts w:eastAsiaTheme="minorEastAsia"/>
        </w:rPr>
        <w:t>:</w:t>
      </w:r>
      <w:r>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UT</m:t>
                    </m:r>
                  </m:e>
                  <m:sub>
                    <m:r>
                      <m:rPr>
                        <m:sty m:val="p"/>
                      </m:rPr>
                      <w:rPr>
                        <w:rFonts w:ascii="Cambria Math" w:hAnsi="Cambria Math"/>
                      </w:rPr>
                      <m:t>i</m:t>
                    </m:r>
                  </m:sub>
                </m:sSub>
              </m:e>
            </m:d>
            <m:r>
              <w:rPr>
                <w:rFonts w:ascii="Cambria Math" w:hAnsi="Cambria Math"/>
              </w:rPr>
              <m:t>*(1-</m:t>
            </m:r>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UT</m:t>
                    </m:r>
                  </m:e>
                  <m:sub>
                    <m:r>
                      <m:rPr>
                        <m:sty m:val="p"/>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Khi kích thước database</w:t>
      </w:r>
      <w:r w:rsidR="00A62664">
        <w:rPr>
          <w:rFonts w:eastAsiaTheme="minorEastAsia"/>
        </w:rPr>
        <w:t xml:space="preserve"> gia</w:t>
      </w:r>
      <w:r w:rsidR="00F01CF1">
        <w:rPr>
          <w:rFonts w:eastAsiaTheme="minorEastAsia"/>
        </w:rPr>
        <w:t xml:space="preserve"> tăng, phân phối này sẽ hội tụ xấp xỉ tới phân phối chuẩn.</w:t>
      </w:r>
      <w:r w:rsidR="00E05E03">
        <w:rPr>
          <w:rFonts w:eastAsiaTheme="minorEastAsia"/>
        </w:rPr>
        <w:t xml:space="preserve"> Tích lũy xác suất của các</w:t>
      </w:r>
      <w:r w:rsidR="00F01CF1">
        <w:rPr>
          <w:rFonts w:eastAsiaTheme="minorEastAsia"/>
        </w:rPr>
        <w:t xml:space="preserve"> </w:t>
      </w:r>
      <w:r w:rsidR="00E05E03">
        <w:rPr>
          <w:rFonts w:eastAsiaTheme="minorEastAsia"/>
        </w:rPr>
        <w:t>w</w:t>
      </w:r>
      <w:r w:rsidR="00C45975">
        <w:rPr>
          <w:rFonts w:eastAsiaTheme="minorEastAsia"/>
        </w:rPr>
        <w:t>eighted probabilistic support có thể tính theo hàm phân phối tích lũy của phân phối chuẩn theo công thức sau</w:t>
      </w:r>
      <w:r w:rsidR="00727FD9">
        <w:rPr>
          <w:rFonts w:eastAsiaTheme="minorEastAsia"/>
        </w:rPr>
        <w:t>, với</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oMath>
      <w:r w:rsidR="00D21BBC">
        <w:rPr>
          <w:rFonts w:eastAsiaTheme="minorEastAsia"/>
        </w:rPr>
        <w:t xml:space="preserve"> là các phần tử trong summed support probabilistic vector</w:t>
      </w:r>
      <w:r w:rsidR="00C45975">
        <w:rPr>
          <w:rFonts w:eastAsiaTheme="minorEastAsia"/>
        </w:rPr>
        <w:t>:</w:t>
      </w:r>
    </w:p>
    <w:p w14:paraId="1DC06E13" w14:textId="3D3A325D"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ϕ</m:t>
              </m:r>
              <m:d>
                <m:dPr>
                  <m:ctrlPr>
                    <w:rPr>
                      <w:rFonts w:ascii="Cambria Math" w:eastAsiaTheme="minorEastAsia" w:hAnsi="Cambria Math"/>
                    </w:rPr>
                  </m:ctrlPr>
                </m:dPr>
                <m:e>
                  <m:f>
                    <m:fPr>
                      <m:ctrlPr>
                        <w:rPr>
                          <w:rFonts w:ascii="Cambria Math" w:eastAsiaTheme="minorEastAsia" w:hAnsi="Cambria Math"/>
                        </w:rPr>
                      </m:ctrlPr>
                    </m:fPr>
                    <m:num>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exp</m:t>
                      </m:r>
                      <m:d>
                        <m:dPr>
                          <m:ctrlPr>
                            <w:rPr>
                              <w:rFonts w:ascii="Cambria Math" w:eastAsiaTheme="minorEastAsia" w:hAnsi="Cambria Math"/>
                              <w:bCs/>
                            </w:rPr>
                          </m:ctrlPr>
                        </m:dPr>
                        <m:e>
                          <m:r>
                            <m:rPr>
                              <m:sty m:val="bi"/>
                            </m:rPr>
                            <w:rPr>
                              <w:rFonts w:ascii="Cambria Math" w:eastAsiaTheme="minorEastAsia" w:hAnsi="Cambria Math"/>
                            </w:rPr>
                            <m:t>x</m:t>
                          </m:r>
                        </m:e>
                      </m:d>
                    </m:num>
                    <m:den>
                      <m:r>
                        <m:rPr>
                          <m:sty m:val="p"/>
                        </m:rPr>
                        <w:rPr>
                          <w:rFonts w:ascii="Cambria Math" w:eastAsiaTheme="minorEastAsia" w:hAnsi="Cambria Math"/>
                        </w:rPr>
                        <m:t>var</m:t>
                      </m:r>
                      <m:d>
                        <m:dPr>
                          <m:ctrlPr>
                            <w:rPr>
                              <w:rFonts w:ascii="Cambria Math" w:eastAsiaTheme="minorEastAsia" w:hAnsi="Cambria Math"/>
                            </w:rPr>
                          </m:ctrlPr>
                        </m:dPr>
                        <m:e>
                          <m:r>
                            <m:rPr>
                              <m:sty m:val="bi"/>
                            </m:rPr>
                            <w:rPr>
                              <w:rFonts w:ascii="Cambria Math" w:eastAsiaTheme="minorEastAsia" w:hAnsi="Cambria Math"/>
                            </w:rPr>
                            <m:t>x</m:t>
                          </m:r>
                        </m:e>
                      </m:d>
                    </m:den>
                  </m:f>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6C1B9CA2" w:rsidR="00327CD5" w:rsidRDefault="00E1275C" w:rsidP="00327CD5">
      <w:r w:rsidRPr="00552164">
        <w:rPr>
          <w:b/>
          <w:bCs/>
        </w:rPr>
        <w:t xml:space="preserve">Định </w:t>
      </w:r>
      <w:r w:rsidR="002F5BF5" w:rsidRPr="00552164">
        <w:rPr>
          <w:b/>
          <w:bCs/>
        </w:rPr>
        <w:t>lí</w:t>
      </w:r>
      <w:r w:rsidRPr="00552164">
        <w:rPr>
          <w:b/>
          <w:bCs/>
        </w:rPr>
        <w:t xml:space="preserve"> </w:t>
      </w:r>
      <w:r w:rsidR="00552164" w:rsidRPr="00552164">
        <w:rPr>
          <w:b/>
          <w:bCs/>
        </w:rPr>
        <w:t>3</w:t>
      </w:r>
      <w:r>
        <w:t xml:space="preserve">: </w:t>
      </w:r>
      <w:r w:rsidR="00BE5577">
        <w:t xml:space="preserve">Cho một itemset </w:t>
      </w:r>
      <w:r w:rsidR="00BE5577" w:rsidRPr="00F97A2B">
        <w:rPr>
          <w:b/>
          <w:bCs/>
          <w:i/>
          <w:iCs/>
        </w:rPr>
        <w:t>x</w:t>
      </w:r>
      <w:r w:rsidR="00BE5577">
        <w:t xml:space="preserve">, uncertain database </w:t>
      </w:r>
      <w:r w:rsidR="00BE5577" w:rsidRPr="00F97A2B">
        <w:rPr>
          <w:b/>
          <w:bCs/>
          <w:i/>
          <w:iCs/>
        </w:rPr>
        <w:t>UD</w:t>
      </w:r>
      <w:r w:rsidR="00BE5577">
        <w:t>, minimum support, minimum confidence</w:t>
      </w:r>
      <w:r w:rsidR="00AE2B22" w:rsidRPr="00A51B35">
        <w:rPr>
          <w:szCs w:val="26"/>
        </w:rPr>
        <w:t xml:space="preserve"> </w:t>
      </w:r>
      <m:oMath>
        <m:r>
          <m:rPr>
            <m:sty m:val="p"/>
          </m:rPr>
          <w:rPr>
            <w:rFonts w:ascii="Cambria Math" w:hAnsi="Cambria Math"/>
            <w:szCs w:val="26"/>
          </w:rPr>
          <m:t>τ</m:t>
        </m:r>
      </m:oMath>
      <w:r w:rsidR="00BE5577">
        <w:t xml:space="preserve">, </w:t>
      </w:r>
      <w:r w:rsidR="00327CD5">
        <w:t>weighted probabilistic support có thể được tính theo công thức:</w:t>
      </w:r>
    </w:p>
    <w:p w14:paraId="7BBA198E" w14:textId="4268A227" w:rsidR="009C3E2A" w:rsidRPr="00F755F5"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sSup>
                <m:sSupPr>
                  <m:ctrlPr>
                    <w:rPr>
                      <w:rFonts w:ascii="Cambria Math" w:hAnsi="Cambria Math"/>
                    </w:rPr>
                  </m:ctrlPr>
                </m:sSupPr>
                <m:e>
                  <m:r>
                    <m:rPr>
                      <m:sty m:val="p"/>
                    </m:rPr>
                    <w:rPr>
                      <w:rFonts w:ascii="Cambria Math" w:hAnsi="Cambria Math"/>
                    </w:rPr>
                    <m:t>ϕ</m:t>
                  </m:r>
                </m:e>
                <m:sup>
                  <m:r>
                    <m:rPr>
                      <m:sty m:val="p"/>
                    </m:rPr>
                    <w:rPr>
                      <w:rFonts w:ascii="Cambria Math" w:hAnsi="Cambria Math"/>
                    </w:rPr>
                    <m:t>-1</m:t>
                  </m:r>
                </m:sup>
              </m:sSup>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r w:rsidRPr="00A029B0">
        <w:rPr>
          <w:b/>
          <w:bCs/>
        </w:rPr>
        <w:t>Chứng minh</w:t>
      </w:r>
      <w:r>
        <w:t xml:space="preserve">: </w:t>
      </w:r>
      <w:r w:rsidR="00E50F91">
        <w:t xml:space="preserve">Từ Định nghĩa 4, chúng ta </w:t>
      </w:r>
      <w:r w:rsidR="00A029B0">
        <w:t>có được bất đẳng thức sau</w:t>
      </w:r>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7B665EFA"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ϕ</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
                        <m:rPr>
                          <m:sty m:val="p"/>
                        </m:rPr>
                        <w:rPr>
                          <w:rFonts w:ascii="Cambria Math" w:eastAsiaTheme="minorEastAsia" w:hAnsi="Cambria Math"/>
                        </w:rPr>
                        <m:t>var(</m:t>
                      </m:r>
                      <m:r>
                        <m:rPr>
                          <m:sty m:val="bi"/>
                        </m:rPr>
                        <w:rPr>
                          <w:rFonts w:ascii="Cambria Math" w:eastAsiaTheme="minorEastAsia" w:hAnsi="Cambria Math"/>
                        </w:rPr>
                        <m:t>x</m:t>
                      </m:r>
                      <m:r>
                        <m:rPr>
                          <m:sty m:val="p"/>
                        </m:rPr>
                        <w:rPr>
                          <w:rFonts w:ascii="Cambria Math" w:eastAsiaTheme="minorEastAsia" w:hAnsi="Cambria Math"/>
                        </w:rPr>
                        <m:t>)</m:t>
                      </m:r>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140EF2B4"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sp(</m:t>
          </m:r>
          <m:r>
            <m:rPr>
              <m:sty m:val="b"/>
            </m:rPr>
            <w:rPr>
              <w:rFonts w:ascii="Cambria Math" w:eastAsiaTheme="minorEastAsia" w:hAnsi="Cambria Math"/>
            </w:rPr>
            <m:t>x)&lt;</m:t>
          </m:r>
          <m:sSup>
            <m:sSupPr>
              <m:ctrlPr>
                <w:rPr>
                  <w:rFonts w:ascii="Cambria Math" w:eastAsiaTheme="minorEastAsia" w:hAnsi="Cambria Math"/>
                  <w:i/>
                </w:rPr>
              </m:ctrlPr>
            </m:sSupPr>
            <m:e>
              <m:r>
                <m:rPr>
                  <m:sty m:val="p"/>
                </m:rPr>
                <w:rPr>
                  <w:rFonts w:ascii="Cambria Math" w:eastAsiaTheme="minorEastAsia" w:hAnsi="Cambria Math"/>
                </w:rPr>
                <m:t>ϕ</m:t>
              </m:r>
            </m:e>
            <m:sup>
              <m:r>
                <w:rPr>
                  <w:rFonts w:ascii="Cambria Math" w:eastAsiaTheme="minorEastAsia" w:hAnsi="Cambria Math"/>
                </w:rPr>
                <m:t>-1</m:t>
              </m:r>
            </m:sup>
          </m:sSup>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w:rPr>
                      <w:rFonts w:ascii="Cambria Math" w:eastAsiaTheme="minorEastAsia" w:hAnsi="Cambria Math"/>
                    </w:rPr>
                    <m:t>w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7BAB5CDB" w:rsidR="00E3104F" w:rsidRDefault="00BA4445" w:rsidP="0084439A">
      <w:pPr>
        <w:ind w:firstLine="720"/>
        <w:rPr>
          <w:rFonts w:eastAsiaTheme="minorEastAsia"/>
        </w:rPr>
      </w:pPr>
      <w:r>
        <w:t xml:space="preserve">Do đó, chúng ta sẽ lấy giá trị nguyên của </w:t>
      </w:r>
      <w:r w:rsidR="00B8233A">
        <w:t xml:space="preserve">biểu thức trên là weighted probabilistic support của itemset </w:t>
      </w:r>
      <w:r w:rsidR="00B8233A" w:rsidRPr="0092665C">
        <w:rPr>
          <w:b/>
          <w:bCs/>
          <w:i/>
          <w:iCs/>
        </w:rPr>
        <w:t>x</w:t>
      </w:r>
      <w:r w:rsidR="00A767A4">
        <w:rPr>
          <w:b/>
          <w:bCs/>
        </w:rPr>
        <w:t xml:space="preserve"> </w:t>
      </w:r>
      <w:r w:rsidR="00A767A4" w:rsidRPr="00A767A4">
        <w:t>và chúng</w:t>
      </w:r>
      <w:r w:rsidR="00A767A4">
        <w:rPr>
          <w:b/>
          <w:bCs/>
        </w:rPr>
        <w:t xml:space="preserve"> </w:t>
      </w:r>
      <w:r w:rsidR="00A767A4">
        <w:t>tôi gọi là approximate weighted probabilistic support</w:t>
      </w:r>
      <w:r w:rsidR="00B8233A">
        <w:rPr>
          <w:b/>
          <w:bCs/>
        </w:rPr>
        <w:t>.</w:t>
      </w:r>
      <w:r w:rsidR="0084439A">
        <w:rPr>
          <w:b/>
          <w:bCs/>
        </w:rPr>
        <w:t xml:space="preserve"> </w:t>
      </w:r>
      <w:r w:rsidR="00131190">
        <w:t>Nếu approximate weighted probabilistic support không bé hơn minimum support, thì itemset là weighted probabilistic frequent itemset</w:t>
      </w:r>
      <w:r w:rsidR="000C3818">
        <w:t xml:space="preserve">. Điều này sẽ giúp cắt giảm độ phức tạp về thời gian của thuật toán từ </w:t>
      </w:r>
      <m:oMath>
        <m:r>
          <w:rPr>
            <w:rFonts w:ascii="Cambria Math" w:hAnsi="Cambria Math"/>
          </w:rPr>
          <m:t>O(n</m:t>
        </m:r>
        <m:sSup>
          <m:sSupPr>
            <m:ctrlPr>
              <w:rPr>
                <w:rFonts w:ascii="Cambria Math" w:hAnsi="Cambria Math"/>
                <w:i/>
              </w:rPr>
            </m:ctrlPr>
          </m:sSupPr>
          <m:e>
            <m: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ống thành </w:t>
      </w:r>
      <m:oMath>
        <m:r>
          <w:rPr>
            <w:rFonts w:ascii="Cambria Math" w:hAnsi="Cambria Math"/>
          </w:rPr>
          <m:t>O(n)</m:t>
        </m:r>
      </m:oMath>
      <w:r w:rsidR="000C3818">
        <w:rPr>
          <w:rFonts w:eastAsiaTheme="minorEastAsia"/>
        </w:rPr>
        <w:t>.</w:t>
      </w:r>
    </w:p>
    <w:p w14:paraId="782CA806" w14:textId="3B58C267" w:rsidR="003B329D" w:rsidRPr="00131190" w:rsidRDefault="00346259" w:rsidP="0084439A">
      <w:pPr>
        <w:ind w:firstLine="720"/>
      </w:pPr>
      <w:r>
        <w:rPr>
          <w:rFonts w:eastAsiaTheme="minorEastAsia"/>
        </w:rPr>
        <w:t>C</w:t>
      </w:r>
      <w:r w:rsidR="003B329D">
        <w:rPr>
          <w:rFonts w:eastAsiaTheme="minorEastAsia"/>
        </w:rPr>
        <w:t xml:space="preserve">húng tôi sử dụng framework giống như Algorithm 1 với một vài khác biệt nhỏ để triển khai phương pháp khai phá các approximate probabilistic frequent itemset. </w:t>
      </w:r>
      <w:r w:rsidR="004956F7">
        <w:rPr>
          <w:rFonts w:eastAsiaTheme="minorEastAsia"/>
        </w:rPr>
        <w:t>Mặt khác, chúng tôi sẽ cắt tỉa trực tiếp các itemset theo approximate</w:t>
      </w:r>
      <w:r w:rsidR="00230E7C">
        <w:rPr>
          <w:rFonts w:eastAsiaTheme="minorEastAsia"/>
        </w:rPr>
        <w:t xml:space="preserve"> weighted</w:t>
      </w:r>
      <w:r w:rsidR="004956F7">
        <w:rPr>
          <w:rFonts w:eastAsiaTheme="minorEastAsia"/>
        </w:rPr>
        <w:t xml:space="preserve"> probabilistic support.</w:t>
      </w:r>
    </w:p>
    <w:p w14:paraId="19854C43" w14:textId="4353D047" w:rsidR="00A878E5" w:rsidRPr="00C452AA" w:rsidRDefault="00A878E5" w:rsidP="00A878E5">
      <w:pPr>
        <w:pStyle w:val="Heading1"/>
      </w:pPr>
      <w:r>
        <w:t>Experiment Setup</w:t>
      </w:r>
    </w:p>
    <w:p w14:paraId="29CB6116" w14:textId="77777777" w:rsidR="00A878E5" w:rsidRPr="00E96CCA" w:rsidRDefault="00A878E5" w:rsidP="00A878E5">
      <w:pPr>
        <w:spacing w:after="120" w:line="480" w:lineRule="auto"/>
        <w:ind w:firstLine="720"/>
        <w:rPr>
          <w:rFonts w:ascii="Times New Roman" w:hAnsi="Times New Roman" w:cs="Times New Roman"/>
          <w:sz w:val="24"/>
          <w:szCs w:val="24"/>
        </w:rPr>
      </w:pPr>
      <w:r w:rsidRPr="00E96CCA">
        <w:rPr>
          <w:rFonts w:ascii="Times New Roman" w:hAnsi="Times New Roman" w:cs="Times New Roman"/>
          <w:sz w:val="24"/>
          <w:szCs w:val="24"/>
        </w:rPr>
        <w:t>Text.</w:t>
      </w:r>
    </w:p>
    <w:p w14:paraId="1D1CC68C" w14:textId="0F2E9B75" w:rsidR="00A878E5" w:rsidRPr="00C452AA" w:rsidRDefault="00A878E5" w:rsidP="00A878E5">
      <w:pPr>
        <w:pStyle w:val="Heading1"/>
      </w:pPr>
      <w:r>
        <w:t>Experiment Result</w:t>
      </w:r>
      <w:r w:rsidR="00637599">
        <w:t>s and Discussion</w:t>
      </w:r>
    </w:p>
    <w:p w14:paraId="73F9B582" w14:textId="77777777" w:rsidR="00A878E5" w:rsidRPr="005C26EB" w:rsidRDefault="00A878E5" w:rsidP="00A878E5">
      <w:pPr>
        <w:spacing w:after="120" w:line="480" w:lineRule="auto"/>
        <w:ind w:firstLine="720"/>
        <w:rPr>
          <w:rFonts w:ascii="Times New Roman" w:hAnsi="Times New Roman" w:cs="Times New Roman"/>
          <w:sz w:val="24"/>
          <w:szCs w:val="24"/>
        </w:rPr>
      </w:pPr>
      <w:r w:rsidRPr="005C26EB">
        <w:rPr>
          <w:rFonts w:ascii="Times New Roman" w:hAnsi="Times New Roman" w:cs="Times New Roman"/>
          <w:sz w:val="24"/>
          <w:szCs w:val="24"/>
        </w:rPr>
        <w:t>Text.</w:t>
      </w:r>
    </w:p>
    <w:p w14:paraId="2C5B19C8" w14:textId="77777777" w:rsidR="00B642E2" w:rsidRDefault="00B642E2" w:rsidP="00AA0C91">
      <w:pPr>
        <w:spacing w:after="120" w:line="480" w:lineRule="auto"/>
        <w:ind w:firstLine="720"/>
        <w:rPr>
          <w:rFonts w:ascii="Times New Roman" w:hAnsi="Times New Roman" w:cs="Times New Roman"/>
          <w:sz w:val="20"/>
          <w:szCs w:val="20"/>
        </w:rPr>
      </w:pPr>
    </w:p>
    <w:p w14:paraId="3DF8D2D1" w14:textId="77777777" w:rsidR="00B642E2" w:rsidRPr="00C452AA" w:rsidRDefault="00B642E2" w:rsidP="00B642E2">
      <w:pPr>
        <w:pStyle w:val="Heading1"/>
      </w:pPr>
      <w:r>
        <w:t>Conclusion</w:t>
      </w:r>
    </w:p>
    <w:p w14:paraId="0DBC7F82" w14:textId="77777777" w:rsidR="00B642E2" w:rsidRPr="006B2CE9" w:rsidRDefault="00B642E2" w:rsidP="00724293">
      <w:pPr>
        <w:spacing w:after="120" w:line="480" w:lineRule="auto"/>
        <w:ind w:firstLine="720"/>
        <w:rPr>
          <w:rFonts w:ascii="Times New Roman" w:hAnsi="Times New Roman" w:cs="Times New Roman"/>
          <w:sz w:val="24"/>
          <w:szCs w:val="24"/>
        </w:rPr>
      </w:pPr>
      <w:r w:rsidRPr="006B2CE9">
        <w:rPr>
          <w:rFonts w:ascii="Times New Roman" w:hAnsi="Times New Roman" w:cs="Times New Roman"/>
          <w:sz w:val="24"/>
          <w:szCs w:val="24"/>
        </w:rPr>
        <w:t>Text.</w:t>
      </w:r>
    </w:p>
    <w:p w14:paraId="442962CA" w14:textId="77777777" w:rsidR="00B642E2" w:rsidRPr="00C452AA" w:rsidRDefault="00B642E2" w:rsidP="00B642E2">
      <w:pPr>
        <w:pStyle w:val="Heading1"/>
      </w:pPr>
      <w:r>
        <w:lastRenderedPageBreak/>
        <w:t>References</w:t>
      </w:r>
    </w:p>
    <w:p w14:paraId="02BFADD6" w14:textId="77777777" w:rsidR="00440885" w:rsidRPr="00B1225B" w:rsidRDefault="00830246" w:rsidP="00724293">
      <w:pPr>
        <w:widowControl w:val="0"/>
        <w:autoSpaceDE w:val="0"/>
        <w:autoSpaceDN w:val="0"/>
        <w:adjustRightInd w:val="0"/>
        <w:spacing w:after="0" w:line="240" w:lineRule="auto"/>
        <w:ind w:left="640" w:hanging="640"/>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B1225B">
        <w:rPr>
          <w:rFonts w:ascii="Times New Roman" w:hAnsi="Times New Roman" w:cs="Times New Roman"/>
          <w:noProof/>
          <w:szCs w:val="28"/>
        </w:rPr>
        <w:t xml:space="preserve">1. </w:t>
      </w:r>
      <w:r w:rsidR="00440885" w:rsidRPr="00B1225B">
        <w:rPr>
          <w:rFonts w:ascii="Times New Roman" w:hAnsi="Times New Roman" w:cs="Times New Roman"/>
          <w:noProof/>
          <w:szCs w:val="28"/>
        </w:rPr>
        <w:tab/>
      </w:r>
      <w:r w:rsidR="00440885" w:rsidRPr="002E09A7">
        <w:rPr>
          <w:rFonts w:ascii="Times New Roman" w:hAnsi="Times New Roman" w:cs="Times New Roman"/>
          <w:noProof/>
          <w:sz w:val="24"/>
          <w:szCs w:val="24"/>
        </w:rPr>
        <w:t>Ecarnot F, Seronde MF, Chopard R, Schiele F, Meneveau N. Writing a scientific article: A step-by-step guide for beginners. Eur Geriatr Med. 2015;6: 573–579. doi:10.1016/j.eurger.2015.0</w:t>
      </w:r>
      <w:r w:rsidR="00440885" w:rsidRPr="00B1225B">
        <w:rPr>
          <w:rFonts w:ascii="Times New Roman" w:hAnsi="Times New Roman" w:cs="Times New Roman"/>
          <w:noProof/>
          <w:szCs w:val="28"/>
        </w:rPr>
        <w:t>8.005</w:t>
      </w:r>
    </w:p>
    <w:p w14:paraId="0E7CA50A" w14:textId="77777777" w:rsidR="00724293"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szCs w:val="24"/>
        </w:rPr>
      </w:pPr>
    </w:p>
    <w:p w14:paraId="5ED4303F" w14:textId="77777777" w:rsidR="00724293" w:rsidRPr="00440885"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rPr>
      </w:pPr>
    </w:p>
    <w:p w14:paraId="31F30D72" w14:textId="201A36DA" w:rsidR="00C06426" w:rsidRDefault="00830246" w:rsidP="002E762E">
      <w:pPr>
        <w:pStyle w:val="Heading1"/>
        <w:rPr>
          <w:sz w:val="20"/>
          <w:szCs w:val="20"/>
        </w:rPr>
      </w:pPr>
      <w:r>
        <w:rPr>
          <w:sz w:val="20"/>
          <w:szCs w:val="20"/>
        </w:rPr>
        <w:fldChar w:fldCharType="end"/>
      </w: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20349D">
      <w:footerReference w:type="default" r:id="rId12"/>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5A24CB" w14:textId="77777777" w:rsidR="0020349D" w:rsidRDefault="0020349D" w:rsidP="00FD1F4B">
      <w:pPr>
        <w:spacing w:after="0" w:line="240" w:lineRule="auto"/>
      </w:pPr>
      <w:r>
        <w:separator/>
      </w:r>
    </w:p>
    <w:p w14:paraId="6A423CF6" w14:textId="77777777" w:rsidR="0020349D" w:rsidRDefault="0020349D"/>
    <w:p w14:paraId="0A299292" w14:textId="77777777" w:rsidR="0020349D" w:rsidRDefault="0020349D" w:rsidP="00257FD8"/>
    <w:p w14:paraId="77E89F69" w14:textId="77777777" w:rsidR="0020349D" w:rsidRDefault="0020349D" w:rsidP="004B2BBB"/>
    <w:p w14:paraId="32387E13" w14:textId="77777777" w:rsidR="0020349D" w:rsidRDefault="0020349D" w:rsidP="004B2BBB"/>
  </w:endnote>
  <w:endnote w:type="continuationSeparator" w:id="0">
    <w:p w14:paraId="67F4F65A" w14:textId="77777777" w:rsidR="0020349D" w:rsidRDefault="0020349D" w:rsidP="00FD1F4B">
      <w:pPr>
        <w:spacing w:after="0" w:line="240" w:lineRule="auto"/>
      </w:pPr>
      <w:r>
        <w:continuationSeparator/>
      </w:r>
    </w:p>
    <w:p w14:paraId="3B9BC0AC" w14:textId="77777777" w:rsidR="0020349D" w:rsidRDefault="0020349D"/>
    <w:p w14:paraId="613B687D" w14:textId="77777777" w:rsidR="0020349D" w:rsidRDefault="0020349D" w:rsidP="00257FD8"/>
    <w:p w14:paraId="3F2473BA" w14:textId="77777777" w:rsidR="0020349D" w:rsidRDefault="0020349D" w:rsidP="004B2BBB"/>
    <w:p w14:paraId="74788B1F" w14:textId="77777777" w:rsidR="0020349D" w:rsidRDefault="0020349D"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3B3E4B" w14:textId="77777777" w:rsidR="0020349D" w:rsidRDefault="0020349D" w:rsidP="00FD1F4B">
      <w:pPr>
        <w:spacing w:after="0" w:line="240" w:lineRule="auto"/>
      </w:pPr>
      <w:r>
        <w:separator/>
      </w:r>
    </w:p>
    <w:p w14:paraId="30D19C7D" w14:textId="77777777" w:rsidR="0020349D" w:rsidRDefault="0020349D"/>
    <w:p w14:paraId="746D27B2" w14:textId="77777777" w:rsidR="0020349D" w:rsidRDefault="0020349D" w:rsidP="00257FD8"/>
    <w:p w14:paraId="1A98D206" w14:textId="77777777" w:rsidR="0020349D" w:rsidRDefault="0020349D" w:rsidP="004B2BBB"/>
    <w:p w14:paraId="73BDFB7B" w14:textId="77777777" w:rsidR="0020349D" w:rsidRDefault="0020349D" w:rsidP="004B2BBB"/>
  </w:footnote>
  <w:footnote w:type="continuationSeparator" w:id="0">
    <w:p w14:paraId="04CEDD04" w14:textId="77777777" w:rsidR="0020349D" w:rsidRDefault="0020349D" w:rsidP="00FD1F4B">
      <w:pPr>
        <w:spacing w:after="0" w:line="240" w:lineRule="auto"/>
      </w:pPr>
      <w:r>
        <w:continuationSeparator/>
      </w:r>
    </w:p>
    <w:p w14:paraId="0F018E5D" w14:textId="77777777" w:rsidR="0020349D" w:rsidRDefault="0020349D"/>
    <w:p w14:paraId="49BF4A32" w14:textId="77777777" w:rsidR="0020349D" w:rsidRDefault="0020349D" w:rsidP="00257FD8"/>
    <w:p w14:paraId="4A8E33C9" w14:textId="77777777" w:rsidR="0020349D" w:rsidRDefault="0020349D" w:rsidP="004B2BBB"/>
    <w:p w14:paraId="4C6574C5" w14:textId="77777777" w:rsidR="0020349D" w:rsidRDefault="0020349D"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520E"/>
    <w:rsid w:val="000059C5"/>
    <w:rsid w:val="00005ADC"/>
    <w:rsid w:val="00010F96"/>
    <w:rsid w:val="00011580"/>
    <w:rsid w:val="00013EFC"/>
    <w:rsid w:val="00015AD5"/>
    <w:rsid w:val="0001690E"/>
    <w:rsid w:val="00017839"/>
    <w:rsid w:val="00017BC8"/>
    <w:rsid w:val="000200CF"/>
    <w:rsid w:val="00020173"/>
    <w:rsid w:val="0002751F"/>
    <w:rsid w:val="00031162"/>
    <w:rsid w:val="00032B58"/>
    <w:rsid w:val="00035096"/>
    <w:rsid w:val="00035337"/>
    <w:rsid w:val="000376AB"/>
    <w:rsid w:val="0004533D"/>
    <w:rsid w:val="00045A78"/>
    <w:rsid w:val="0004710A"/>
    <w:rsid w:val="0005076D"/>
    <w:rsid w:val="00051F1D"/>
    <w:rsid w:val="00052D4E"/>
    <w:rsid w:val="00057184"/>
    <w:rsid w:val="00057CA0"/>
    <w:rsid w:val="0006139A"/>
    <w:rsid w:val="00061471"/>
    <w:rsid w:val="00062187"/>
    <w:rsid w:val="00064069"/>
    <w:rsid w:val="00064C7F"/>
    <w:rsid w:val="00065308"/>
    <w:rsid w:val="000657BF"/>
    <w:rsid w:val="00066762"/>
    <w:rsid w:val="0007016D"/>
    <w:rsid w:val="000702DB"/>
    <w:rsid w:val="00072860"/>
    <w:rsid w:val="00073B3F"/>
    <w:rsid w:val="00073F41"/>
    <w:rsid w:val="00075761"/>
    <w:rsid w:val="00076A6B"/>
    <w:rsid w:val="000828E5"/>
    <w:rsid w:val="000833FA"/>
    <w:rsid w:val="00083B88"/>
    <w:rsid w:val="00086034"/>
    <w:rsid w:val="00091065"/>
    <w:rsid w:val="000919B0"/>
    <w:rsid w:val="00095359"/>
    <w:rsid w:val="00095378"/>
    <w:rsid w:val="0009652F"/>
    <w:rsid w:val="0009658B"/>
    <w:rsid w:val="00096EB3"/>
    <w:rsid w:val="000A26C9"/>
    <w:rsid w:val="000A4E51"/>
    <w:rsid w:val="000A5D51"/>
    <w:rsid w:val="000B3BFB"/>
    <w:rsid w:val="000C014D"/>
    <w:rsid w:val="000C0D86"/>
    <w:rsid w:val="000C3818"/>
    <w:rsid w:val="000C5F9E"/>
    <w:rsid w:val="000C7A2F"/>
    <w:rsid w:val="000D45D5"/>
    <w:rsid w:val="000E0B63"/>
    <w:rsid w:val="000E3542"/>
    <w:rsid w:val="000E7EAD"/>
    <w:rsid w:val="000F13C4"/>
    <w:rsid w:val="000F7479"/>
    <w:rsid w:val="000F7912"/>
    <w:rsid w:val="00100A15"/>
    <w:rsid w:val="00100B60"/>
    <w:rsid w:val="00102488"/>
    <w:rsid w:val="00102AF7"/>
    <w:rsid w:val="001054C0"/>
    <w:rsid w:val="001061E3"/>
    <w:rsid w:val="00106DE8"/>
    <w:rsid w:val="00110E47"/>
    <w:rsid w:val="00114AF4"/>
    <w:rsid w:val="00117CE0"/>
    <w:rsid w:val="001230AA"/>
    <w:rsid w:val="0012521F"/>
    <w:rsid w:val="00131190"/>
    <w:rsid w:val="00132E82"/>
    <w:rsid w:val="00141F5F"/>
    <w:rsid w:val="00144028"/>
    <w:rsid w:val="001449C8"/>
    <w:rsid w:val="001473A0"/>
    <w:rsid w:val="00150F05"/>
    <w:rsid w:val="00151196"/>
    <w:rsid w:val="00151E53"/>
    <w:rsid w:val="00153AE4"/>
    <w:rsid w:val="0015459E"/>
    <w:rsid w:val="0016119C"/>
    <w:rsid w:val="00161F38"/>
    <w:rsid w:val="00164DAE"/>
    <w:rsid w:val="001679E5"/>
    <w:rsid w:val="001726E7"/>
    <w:rsid w:val="001745B0"/>
    <w:rsid w:val="0017586D"/>
    <w:rsid w:val="00177F08"/>
    <w:rsid w:val="00180534"/>
    <w:rsid w:val="0018165B"/>
    <w:rsid w:val="00184A38"/>
    <w:rsid w:val="00187D24"/>
    <w:rsid w:val="00192124"/>
    <w:rsid w:val="001935C9"/>
    <w:rsid w:val="001A4566"/>
    <w:rsid w:val="001A49E9"/>
    <w:rsid w:val="001A7A4C"/>
    <w:rsid w:val="001C0E94"/>
    <w:rsid w:val="001C1A18"/>
    <w:rsid w:val="001C629D"/>
    <w:rsid w:val="001C7657"/>
    <w:rsid w:val="001D0C52"/>
    <w:rsid w:val="001D11AC"/>
    <w:rsid w:val="001D204C"/>
    <w:rsid w:val="001D25B5"/>
    <w:rsid w:val="001D36F5"/>
    <w:rsid w:val="001D554C"/>
    <w:rsid w:val="001E1468"/>
    <w:rsid w:val="001E597E"/>
    <w:rsid w:val="001E61DE"/>
    <w:rsid w:val="001E68B9"/>
    <w:rsid w:val="001F2325"/>
    <w:rsid w:val="001F5649"/>
    <w:rsid w:val="001F5828"/>
    <w:rsid w:val="001F6E2F"/>
    <w:rsid w:val="0020041D"/>
    <w:rsid w:val="00201989"/>
    <w:rsid w:val="00202549"/>
    <w:rsid w:val="0020349D"/>
    <w:rsid w:val="0021002A"/>
    <w:rsid w:val="00211ADD"/>
    <w:rsid w:val="0021356D"/>
    <w:rsid w:val="0021470C"/>
    <w:rsid w:val="00215735"/>
    <w:rsid w:val="00216012"/>
    <w:rsid w:val="00216228"/>
    <w:rsid w:val="00217206"/>
    <w:rsid w:val="00217BF1"/>
    <w:rsid w:val="002202FA"/>
    <w:rsid w:val="00222863"/>
    <w:rsid w:val="002236D9"/>
    <w:rsid w:val="00225E37"/>
    <w:rsid w:val="0022606F"/>
    <w:rsid w:val="002261DA"/>
    <w:rsid w:val="0022730B"/>
    <w:rsid w:val="00230837"/>
    <w:rsid w:val="00230E7C"/>
    <w:rsid w:val="002317A1"/>
    <w:rsid w:val="002332A3"/>
    <w:rsid w:val="00234291"/>
    <w:rsid w:val="002357D7"/>
    <w:rsid w:val="00235C7D"/>
    <w:rsid w:val="00242E60"/>
    <w:rsid w:val="00243B79"/>
    <w:rsid w:val="00244037"/>
    <w:rsid w:val="00245A7E"/>
    <w:rsid w:val="002477E7"/>
    <w:rsid w:val="00251BF7"/>
    <w:rsid w:val="002522D1"/>
    <w:rsid w:val="002558E8"/>
    <w:rsid w:val="00256053"/>
    <w:rsid w:val="00257FD8"/>
    <w:rsid w:val="002630B8"/>
    <w:rsid w:val="002654D4"/>
    <w:rsid w:val="0026663F"/>
    <w:rsid w:val="0027104C"/>
    <w:rsid w:val="002715E5"/>
    <w:rsid w:val="00271930"/>
    <w:rsid w:val="00272A64"/>
    <w:rsid w:val="0027412B"/>
    <w:rsid w:val="00277C49"/>
    <w:rsid w:val="002808B7"/>
    <w:rsid w:val="0028115E"/>
    <w:rsid w:val="00284828"/>
    <w:rsid w:val="0029160C"/>
    <w:rsid w:val="00292970"/>
    <w:rsid w:val="002929C4"/>
    <w:rsid w:val="00295BF6"/>
    <w:rsid w:val="0029629C"/>
    <w:rsid w:val="002A08F4"/>
    <w:rsid w:val="002A30CE"/>
    <w:rsid w:val="002A340B"/>
    <w:rsid w:val="002A3854"/>
    <w:rsid w:val="002A3FA9"/>
    <w:rsid w:val="002B0732"/>
    <w:rsid w:val="002B2C4C"/>
    <w:rsid w:val="002B6152"/>
    <w:rsid w:val="002B6786"/>
    <w:rsid w:val="002B6B38"/>
    <w:rsid w:val="002C5FBD"/>
    <w:rsid w:val="002C6DF4"/>
    <w:rsid w:val="002C7126"/>
    <w:rsid w:val="002C794F"/>
    <w:rsid w:val="002D3CEE"/>
    <w:rsid w:val="002D78F3"/>
    <w:rsid w:val="002D79CB"/>
    <w:rsid w:val="002E09A7"/>
    <w:rsid w:val="002E194C"/>
    <w:rsid w:val="002E1C78"/>
    <w:rsid w:val="002E3A88"/>
    <w:rsid w:val="002E5738"/>
    <w:rsid w:val="002E7266"/>
    <w:rsid w:val="002E762E"/>
    <w:rsid w:val="002E7B9A"/>
    <w:rsid w:val="002F12A6"/>
    <w:rsid w:val="002F27E9"/>
    <w:rsid w:val="002F37CB"/>
    <w:rsid w:val="002F5BF5"/>
    <w:rsid w:val="003012E9"/>
    <w:rsid w:val="00302C55"/>
    <w:rsid w:val="00302D2E"/>
    <w:rsid w:val="00306439"/>
    <w:rsid w:val="00312A98"/>
    <w:rsid w:val="00320383"/>
    <w:rsid w:val="00320B8A"/>
    <w:rsid w:val="00323A91"/>
    <w:rsid w:val="00324E22"/>
    <w:rsid w:val="003251D8"/>
    <w:rsid w:val="00325C30"/>
    <w:rsid w:val="00327CD5"/>
    <w:rsid w:val="00327EA5"/>
    <w:rsid w:val="00330C7A"/>
    <w:rsid w:val="00334273"/>
    <w:rsid w:val="00335D84"/>
    <w:rsid w:val="00337D1D"/>
    <w:rsid w:val="0034420F"/>
    <w:rsid w:val="00344992"/>
    <w:rsid w:val="00345348"/>
    <w:rsid w:val="00346259"/>
    <w:rsid w:val="0034753F"/>
    <w:rsid w:val="00350EAC"/>
    <w:rsid w:val="003519D8"/>
    <w:rsid w:val="0035264C"/>
    <w:rsid w:val="00353C1B"/>
    <w:rsid w:val="00357328"/>
    <w:rsid w:val="0036015E"/>
    <w:rsid w:val="003766DF"/>
    <w:rsid w:val="0038113E"/>
    <w:rsid w:val="00381A66"/>
    <w:rsid w:val="00383C91"/>
    <w:rsid w:val="00384668"/>
    <w:rsid w:val="003922D5"/>
    <w:rsid w:val="00394530"/>
    <w:rsid w:val="00396995"/>
    <w:rsid w:val="00397991"/>
    <w:rsid w:val="003A06B2"/>
    <w:rsid w:val="003A2456"/>
    <w:rsid w:val="003A2A68"/>
    <w:rsid w:val="003A2C70"/>
    <w:rsid w:val="003A2D8E"/>
    <w:rsid w:val="003A39FB"/>
    <w:rsid w:val="003A4E3D"/>
    <w:rsid w:val="003A623F"/>
    <w:rsid w:val="003A7324"/>
    <w:rsid w:val="003B07D7"/>
    <w:rsid w:val="003B0E07"/>
    <w:rsid w:val="003B1B5A"/>
    <w:rsid w:val="003B23F0"/>
    <w:rsid w:val="003B329D"/>
    <w:rsid w:val="003B633E"/>
    <w:rsid w:val="003B7386"/>
    <w:rsid w:val="003B77FC"/>
    <w:rsid w:val="003C090E"/>
    <w:rsid w:val="003C0AD4"/>
    <w:rsid w:val="003C0DE7"/>
    <w:rsid w:val="003C1CDD"/>
    <w:rsid w:val="003C1D2E"/>
    <w:rsid w:val="003C2D87"/>
    <w:rsid w:val="003C335A"/>
    <w:rsid w:val="003C57ED"/>
    <w:rsid w:val="003C619E"/>
    <w:rsid w:val="003D1426"/>
    <w:rsid w:val="003D214C"/>
    <w:rsid w:val="003D3B53"/>
    <w:rsid w:val="003D4346"/>
    <w:rsid w:val="003D49CB"/>
    <w:rsid w:val="003D4D71"/>
    <w:rsid w:val="003D5BF1"/>
    <w:rsid w:val="003E07FA"/>
    <w:rsid w:val="003E2880"/>
    <w:rsid w:val="003E416D"/>
    <w:rsid w:val="003E61F1"/>
    <w:rsid w:val="003F08EC"/>
    <w:rsid w:val="003F0EC1"/>
    <w:rsid w:val="003F1A0F"/>
    <w:rsid w:val="003F75EE"/>
    <w:rsid w:val="003F7975"/>
    <w:rsid w:val="00400B1C"/>
    <w:rsid w:val="004201B8"/>
    <w:rsid w:val="00420E06"/>
    <w:rsid w:val="0042198D"/>
    <w:rsid w:val="004235F9"/>
    <w:rsid w:val="00423C2E"/>
    <w:rsid w:val="00426F86"/>
    <w:rsid w:val="00432B81"/>
    <w:rsid w:val="004349DC"/>
    <w:rsid w:val="004353C2"/>
    <w:rsid w:val="004362D0"/>
    <w:rsid w:val="00436570"/>
    <w:rsid w:val="00440885"/>
    <w:rsid w:val="00443896"/>
    <w:rsid w:val="00443C0B"/>
    <w:rsid w:val="004454F4"/>
    <w:rsid w:val="004456CA"/>
    <w:rsid w:val="00450EB4"/>
    <w:rsid w:val="004544A9"/>
    <w:rsid w:val="00456965"/>
    <w:rsid w:val="0046030E"/>
    <w:rsid w:val="00463391"/>
    <w:rsid w:val="004673E8"/>
    <w:rsid w:val="00467D12"/>
    <w:rsid w:val="00470D79"/>
    <w:rsid w:val="0047132C"/>
    <w:rsid w:val="00472C39"/>
    <w:rsid w:val="0047388E"/>
    <w:rsid w:val="00473911"/>
    <w:rsid w:val="00475899"/>
    <w:rsid w:val="00476002"/>
    <w:rsid w:val="00477101"/>
    <w:rsid w:val="00480100"/>
    <w:rsid w:val="00481AE4"/>
    <w:rsid w:val="00481CBA"/>
    <w:rsid w:val="0048263C"/>
    <w:rsid w:val="0049039E"/>
    <w:rsid w:val="004920CA"/>
    <w:rsid w:val="004956F7"/>
    <w:rsid w:val="004A26DB"/>
    <w:rsid w:val="004A5283"/>
    <w:rsid w:val="004A59F0"/>
    <w:rsid w:val="004A627D"/>
    <w:rsid w:val="004A6C5C"/>
    <w:rsid w:val="004B2BBB"/>
    <w:rsid w:val="004C0FB6"/>
    <w:rsid w:val="004C646F"/>
    <w:rsid w:val="004D0562"/>
    <w:rsid w:val="004D06A9"/>
    <w:rsid w:val="004D07EA"/>
    <w:rsid w:val="004D20F2"/>
    <w:rsid w:val="004D2AD4"/>
    <w:rsid w:val="004D4A02"/>
    <w:rsid w:val="004E0C46"/>
    <w:rsid w:val="004E4017"/>
    <w:rsid w:val="004E44FB"/>
    <w:rsid w:val="004F2D90"/>
    <w:rsid w:val="004F3D23"/>
    <w:rsid w:val="004F5584"/>
    <w:rsid w:val="004F561E"/>
    <w:rsid w:val="004F70D1"/>
    <w:rsid w:val="00500C5D"/>
    <w:rsid w:val="00503800"/>
    <w:rsid w:val="00504EA0"/>
    <w:rsid w:val="0050528E"/>
    <w:rsid w:val="0050717A"/>
    <w:rsid w:val="00507287"/>
    <w:rsid w:val="00510972"/>
    <w:rsid w:val="00510BE3"/>
    <w:rsid w:val="00511852"/>
    <w:rsid w:val="00515A0E"/>
    <w:rsid w:val="00515BCA"/>
    <w:rsid w:val="00517E13"/>
    <w:rsid w:val="005208D7"/>
    <w:rsid w:val="00524F8B"/>
    <w:rsid w:val="00525EC8"/>
    <w:rsid w:val="00527233"/>
    <w:rsid w:val="00531811"/>
    <w:rsid w:val="005328D6"/>
    <w:rsid w:val="00540817"/>
    <w:rsid w:val="00545F15"/>
    <w:rsid w:val="005468D9"/>
    <w:rsid w:val="00547F41"/>
    <w:rsid w:val="00550DAE"/>
    <w:rsid w:val="00551FA4"/>
    <w:rsid w:val="00552164"/>
    <w:rsid w:val="005522C2"/>
    <w:rsid w:val="00552A4B"/>
    <w:rsid w:val="00552DFF"/>
    <w:rsid w:val="0055534E"/>
    <w:rsid w:val="005573AA"/>
    <w:rsid w:val="00561720"/>
    <w:rsid w:val="0056257B"/>
    <w:rsid w:val="00567474"/>
    <w:rsid w:val="00570002"/>
    <w:rsid w:val="00570822"/>
    <w:rsid w:val="005715F2"/>
    <w:rsid w:val="0057668B"/>
    <w:rsid w:val="00576EA5"/>
    <w:rsid w:val="00576F4B"/>
    <w:rsid w:val="00580185"/>
    <w:rsid w:val="00583973"/>
    <w:rsid w:val="005849B2"/>
    <w:rsid w:val="00584DE2"/>
    <w:rsid w:val="00585CBD"/>
    <w:rsid w:val="005869F2"/>
    <w:rsid w:val="00590389"/>
    <w:rsid w:val="00592D8B"/>
    <w:rsid w:val="0059424B"/>
    <w:rsid w:val="00595735"/>
    <w:rsid w:val="0059605D"/>
    <w:rsid w:val="00597438"/>
    <w:rsid w:val="005A0241"/>
    <w:rsid w:val="005A1903"/>
    <w:rsid w:val="005A5042"/>
    <w:rsid w:val="005A63B7"/>
    <w:rsid w:val="005A68DB"/>
    <w:rsid w:val="005B20C4"/>
    <w:rsid w:val="005B2A8D"/>
    <w:rsid w:val="005B3D79"/>
    <w:rsid w:val="005C11FF"/>
    <w:rsid w:val="005C26EB"/>
    <w:rsid w:val="005C60CE"/>
    <w:rsid w:val="005D321D"/>
    <w:rsid w:val="005D48A0"/>
    <w:rsid w:val="005D5825"/>
    <w:rsid w:val="005D6B58"/>
    <w:rsid w:val="005E3100"/>
    <w:rsid w:val="005E725E"/>
    <w:rsid w:val="005F2ABA"/>
    <w:rsid w:val="005F3942"/>
    <w:rsid w:val="005F3AC2"/>
    <w:rsid w:val="00600330"/>
    <w:rsid w:val="0060090F"/>
    <w:rsid w:val="00600DC6"/>
    <w:rsid w:val="00603A1A"/>
    <w:rsid w:val="00611139"/>
    <w:rsid w:val="006111A5"/>
    <w:rsid w:val="00615BFE"/>
    <w:rsid w:val="006201C0"/>
    <w:rsid w:val="00620FCE"/>
    <w:rsid w:val="00622817"/>
    <w:rsid w:val="006229B4"/>
    <w:rsid w:val="00623988"/>
    <w:rsid w:val="006244BC"/>
    <w:rsid w:val="00625763"/>
    <w:rsid w:val="0062662F"/>
    <w:rsid w:val="00626AA1"/>
    <w:rsid w:val="00627414"/>
    <w:rsid w:val="006308BD"/>
    <w:rsid w:val="00632B54"/>
    <w:rsid w:val="00632CA6"/>
    <w:rsid w:val="00633619"/>
    <w:rsid w:val="00636BA1"/>
    <w:rsid w:val="006373A6"/>
    <w:rsid w:val="00637599"/>
    <w:rsid w:val="00637A6D"/>
    <w:rsid w:val="006431EC"/>
    <w:rsid w:val="006443BA"/>
    <w:rsid w:val="00647EE1"/>
    <w:rsid w:val="0065250B"/>
    <w:rsid w:val="00653B8E"/>
    <w:rsid w:val="00653E94"/>
    <w:rsid w:val="00654244"/>
    <w:rsid w:val="006562C5"/>
    <w:rsid w:val="0066128E"/>
    <w:rsid w:val="00665612"/>
    <w:rsid w:val="006758C5"/>
    <w:rsid w:val="00677569"/>
    <w:rsid w:val="00681794"/>
    <w:rsid w:val="00681F0E"/>
    <w:rsid w:val="00683819"/>
    <w:rsid w:val="00683876"/>
    <w:rsid w:val="00686B1F"/>
    <w:rsid w:val="00687601"/>
    <w:rsid w:val="00687784"/>
    <w:rsid w:val="00687C32"/>
    <w:rsid w:val="0069129F"/>
    <w:rsid w:val="00695A6A"/>
    <w:rsid w:val="006A2928"/>
    <w:rsid w:val="006A33A5"/>
    <w:rsid w:val="006A5F7E"/>
    <w:rsid w:val="006A5F87"/>
    <w:rsid w:val="006A5F89"/>
    <w:rsid w:val="006A615E"/>
    <w:rsid w:val="006B1B72"/>
    <w:rsid w:val="006B2CE9"/>
    <w:rsid w:val="006B45C2"/>
    <w:rsid w:val="006B558A"/>
    <w:rsid w:val="006C0DD6"/>
    <w:rsid w:val="006C1B7A"/>
    <w:rsid w:val="006C43BF"/>
    <w:rsid w:val="006C51C6"/>
    <w:rsid w:val="006C59E3"/>
    <w:rsid w:val="006C6ECB"/>
    <w:rsid w:val="006C79D8"/>
    <w:rsid w:val="006D047C"/>
    <w:rsid w:val="006D29CC"/>
    <w:rsid w:val="006D4C16"/>
    <w:rsid w:val="006E1194"/>
    <w:rsid w:val="006E1DFB"/>
    <w:rsid w:val="006E2670"/>
    <w:rsid w:val="006E4688"/>
    <w:rsid w:val="006E4A09"/>
    <w:rsid w:val="006E4E7C"/>
    <w:rsid w:val="006E60C1"/>
    <w:rsid w:val="006E6FF9"/>
    <w:rsid w:val="006E781D"/>
    <w:rsid w:val="006E79AE"/>
    <w:rsid w:val="006F2FC3"/>
    <w:rsid w:val="006F528F"/>
    <w:rsid w:val="006F7B99"/>
    <w:rsid w:val="00702840"/>
    <w:rsid w:val="007060CA"/>
    <w:rsid w:val="007063F7"/>
    <w:rsid w:val="00711B21"/>
    <w:rsid w:val="007121D3"/>
    <w:rsid w:val="00712CB1"/>
    <w:rsid w:val="00722075"/>
    <w:rsid w:val="007229F9"/>
    <w:rsid w:val="00724293"/>
    <w:rsid w:val="007257E6"/>
    <w:rsid w:val="00727FD9"/>
    <w:rsid w:val="0073335A"/>
    <w:rsid w:val="007342BA"/>
    <w:rsid w:val="007350AB"/>
    <w:rsid w:val="00741C91"/>
    <w:rsid w:val="0074460C"/>
    <w:rsid w:val="007458D2"/>
    <w:rsid w:val="007461ED"/>
    <w:rsid w:val="00746AA3"/>
    <w:rsid w:val="0075231A"/>
    <w:rsid w:val="007544C0"/>
    <w:rsid w:val="00754CFE"/>
    <w:rsid w:val="00756888"/>
    <w:rsid w:val="00757E24"/>
    <w:rsid w:val="00761A02"/>
    <w:rsid w:val="00764AE0"/>
    <w:rsid w:val="0076779C"/>
    <w:rsid w:val="007709BB"/>
    <w:rsid w:val="00771B16"/>
    <w:rsid w:val="00777BCC"/>
    <w:rsid w:val="00781A8E"/>
    <w:rsid w:val="00781E57"/>
    <w:rsid w:val="00784939"/>
    <w:rsid w:val="00784BF6"/>
    <w:rsid w:val="007859F0"/>
    <w:rsid w:val="007873C6"/>
    <w:rsid w:val="00791AB8"/>
    <w:rsid w:val="00792E70"/>
    <w:rsid w:val="00793872"/>
    <w:rsid w:val="00793D52"/>
    <w:rsid w:val="00793E45"/>
    <w:rsid w:val="007A0468"/>
    <w:rsid w:val="007B088C"/>
    <w:rsid w:val="007B1B3D"/>
    <w:rsid w:val="007B2ADE"/>
    <w:rsid w:val="007B4F99"/>
    <w:rsid w:val="007B631E"/>
    <w:rsid w:val="007B71A7"/>
    <w:rsid w:val="007B7586"/>
    <w:rsid w:val="007C1D9B"/>
    <w:rsid w:val="007C36B3"/>
    <w:rsid w:val="007C7D14"/>
    <w:rsid w:val="007D0D42"/>
    <w:rsid w:val="007D105F"/>
    <w:rsid w:val="007D7868"/>
    <w:rsid w:val="007F4909"/>
    <w:rsid w:val="00801C28"/>
    <w:rsid w:val="008047B9"/>
    <w:rsid w:val="00804F97"/>
    <w:rsid w:val="0081075F"/>
    <w:rsid w:val="00814763"/>
    <w:rsid w:val="00814AC1"/>
    <w:rsid w:val="008151AF"/>
    <w:rsid w:val="0082344F"/>
    <w:rsid w:val="00824FFA"/>
    <w:rsid w:val="0082671A"/>
    <w:rsid w:val="00826F86"/>
    <w:rsid w:val="00830246"/>
    <w:rsid w:val="00830C22"/>
    <w:rsid w:val="00835F53"/>
    <w:rsid w:val="0083686B"/>
    <w:rsid w:val="00840F38"/>
    <w:rsid w:val="00842B7F"/>
    <w:rsid w:val="008439CD"/>
    <w:rsid w:val="0084439A"/>
    <w:rsid w:val="00845329"/>
    <w:rsid w:val="00845DA5"/>
    <w:rsid w:val="00845DE4"/>
    <w:rsid w:val="008462F8"/>
    <w:rsid w:val="00847ECA"/>
    <w:rsid w:val="0085064F"/>
    <w:rsid w:val="00855B93"/>
    <w:rsid w:val="008568D3"/>
    <w:rsid w:val="00857BD7"/>
    <w:rsid w:val="00861688"/>
    <w:rsid w:val="00865719"/>
    <w:rsid w:val="00870069"/>
    <w:rsid w:val="00872C96"/>
    <w:rsid w:val="0088196D"/>
    <w:rsid w:val="00883350"/>
    <w:rsid w:val="00884674"/>
    <w:rsid w:val="00885169"/>
    <w:rsid w:val="00885F7C"/>
    <w:rsid w:val="00887750"/>
    <w:rsid w:val="00892A5D"/>
    <w:rsid w:val="00893CE5"/>
    <w:rsid w:val="00895123"/>
    <w:rsid w:val="008962BC"/>
    <w:rsid w:val="008969D1"/>
    <w:rsid w:val="008A0286"/>
    <w:rsid w:val="008A05B9"/>
    <w:rsid w:val="008A387C"/>
    <w:rsid w:val="008A42D2"/>
    <w:rsid w:val="008A5791"/>
    <w:rsid w:val="008A7246"/>
    <w:rsid w:val="008B0D20"/>
    <w:rsid w:val="008B31C1"/>
    <w:rsid w:val="008B43FA"/>
    <w:rsid w:val="008B5B67"/>
    <w:rsid w:val="008C011F"/>
    <w:rsid w:val="008C1C4B"/>
    <w:rsid w:val="008C26DE"/>
    <w:rsid w:val="008C4792"/>
    <w:rsid w:val="008C5C67"/>
    <w:rsid w:val="008C67EF"/>
    <w:rsid w:val="008C7058"/>
    <w:rsid w:val="008D0A7B"/>
    <w:rsid w:val="008D1EC2"/>
    <w:rsid w:val="008D34AE"/>
    <w:rsid w:val="008D5F34"/>
    <w:rsid w:val="008F1BAC"/>
    <w:rsid w:val="008F5CA5"/>
    <w:rsid w:val="008F6B0A"/>
    <w:rsid w:val="009017A1"/>
    <w:rsid w:val="00902E4A"/>
    <w:rsid w:val="009074C9"/>
    <w:rsid w:val="009155A0"/>
    <w:rsid w:val="009170B5"/>
    <w:rsid w:val="0092004D"/>
    <w:rsid w:val="00920C4E"/>
    <w:rsid w:val="00920F50"/>
    <w:rsid w:val="009210B3"/>
    <w:rsid w:val="0092369C"/>
    <w:rsid w:val="00925ACB"/>
    <w:rsid w:val="009265E0"/>
    <w:rsid w:val="0092665C"/>
    <w:rsid w:val="0092667F"/>
    <w:rsid w:val="00930957"/>
    <w:rsid w:val="009323E4"/>
    <w:rsid w:val="00935111"/>
    <w:rsid w:val="00935811"/>
    <w:rsid w:val="00937243"/>
    <w:rsid w:val="009411DF"/>
    <w:rsid w:val="00943BB0"/>
    <w:rsid w:val="00945D56"/>
    <w:rsid w:val="00946727"/>
    <w:rsid w:val="009504C0"/>
    <w:rsid w:val="00955300"/>
    <w:rsid w:val="00956FB3"/>
    <w:rsid w:val="00957627"/>
    <w:rsid w:val="00957694"/>
    <w:rsid w:val="009619BF"/>
    <w:rsid w:val="00961F44"/>
    <w:rsid w:val="00964A8E"/>
    <w:rsid w:val="009656E6"/>
    <w:rsid w:val="00966653"/>
    <w:rsid w:val="00970833"/>
    <w:rsid w:val="009709BE"/>
    <w:rsid w:val="00973CB6"/>
    <w:rsid w:val="00973F99"/>
    <w:rsid w:val="00974146"/>
    <w:rsid w:val="009760AD"/>
    <w:rsid w:val="0097772C"/>
    <w:rsid w:val="00977CE8"/>
    <w:rsid w:val="00980735"/>
    <w:rsid w:val="00980AA9"/>
    <w:rsid w:val="00980FB3"/>
    <w:rsid w:val="00982557"/>
    <w:rsid w:val="0098300C"/>
    <w:rsid w:val="00983F68"/>
    <w:rsid w:val="00985B2C"/>
    <w:rsid w:val="009862D2"/>
    <w:rsid w:val="00990D2D"/>
    <w:rsid w:val="00990FC7"/>
    <w:rsid w:val="00990FD1"/>
    <w:rsid w:val="00991658"/>
    <w:rsid w:val="009955D4"/>
    <w:rsid w:val="009960DD"/>
    <w:rsid w:val="009A050D"/>
    <w:rsid w:val="009A0B9E"/>
    <w:rsid w:val="009A10B4"/>
    <w:rsid w:val="009A2171"/>
    <w:rsid w:val="009A4A01"/>
    <w:rsid w:val="009A4ED2"/>
    <w:rsid w:val="009A70E2"/>
    <w:rsid w:val="009B1505"/>
    <w:rsid w:val="009B459F"/>
    <w:rsid w:val="009B4B87"/>
    <w:rsid w:val="009C0374"/>
    <w:rsid w:val="009C3BC1"/>
    <w:rsid w:val="009C3E2A"/>
    <w:rsid w:val="009C438C"/>
    <w:rsid w:val="009C48BD"/>
    <w:rsid w:val="009C518A"/>
    <w:rsid w:val="009D0BF1"/>
    <w:rsid w:val="009D103E"/>
    <w:rsid w:val="009D1E6D"/>
    <w:rsid w:val="009D3096"/>
    <w:rsid w:val="009D3CC9"/>
    <w:rsid w:val="009D45BA"/>
    <w:rsid w:val="009D536D"/>
    <w:rsid w:val="009D54B4"/>
    <w:rsid w:val="009D5DD1"/>
    <w:rsid w:val="009D5FB0"/>
    <w:rsid w:val="009D5FBC"/>
    <w:rsid w:val="009E2494"/>
    <w:rsid w:val="009E5007"/>
    <w:rsid w:val="009F0996"/>
    <w:rsid w:val="009F251E"/>
    <w:rsid w:val="009F28A8"/>
    <w:rsid w:val="009F2EEB"/>
    <w:rsid w:val="00A02450"/>
    <w:rsid w:val="00A029B0"/>
    <w:rsid w:val="00A02FB6"/>
    <w:rsid w:val="00A03CC8"/>
    <w:rsid w:val="00A04496"/>
    <w:rsid w:val="00A04C3F"/>
    <w:rsid w:val="00A04E92"/>
    <w:rsid w:val="00A0701D"/>
    <w:rsid w:val="00A116CD"/>
    <w:rsid w:val="00A13073"/>
    <w:rsid w:val="00A1669E"/>
    <w:rsid w:val="00A249EC"/>
    <w:rsid w:val="00A25438"/>
    <w:rsid w:val="00A255CF"/>
    <w:rsid w:val="00A32417"/>
    <w:rsid w:val="00A331D1"/>
    <w:rsid w:val="00A3330D"/>
    <w:rsid w:val="00A3624E"/>
    <w:rsid w:val="00A3636F"/>
    <w:rsid w:val="00A3739F"/>
    <w:rsid w:val="00A40D1E"/>
    <w:rsid w:val="00A419CB"/>
    <w:rsid w:val="00A4228D"/>
    <w:rsid w:val="00A42CEA"/>
    <w:rsid w:val="00A46A09"/>
    <w:rsid w:val="00A51B35"/>
    <w:rsid w:val="00A52BE0"/>
    <w:rsid w:val="00A55530"/>
    <w:rsid w:val="00A62664"/>
    <w:rsid w:val="00A6286B"/>
    <w:rsid w:val="00A639F4"/>
    <w:rsid w:val="00A63F8D"/>
    <w:rsid w:val="00A65E2A"/>
    <w:rsid w:val="00A6704D"/>
    <w:rsid w:val="00A674E1"/>
    <w:rsid w:val="00A71BBC"/>
    <w:rsid w:val="00A72207"/>
    <w:rsid w:val="00A7323A"/>
    <w:rsid w:val="00A74110"/>
    <w:rsid w:val="00A767A4"/>
    <w:rsid w:val="00A76A92"/>
    <w:rsid w:val="00A77D2A"/>
    <w:rsid w:val="00A80914"/>
    <w:rsid w:val="00A80DDC"/>
    <w:rsid w:val="00A82CC7"/>
    <w:rsid w:val="00A86A62"/>
    <w:rsid w:val="00A8780A"/>
    <w:rsid w:val="00A878E5"/>
    <w:rsid w:val="00A90B8F"/>
    <w:rsid w:val="00A9368B"/>
    <w:rsid w:val="00A94248"/>
    <w:rsid w:val="00AA0021"/>
    <w:rsid w:val="00AA0C91"/>
    <w:rsid w:val="00AA17CE"/>
    <w:rsid w:val="00AA2271"/>
    <w:rsid w:val="00AA311E"/>
    <w:rsid w:val="00AA37CD"/>
    <w:rsid w:val="00AA7BF1"/>
    <w:rsid w:val="00AB4BFF"/>
    <w:rsid w:val="00AB55ED"/>
    <w:rsid w:val="00AB5C49"/>
    <w:rsid w:val="00AC31ED"/>
    <w:rsid w:val="00AC37D3"/>
    <w:rsid w:val="00AC42E9"/>
    <w:rsid w:val="00AC7561"/>
    <w:rsid w:val="00AC7E8C"/>
    <w:rsid w:val="00AC7FB2"/>
    <w:rsid w:val="00AD0380"/>
    <w:rsid w:val="00AD189A"/>
    <w:rsid w:val="00AD27D1"/>
    <w:rsid w:val="00AE236C"/>
    <w:rsid w:val="00AE2B22"/>
    <w:rsid w:val="00AE3842"/>
    <w:rsid w:val="00AE4432"/>
    <w:rsid w:val="00AE79AE"/>
    <w:rsid w:val="00AE7A18"/>
    <w:rsid w:val="00AF0290"/>
    <w:rsid w:val="00AF4E50"/>
    <w:rsid w:val="00AF5CA6"/>
    <w:rsid w:val="00B0021B"/>
    <w:rsid w:val="00B01C8A"/>
    <w:rsid w:val="00B023AC"/>
    <w:rsid w:val="00B036F6"/>
    <w:rsid w:val="00B03F4D"/>
    <w:rsid w:val="00B10CC7"/>
    <w:rsid w:val="00B1225B"/>
    <w:rsid w:val="00B125DC"/>
    <w:rsid w:val="00B13A33"/>
    <w:rsid w:val="00B13A7B"/>
    <w:rsid w:val="00B20DE2"/>
    <w:rsid w:val="00B214D0"/>
    <w:rsid w:val="00B22C27"/>
    <w:rsid w:val="00B2527E"/>
    <w:rsid w:val="00B26619"/>
    <w:rsid w:val="00B30DF3"/>
    <w:rsid w:val="00B30EA7"/>
    <w:rsid w:val="00B30EF3"/>
    <w:rsid w:val="00B30F8F"/>
    <w:rsid w:val="00B31206"/>
    <w:rsid w:val="00B31762"/>
    <w:rsid w:val="00B318DD"/>
    <w:rsid w:val="00B34D5A"/>
    <w:rsid w:val="00B34E92"/>
    <w:rsid w:val="00B35724"/>
    <w:rsid w:val="00B36D77"/>
    <w:rsid w:val="00B50E5B"/>
    <w:rsid w:val="00B51E55"/>
    <w:rsid w:val="00B52985"/>
    <w:rsid w:val="00B56A69"/>
    <w:rsid w:val="00B6030C"/>
    <w:rsid w:val="00B62052"/>
    <w:rsid w:val="00B629BB"/>
    <w:rsid w:val="00B62A78"/>
    <w:rsid w:val="00B642E2"/>
    <w:rsid w:val="00B67D2D"/>
    <w:rsid w:val="00B707FF"/>
    <w:rsid w:val="00B75956"/>
    <w:rsid w:val="00B76734"/>
    <w:rsid w:val="00B77A25"/>
    <w:rsid w:val="00B813B8"/>
    <w:rsid w:val="00B8233A"/>
    <w:rsid w:val="00B8503F"/>
    <w:rsid w:val="00B87D78"/>
    <w:rsid w:val="00B92459"/>
    <w:rsid w:val="00B92473"/>
    <w:rsid w:val="00B94A98"/>
    <w:rsid w:val="00B969F7"/>
    <w:rsid w:val="00B96A5E"/>
    <w:rsid w:val="00BA28F3"/>
    <w:rsid w:val="00BA2BA9"/>
    <w:rsid w:val="00BA4445"/>
    <w:rsid w:val="00BA6290"/>
    <w:rsid w:val="00BA7A1C"/>
    <w:rsid w:val="00BB5140"/>
    <w:rsid w:val="00BC0FFB"/>
    <w:rsid w:val="00BC1CB2"/>
    <w:rsid w:val="00BC3AE7"/>
    <w:rsid w:val="00BD10FD"/>
    <w:rsid w:val="00BD1E6A"/>
    <w:rsid w:val="00BD455A"/>
    <w:rsid w:val="00BD6732"/>
    <w:rsid w:val="00BD7F37"/>
    <w:rsid w:val="00BE0DFF"/>
    <w:rsid w:val="00BE2749"/>
    <w:rsid w:val="00BE2B83"/>
    <w:rsid w:val="00BE34B2"/>
    <w:rsid w:val="00BE5577"/>
    <w:rsid w:val="00BE59C2"/>
    <w:rsid w:val="00BF0390"/>
    <w:rsid w:val="00BF04CF"/>
    <w:rsid w:val="00BF1ABD"/>
    <w:rsid w:val="00BF1B8E"/>
    <w:rsid w:val="00BF272C"/>
    <w:rsid w:val="00BF2B41"/>
    <w:rsid w:val="00BF3070"/>
    <w:rsid w:val="00C02ED5"/>
    <w:rsid w:val="00C02F32"/>
    <w:rsid w:val="00C04E02"/>
    <w:rsid w:val="00C06426"/>
    <w:rsid w:val="00C06A53"/>
    <w:rsid w:val="00C10DF9"/>
    <w:rsid w:val="00C115A9"/>
    <w:rsid w:val="00C1251A"/>
    <w:rsid w:val="00C12EF4"/>
    <w:rsid w:val="00C14FCF"/>
    <w:rsid w:val="00C21F39"/>
    <w:rsid w:val="00C22F6D"/>
    <w:rsid w:val="00C2399B"/>
    <w:rsid w:val="00C24507"/>
    <w:rsid w:val="00C2510E"/>
    <w:rsid w:val="00C25576"/>
    <w:rsid w:val="00C263F6"/>
    <w:rsid w:val="00C27895"/>
    <w:rsid w:val="00C346A8"/>
    <w:rsid w:val="00C3493A"/>
    <w:rsid w:val="00C34ED3"/>
    <w:rsid w:val="00C36FB5"/>
    <w:rsid w:val="00C37EF9"/>
    <w:rsid w:val="00C410CE"/>
    <w:rsid w:val="00C418F3"/>
    <w:rsid w:val="00C422A6"/>
    <w:rsid w:val="00C43E6C"/>
    <w:rsid w:val="00C452AA"/>
    <w:rsid w:val="00C45975"/>
    <w:rsid w:val="00C45E06"/>
    <w:rsid w:val="00C50385"/>
    <w:rsid w:val="00C51EF7"/>
    <w:rsid w:val="00C52F50"/>
    <w:rsid w:val="00C53C48"/>
    <w:rsid w:val="00C53DD4"/>
    <w:rsid w:val="00C54CA2"/>
    <w:rsid w:val="00C55511"/>
    <w:rsid w:val="00C57C98"/>
    <w:rsid w:val="00C6030D"/>
    <w:rsid w:val="00C61173"/>
    <w:rsid w:val="00C6265F"/>
    <w:rsid w:val="00C6269D"/>
    <w:rsid w:val="00C64680"/>
    <w:rsid w:val="00C6508D"/>
    <w:rsid w:val="00C70705"/>
    <w:rsid w:val="00C757E9"/>
    <w:rsid w:val="00C76AF2"/>
    <w:rsid w:val="00C8230B"/>
    <w:rsid w:val="00C8341F"/>
    <w:rsid w:val="00C85028"/>
    <w:rsid w:val="00C853F0"/>
    <w:rsid w:val="00C86197"/>
    <w:rsid w:val="00C87B70"/>
    <w:rsid w:val="00C92044"/>
    <w:rsid w:val="00C92324"/>
    <w:rsid w:val="00C9283E"/>
    <w:rsid w:val="00C929DF"/>
    <w:rsid w:val="00C936A7"/>
    <w:rsid w:val="00C95579"/>
    <w:rsid w:val="00C95E8D"/>
    <w:rsid w:val="00C97DA0"/>
    <w:rsid w:val="00CA14AD"/>
    <w:rsid w:val="00CA2303"/>
    <w:rsid w:val="00CB095C"/>
    <w:rsid w:val="00CB5040"/>
    <w:rsid w:val="00CB52BA"/>
    <w:rsid w:val="00CC4EF7"/>
    <w:rsid w:val="00CC5DFC"/>
    <w:rsid w:val="00CD0F04"/>
    <w:rsid w:val="00CD133E"/>
    <w:rsid w:val="00CD1442"/>
    <w:rsid w:val="00CD213F"/>
    <w:rsid w:val="00CD3A48"/>
    <w:rsid w:val="00CE06F6"/>
    <w:rsid w:val="00CE10B4"/>
    <w:rsid w:val="00CF09D8"/>
    <w:rsid w:val="00CF25C8"/>
    <w:rsid w:val="00CF439D"/>
    <w:rsid w:val="00CF6A61"/>
    <w:rsid w:val="00CF6E6B"/>
    <w:rsid w:val="00CF7DED"/>
    <w:rsid w:val="00D009FB"/>
    <w:rsid w:val="00D021CD"/>
    <w:rsid w:val="00D02997"/>
    <w:rsid w:val="00D05173"/>
    <w:rsid w:val="00D0745C"/>
    <w:rsid w:val="00D07E47"/>
    <w:rsid w:val="00D11857"/>
    <w:rsid w:val="00D12D00"/>
    <w:rsid w:val="00D12D63"/>
    <w:rsid w:val="00D13068"/>
    <w:rsid w:val="00D1786B"/>
    <w:rsid w:val="00D21098"/>
    <w:rsid w:val="00D213B8"/>
    <w:rsid w:val="00D21BBC"/>
    <w:rsid w:val="00D22C09"/>
    <w:rsid w:val="00D2363D"/>
    <w:rsid w:val="00D2375B"/>
    <w:rsid w:val="00D271E9"/>
    <w:rsid w:val="00D35BD9"/>
    <w:rsid w:val="00D363F6"/>
    <w:rsid w:val="00D43E57"/>
    <w:rsid w:val="00D47C71"/>
    <w:rsid w:val="00D52FBD"/>
    <w:rsid w:val="00D55189"/>
    <w:rsid w:val="00D6177A"/>
    <w:rsid w:val="00D6266F"/>
    <w:rsid w:val="00D6460E"/>
    <w:rsid w:val="00D656B2"/>
    <w:rsid w:val="00D7149D"/>
    <w:rsid w:val="00D753EF"/>
    <w:rsid w:val="00D75CF3"/>
    <w:rsid w:val="00D7600B"/>
    <w:rsid w:val="00D76549"/>
    <w:rsid w:val="00D76F19"/>
    <w:rsid w:val="00D83633"/>
    <w:rsid w:val="00D850F0"/>
    <w:rsid w:val="00D9113D"/>
    <w:rsid w:val="00D929C6"/>
    <w:rsid w:val="00D929DD"/>
    <w:rsid w:val="00D92EF2"/>
    <w:rsid w:val="00D97082"/>
    <w:rsid w:val="00D97263"/>
    <w:rsid w:val="00DA1252"/>
    <w:rsid w:val="00DA4114"/>
    <w:rsid w:val="00DA505C"/>
    <w:rsid w:val="00DA71F9"/>
    <w:rsid w:val="00DB0EBC"/>
    <w:rsid w:val="00DC0379"/>
    <w:rsid w:val="00DC1EFD"/>
    <w:rsid w:val="00DC59FA"/>
    <w:rsid w:val="00DD2CFA"/>
    <w:rsid w:val="00DD35E4"/>
    <w:rsid w:val="00DD4FAB"/>
    <w:rsid w:val="00DD620D"/>
    <w:rsid w:val="00DE26D9"/>
    <w:rsid w:val="00DF4822"/>
    <w:rsid w:val="00DF5C83"/>
    <w:rsid w:val="00DF5EB7"/>
    <w:rsid w:val="00DF603E"/>
    <w:rsid w:val="00DF7335"/>
    <w:rsid w:val="00E0449C"/>
    <w:rsid w:val="00E05E03"/>
    <w:rsid w:val="00E05F34"/>
    <w:rsid w:val="00E065AC"/>
    <w:rsid w:val="00E079CE"/>
    <w:rsid w:val="00E1275C"/>
    <w:rsid w:val="00E12A30"/>
    <w:rsid w:val="00E16822"/>
    <w:rsid w:val="00E21D38"/>
    <w:rsid w:val="00E23FA9"/>
    <w:rsid w:val="00E2404E"/>
    <w:rsid w:val="00E2463F"/>
    <w:rsid w:val="00E247B9"/>
    <w:rsid w:val="00E26D9D"/>
    <w:rsid w:val="00E26F28"/>
    <w:rsid w:val="00E27AA0"/>
    <w:rsid w:val="00E3104F"/>
    <w:rsid w:val="00E313EB"/>
    <w:rsid w:val="00E32472"/>
    <w:rsid w:val="00E37210"/>
    <w:rsid w:val="00E43587"/>
    <w:rsid w:val="00E447CC"/>
    <w:rsid w:val="00E46375"/>
    <w:rsid w:val="00E50F91"/>
    <w:rsid w:val="00E525D3"/>
    <w:rsid w:val="00E539E6"/>
    <w:rsid w:val="00E62F03"/>
    <w:rsid w:val="00E6450A"/>
    <w:rsid w:val="00E64C20"/>
    <w:rsid w:val="00E6626B"/>
    <w:rsid w:val="00E70C36"/>
    <w:rsid w:val="00E71D8F"/>
    <w:rsid w:val="00E75A8B"/>
    <w:rsid w:val="00E76715"/>
    <w:rsid w:val="00E8054A"/>
    <w:rsid w:val="00E81049"/>
    <w:rsid w:val="00E81DE4"/>
    <w:rsid w:val="00E827E9"/>
    <w:rsid w:val="00E849F3"/>
    <w:rsid w:val="00E84EDC"/>
    <w:rsid w:val="00E85CB3"/>
    <w:rsid w:val="00E86B99"/>
    <w:rsid w:val="00E90D61"/>
    <w:rsid w:val="00E93AC2"/>
    <w:rsid w:val="00E94606"/>
    <w:rsid w:val="00E96CCA"/>
    <w:rsid w:val="00E97FDA"/>
    <w:rsid w:val="00EA30AE"/>
    <w:rsid w:val="00EA50CE"/>
    <w:rsid w:val="00EA651F"/>
    <w:rsid w:val="00EB13EC"/>
    <w:rsid w:val="00EB1FDE"/>
    <w:rsid w:val="00EB563E"/>
    <w:rsid w:val="00EC29D3"/>
    <w:rsid w:val="00EC5B5A"/>
    <w:rsid w:val="00EC6044"/>
    <w:rsid w:val="00EC664B"/>
    <w:rsid w:val="00EC6AD3"/>
    <w:rsid w:val="00ED092D"/>
    <w:rsid w:val="00ED0EA6"/>
    <w:rsid w:val="00ED0F91"/>
    <w:rsid w:val="00ED2E15"/>
    <w:rsid w:val="00ED31C5"/>
    <w:rsid w:val="00ED598B"/>
    <w:rsid w:val="00ED63A3"/>
    <w:rsid w:val="00ED7076"/>
    <w:rsid w:val="00EE1092"/>
    <w:rsid w:val="00EE320F"/>
    <w:rsid w:val="00EE4F5B"/>
    <w:rsid w:val="00EE5004"/>
    <w:rsid w:val="00EE52E4"/>
    <w:rsid w:val="00EE7823"/>
    <w:rsid w:val="00EF12B3"/>
    <w:rsid w:val="00EF1784"/>
    <w:rsid w:val="00EF6291"/>
    <w:rsid w:val="00EF741A"/>
    <w:rsid w:val="00F009B0"/>
    <w:rsid w:val="00F00E9E"/>
    <w:rsid w:val="00F01CF1"/>
    <w:rsid w:val="00F02D5F"/>
    <w:rsid w:val="00F07A45"/>
    <w:rsid w:val="00F109E7"/>
    <w:rsid w:val="00F1102A"/>
    <w:rsid w:val="00F1716F"/>
    <w:rsid w:val="00F20A7B"/>
    <w:rsid w:val="00F25116"/>
    <w:rsid w:val="00F27434"/>
    <w:rsid w:val="00F27F47"/>
    <w:rsid w:val="00F31496"/>
    <w:rsid w:val="00F33049"/>
    <w:rsid w:val="00F35E54"/>
    <w:rsid w:val="00F41EDF"/>
    <w:rsid w:val="00F44187"/>
    <w:rsid w:val="00F44334"/>
    <w:rsid w:val="00F468A5"/>
    <w:rsid w:val="00F4753B"/>
    <w:rsid w:val="00F51037"/>
    <w:rsid w:val="00F5304B"/>
    <w:rsid w:val="00F550F0"/>
    <w:rsid w:val="00F56319"/>
    <w:rsid w:val="00F56916"/>
    <w:rsid w:val="00F56B7D"/>
    <w:rsid w:val="00F65E1F"/>
    <w:rsid w:val="00F65EFA"/>
    <w:rsid w:val="00F6714D"/>
    <w:rsid w:val="00F70DA8"/>
    <w:rsid w:val="00F717AE"/>
    <w:rsid w:val="00F71E4B"/>
    <w:rsid w:val="00F71E51"/>
    <w:rsid w:val="00F73B93"/>
    <w:rsid w:val="00F755F5"/>
    <w:rsid w:val="00F76F1E"/>
    <w:rsid w:val="00F770A5"/>
    <w:rsid w:val="00F80695"/>
    <w:rsid w:val="00F81ACE"/>
    <w:rsid w:val="00F8766E"/>
    <w:rsid w:val="00F9117A"/>
    <w:rsid w:val="00F93A1E"/>
    <w:rsid w:val="00F94C54"/>
    <w:rsid w:val="00F95723"/>
    <w:rsid w:val="00F97A2B"/>
    <w:rsid w:val="00FA2059"/>
    <w:rsid w:val="00FA32B3"/>
    <w:rsid w:val="00FA38A1"/>
    <w:rsid w:val="00FA3F77"/>
    <w:rsid w:val="00FA4C45"/>
    <w:rsid w:val="00FB6D4C"/>
    <w:rsid w:val="00FC0D83"/>
    <w:rsid w:val="00FC18B0"/>
    <w:rsid w:val="00FC27B9"/>
    <w:rsid w:val="00FC2EA3"/>
    <w:rsid w:val="00FC3DB9"/>
    <w:rsid w:val="00FC3F66"/>
    <w:rsid w:val="00FC4FC2"/>
    <w:rsid w:val="00FC6510"/>
    <w:rsid w:val="00FC6F80"/>
    <w:rsid w:val="00FC75B1"/>
    <w:rsid w:val="00FD11AB"/>
    <w:rsid w:val="00FD1F4B"/>
    <w:rsid w:val="00FD411C"/>
    <w:rsid w:val="00FD41CF"/>
    <w:rsid w:val="00FD4C00"/>
    <w:rsid w:val="00FE26B6"/>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46F"/>
    <w:pPr>
      <w:spacing w:line="360" w:lineRule="auto"/>
      <w:jc w:val="both"/>
    </w:pPr>
    <w:rPr>
      <w:rFonts w:ascii="Times News Roman" w:hAnsi="Times News Roman" w:cs="Times New Roman (Body CS)"/>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uiPriority w:val="35"/>
    <w:unhideWhenUsed/>
    <w:qFormat/>
    <w:rsid w:val="00C27895"/>
    <w:pPr>
      <w:spacing w:before="120" w:after="320" w:line="240" w:lineRule="auto"/>
      <w:jc w:val="center"/>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7</TotalTime>
  <Pages>24</Pages>
  <Words>3892</Words>
  <Characters>22188</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175</cp:revision>
  <dcterms:created xsi:type="dcterms:W3CDTF">2022-03-13T20:54:00Z</dcterms:created>
  <dcterms:modified xsi:type="dcterms:W3CDTF">2024-02-2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